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95"/>
        <w:gridCol w:w="1277"/>
        <w:gridCol w:w="1165"/>
        <w:gridCol w:w="1411"/>
        <w:gridCol w:w="582"/>
        <w:gridCol w:w="806"/>
        <w:gridCol w:w="940"/>
        <w:gridCol w:w="806"/>
        <w:gridCol w:w="940"/>
        <w:gridCol w:w="806"/>
        <w:gridCol w:w="806"/>
      </w:tblGrid>
      <w:tr w:rsidR="00D953EC" w:rsidRPr="00D74DEA" w14:paraId="2FFC06D5" w14:textId="27449C67" w:rsidTr="003E67C1">
        <w:trPr>
          <w:trHeight w:val="747"/>
          <w:jc w:val="center"/>
        </w:trPr>
        <w:tc>
          <w:tcPr>
            <w:tcW w:w="695" w:type="dxa"/>
          </w:tcPr>
          <w:p w14:paraId="1820ED39" w14:textId="77777777" w:rsidR="00D953EC" w:rsidRPr="00D953EC" w:rsidRDefault="00D953EC" w:rsidP="00D953EC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  <w:bookmarkStart w:id="0" w:name="_GoBack"/>
          </w:p>
          <w:p w14:paraId="423964E5" w14:textId="77777777" w:rsidR="00D953EC" w:rsidRPr="00D953EC" w:rsidRDefault="00D953EC" w:rsidP="00D953EC">
            <w:pPr>
              <w:pStyle w:val="TableParagraph"/>
              <w:spacing w:before="1"/>
              <w:rPr>
                <w:rFonts w:ascii="Times New Roman" w:hAnsi="Times New Roman" w:cs="Times New Roman"/>
                <w:sz w:val="11"/>
              </w:rPr>
            </w:pPr>
          </w:p>
          <w:p w14:paraId="2EE08015" w14:textId="77777777" w:rsidR="00D953EC" w:rsidRPr="00D953EC" w:rsidRDefault="00D953EC" w:rsidP="00D953EC">
            <w:pPr>
              <w:pStyle w:val="TableParagraph"/>
              <w:spacing w:line="276" w:lineRule="auto"/>
              <w:ind w:left="219" w:right="31" w:hanging="149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pacing w:val="-1"/>
                <w:sz w:val="10"/>
              </w:rPr>
              <w:t xml:space="preserve">Esteban </w:t>
            </w:r>
            <w:r w:rsidRPr="00D953EC">
              <w:rPr>
                <w:rFonts w:ascii="Times New Roman" w:hAnsi="Times New Roman" w:cs="Times New Roman"/>
                <w:sz w:val="10"/>
              </w:rPr>
              <w:t>et al.</w:t>
            </w:r>
            <w:r w:rsidRPr="00D953EC">
              <w:rPr>
                <w:rFonts w:ascii="Times New Roman" w:hAnsi="Times New Roman" w:cs="Times New Roman"/>
                <w:spacing w:val="-20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(2004)</w:t>
            </w:r>
          </w:p>
        </w:tc>
        <w:tc>
          <w:tcPr>
            <w:tcW w:w="1277" w:type="dxa"/>
          </w:tcPr>
          <w:p w14:paraId="759E65C4" w14:textId="77777777" w:rsidR="00D953EC" w:rsidRPr="00D953EC" w:rsidRDefault="00D953EC" w:rsidP="00D953EC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</w:p>
          <w:p w14:paraId="58B2FCA0" w14:textId="77777777" w:rsidR="00D953EC" w:rsidRPr="00D953EC" w:rsidRDefault="00D953EC" w:rsidP="00D953EC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</w:p>
          <w:p w14:paraId="659259AB" w14:textId="77777777" w:rsidR="00D953EC" w:rsidRPr="00D953EC" w:rsidRDefault="00D953EC" w:rsidP="00D953EC">
            <w:pPr>
              <w:pStyle w:val="TableParagraph"/>
              <w:spacing w:before="82"/>
              <w:ind w:left="40" w:right="17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Features</w:t>
            </w:r>
            <w:r w:rsidRPr="00D953E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/</w:t>
            </w:r>
            <w:r w:rsidRPr="00D953E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Fossil</w:t>
            </w:r>
            <w:r w:rsidRPr="00D953E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species</w:t>
            </w:r>
          </w:p>
        </w:tc>
        <w:tc>
          <w:tcPr>
            <w:tcW w:w="1165" w:type="dxa"/>
          </w:tcPr>
          <w:p w14:paraId="3A86E344" w14:textId="77777777" w:rsidR="00D953EC" w:rsidRPr="00D953EC" w:rsidRDefault="00D953EC" w:rsidP="00D953EC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</w:p>
          <w:p w14:paraId="63C981FD" w14:textId="77777777" w:rsidR="00D953EC" w:rsidRPr="00D953EC" w:rsidRDefault="00D953EC" w:rsidP="00D953EC">
            <w:pPr>
              <w:pStyle w:val="TableParagraph"/>
              <w:spacing w:before="1"/>
              <w:rPr>
                <w:rFonts w:ascii="Times New Roman" w:hAnsi="Times New Roman" w:cs="Times New Roman"/>
                <w:sz w:val="11"/>
              </w:rPr>
            </w:pPr>
          </w:p>
          <w:p w14:paraId="448CC264" w14:textId="77777777" w:rsidR="00D953EC" w:rsidRPr="00D953EC" w:rsidRDefault="00D953EC" w:rsidP="00D953EC">
            <w:pPr>
              <w:pStyle w:val="TableParagraph"/>
              <w:ind w:left="32" w:right="12"/>
              <w:jc w:val="center"/>
              <w:rPr>
                <w:rFonts w:ascii="Times New Roman" w:hAnsi="Times New Roman" w:cs="Times New Roman"/>
                <w:i/>
                <w:sz w:val="10"/>
              </w:rPr>
            </w:pPr>
            <w:proofErr w:type="spellStart"/>
            <w:r w:rsidRPr="00D953EC">
              <w:rPr>
                <w:rFonts w:ascii="Times New Roman" w:hAnsi="Times New Roman" w:cs="Times New Roman"/>
                <w:i/>
                <w:sz w:val="10"/>
              </w:rPr>
              <w:t>Cedroxylon</w:t>
            </w:r>
            <w:proofErr w:type="spellEnd"/>
            <w:r w:rsidRPr="00D953EC">
              <w:rPr>
                <w:rFonts w:ascii="Times New Roman" w:hAnsi="Times New Roman" w:cs="Times New Roman"/>
                <w:i/>
                <w:spacing w:val="-3"/>
                <w:sz w:val="10"/>
              </w:rPr>
              <w:t xml:space="preserve"> </w:t>
            </w:r>
            <w:proofErr w:type="spellStart"/>
            <w:r w:rsidRPr="00D953EC">
              <w:rPr>
                <w:rFonts w:ascii="Times New Roman" w:hAnsi="Times New Roman" w:cs="Times New Roman"/>
                <w:i/>
                <w:sz w:val="10"/>
              </w:rPr>
              <w:t>shakhtnaense</w:t>
            </w:r>
            <w:proofErr w:type="spellEnd"/>
          </w:p>
          <w:p w14:paraId="670A5D5A" w14:textId="77777777" w:rsidR="00D953EC" w:rsidRPr="00D953EC" w:rsidRDefault="00D953EC" w:rsidP="00D953EC">
            <w:pPr>
              <w:pStyle w:val="TableParagraph"/>
              <w:spacing w:before="18"/>
              <w:ind w:left="32" w:right="9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comb.</w:t>
            </w:r>
            <w:r w:rsidRPr="00D953E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proofErr w:type="spellStart"/>
            <w:r w:rsidRPr="00D953EC">
              <w:rPr>
                <w:rFonts w:ascii="Times New Roman" w:hAnsi="Times New Roman" w:cs="Times New Roman"/>
                <w:sz w:val="10"/>
              </w:rPr>
              <w:t>nov.</w:t>
            </w:r>
            <w:proofErr w:type="spellEnd"/>
          </w:p>
        </w:tc>
        <w:tc>
          <w:tcPr>
            <w:tcW w:w="1411" w:type="dxa"/>
          </w:tcPr>
          <w:p w14:paraId="13AC3C89" w14:textId="77777777" w:rsidR="00D953EC" w:rsidRPr="00D953EC" w:rsidRDefault="00D953EC" w:rsidP="00D953EC">
            <w:pPr>
              <w:pStyle w:val="TableParagraph"/>
              <w:spacing w:before="10"/>
              <w:rPr>
                <w:rFonts w:ascii="Times New Roman" w:hAnsi="Times New Roman" w:cs="Times New Roman"/>
                <w:sz w:val="8"/>
              </w:rPr>
            </w:pPr>
          </w:p>
          <w:p w14:paraId="519B0A64" w14:textId="77777777" w:rsidR="00D953EC" w:rsidRPr="00D953EC" w:rsidRDefault="00D953EC" w:rsidP="00D953EC">
            <w:pPr>
              <w:pStyle w:val="TableParagraph"/>
              <w:spacing w:line="276" w:lineRule="auto"/>
              <w:ind w:left="112" w:hanging="86"/>
              <w:rPr>
                <w:rFonts w:ascii="Times New Roman" w:hAnsi="Times New Roman" w:cs="Times New Roman"/>
                <w:i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 xml:space="preserve">7. </w:t>
            </w:r>
            <w:proofErr w:type="spellStart"/>
            <w:r w:rsidRPr="00D953EC">
              <w:rPr>
                <w:rFonts w:ascii="Times New Roman" w:hAnsi="Times New Roman" w:cs="Times New Roman"/>
                <w:i/>
                <w:sz w:val="10"/>
              </w:rPr>
              <w:t>Abies</w:t>
            </w:r>
            <w:proofErr w:type="spellEnd"/>
            <w:r w:rsidRPr="00D953EC">
              <w:rPr>
                <w:rFonts w:ascii="Times New Roman" w:hAnsi="Times New Roman" w:cs="Times New Roman"/>
                <w:i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 xml:space="preserve">sect. </w:t>
            </w:r>
            <w:proofErr w:type="spellStart"/>
            <w:r w:rsidRPr="00D953EC">
              <w:rPr>
                <w:rFonts w:ascii="Times New Roman" w:hAnsi="Times New Roman" w:cs="Times New Roman"/>
                <w:i/>
                <w:sz w:val="10"/>
              </w:rPr>
              <w:t>Balsamea</w:t>
            </w:r>
            <w:proofErr w:type="spellEnd"/>
            <w:r w:rsidRPr="00D953EC">
              <w:rPr>
                <w:rFonts w:ascii="Times New Roman" w:hAnsi="Times New Roman" w:cs="Times New Roman"/>
                <w:i/>
                <w:spacing w:val="1"/>
                <w:sz w:val="10"/>
              </w:rPr>
              <w:t xml:space="preserve"> </w:t>
            </w:r>
            <w:proofErr w:type="spellStart"/>
            <w:r w:rsidRPr="00D953EC">
              <w:rPr>
                <w:rFonts w:ascii="Times New Roman" w:hAnsi="Times New Roman" w:cs="Times New Roman"/>
                <w:sz w:val="10"/>
              </w:rPr>
              <w:t>Engelm</w:t>
            </w:r>
            <w:proofErr w:type="spellEnd"/>
            <w:r w:rsidRPr="00D953EC">
              <w:rPr>
                <w:rFonts w:ascii="Times New Roman" w:hAnsi="Times New Roman" w:cs="Times New Roman"/>
                <w:sz w:val="10"/>
              </w:rPr>
              <w:t>.</w:t>
            </w:r>
            <w:r w:rsidRPr="00D953EC">
              <w:rPr>
                <w:rFonts w:ascii="Times New Roman" w:hAnsi="Times New Roman" w:cs="Times New Roman"/>
                <w:spacing w:val="-20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emend.</w:t>
            </w:r>
            <w:r w:rsidRPr="00D953E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proofErr w:type="spellStart"/>
            <w:r w:rsidRPr="00D953EC">
              <w:rPr>
                <w:rFonts w:ascii="Times New Roman" w:hAnsi="Times New Roman" w:cs="Times New Roman"/>
                <w:sz w:val="10"/>
              </w:rPr>
              <w:t>Farjon</w:t>
            </w:r>
            <w:proofErr w:type="spellEnd"/>
            <w:r w:rsidRPr="00D953E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_</w:t>
            </w:r>
            <w:r w:rsidRPr="00D953E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Type:</w:t>
            </w:r>
            <w:r w:rsidRPr="00D953EC">
              <w:rPr>
                <w:rFonts w:ascii="Times New Roman" w:hAnsi="Times New Roman" w:cs="Times New Roman"/>
                <w:spacing w:val="3"/>
                <w:sz w:val="10"/>
              </w:rPr>
              <w:t xml:space="preserve"> </w:t>
            </w:r>
            <w:proofErr w:type="spellStart"/>
            <w:r w:rsidRPr="00D953EC">
              <w:rPr>
                <w:rFonts w:ascii="Times New Roman" w:hAnsi="Times New Roman" w:cs="Times New Roman"/>
                <w:i/>
                <w:sz w:val="10"/>
              </w:rPr>
              <w:t>Abies</w:t>
            </w:r>
            <w:proofErr w:type="spellEnd"/>
          </w:p>
          <w:p w14:paraId="43EA8821" w14:textId="77777777" w:rsidR="00D953EC" w:rsidRPr="00D953EC" w:rsidRDefault="00D953EC" w:rsidP="00D953EC">
            <w:pPr>
              <w:pStyle w:val="TableParagraph"/>
              <w:spacing w:line="276" w:lineRule="auto"/>
              <w:ind w:left="444" w:right="12" w:hanging="402"/>
              <w:rPr>
                <w:rFonts w:ascii="Times New Roman" w:hAnsi="Times New Roman" w:cs="Times New Roman"/>
                <w:sz w:val="10"/>
              </w:rPr>
            </w:pPr>
            <w:proofErr w:type="spellStart"/>
            <w:r w:rsidRPr="00D953EC">
              <w:rPr>
                <w:rFonts w:ascii="Times New Roman" w:hAnsi="Times New Roman" w:cs="Times New Roman"/>
                <w:i/>
                <w:sz w:val="10"/>
              </w:rPr>
              <w:t>balsamea</w:t>
            </w:r>
            <w:proofErr w:type="spellEnd"/>
            <w:r w:rsidRPr="00D953EC">
              <w:rPr>
                <w:rFonts w:ascii="Times New Roman" w:hAnsi="Times New Roman" w:cs="Times New Roman"/>
                <w:i/>
                <w:spacing w:val="11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(L.)</w:t>
            </w:r>
            <w:r w:rsidRPr="00D953EC">
              <w:rPr>
                <w:rFonts w:ascii="Times New Roman" w:hAnsi="Times New Roman" w:cs="Times New Roman"/>
                <w:spacing w:val="-5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Mill.</w:t>
            </w:r>
            <w:r w:rsidRPr="00D953EC">
              <w:rPr>
                <w:rFonts w:ascii="Times New Roman" w:hAnsi="Times New Roman" w:cs="Times New Roman"/>
                <w:spacing w:val="-5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(microscopic</w:t>
            </w:r>
            <w:r w:rsidRPr="00D953EC">
              <w:rPr>
                <w:rFonts w:ascii="Times New Roman" w:hAnsi="Times New Roman" w:cs="Times New Roman"/>
                <w:spacing w:val="-20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observation)</w:t>
            </w:r>
          </w:p>
        </w:tc>
        <w:tc>
          <w:tcPr>
            <w:tcW w:w="582" w:type="dxa"/>
          </w:tcPr>
          <w:p w14:paraId="17751FC0" w14:textId="77777777" w:rsidR="00D953EC" w:rsidRPr="00D953EC" w:rsidRDefault="00D953EC" w:rsidP="00D953EC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</w:p>
          <w:p w14:paraId="034FC05A" w14:textId="77777777" w:rsidR="00D953EC" w:rsidRPr="00D953EC" w:rsidRDefault="00D953EC" w:rsidP="00D953EC">
            <w:pPr>
              <w:pStyle w:val="TableParagraph"/>
              <w:spacing w:before="1"/>
              <w:rPr>
                <w:rFonts w:ascii="Times New Roman" w:hAnsi="Times New Roman" w:cs="Times New Roman"/>
                <w:sz w:val="11"/>
              </w:rPr>
            </w:pPr>
          </w:p>
          <w:p w14:paraId="2592E7A2" w14:textId="77777777" w:rsidR="00D953EC" w:rsidRPr="00D953EC" w:rsidRDefault="00D953EC" w:rsidP="00D953EC">
            <w:pPr>
              <w:pStyle w:val="TableParagraph"/>
              <w:ind w:left="97"/>
              <w:rPr>
                <w:rFonts w:ascii="Times New Roman" w:hAnsi="Times New Roman" w:cs="Times New Roman"/>
                <w:i/>
                <w:sz w:val="10"/>
              </w:rPr>
            </w:pPr>
            <w:r w:rsidRPr="00D953EC">
              <w:rPr>
                <w:rFonts w:ascii="Times New Roman" w:hAnsi="Times New Roman" w:cs="Times New Roman"/>
                <w:i/>
                <w:sz w:val="10"/>
              </w:rPr>
              <w:t>A.</w:t>
            </w:r>
            <w:r w:rsidRPr="00D953EC">
              <w:rPr>
                <w:rFonts w:ascii="Times New Roman" w:hAnsi="Times New Roman" w:cs="Times New Roman"/>
                <w:i/>
                <w:spacing w:val="-5"/>
                <w:sz w:val="10"/>
              </w:rPr>
              <w:t xml:space="preserve"> </w:t>
            </w:r>
            <w:proofErr w:type="spellStart"/>
            <w:r w:rsidRPr="00D953EC">
              <w:rPr>
                <w:rFonts w:ascii="Times New Roman" w:hAnsi="Times New Roman" w:cs="Times New Roman"/>
                <w:i/>
                <w:sz w:val="10"/>
              </w:rPr>
              <w:t>fraseri</w:t>
            </w:r>
            <w:proofErr w:type="spellEnd"/>
          </w:p>
          <w:p w14:paraId="0FCCE868" w14:textId="77777777" w:rsidR="00D953EC" w:rsidRPr="00D953EC" w:rsidRDefault="00D953EC" w:rsidP="00D953EC">
            <w:pPr>
              <w:pStyle w:val="TableParagraph"/>
              <w:spacing w:before="18"/>
              <w:ind w:left="36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(</w:t>
            </w:r>
            <w:proofErr w:type="spellStart"/>
            <w:r w:rsidRPr="00D953EC">
              <w:rPr>
                <w:rFonts w:ascii="Times New Roman" w:hAnsi="Times New Roman" w:cs="Times New Roman"/>
                <w:sz w:val="10"/>
              </w:rPr>
              <w:t>Pursh</w:t>
            </w:r>
            <w:proofErr w:type="spellEnd"/>
            <w:r w:rsidRPr="00D953EC">
              <w:rPr>
                <w:rFonts w:ascii="Times New Roman" w:hAnsi="Times New Roman" w:cs="Times New Roman"/>
                <w:sz w:val="10"/>
              </w:rPr>
              <w:t>)</w:t>
            </w:r>
            <w:r w:rsidRPr="00D953EC">
              <w:rPr>
                <w:rFonts w:ascii="Times New Roman" w:hAnsi="Times New Roman" w:cs="Times New Roman"/>
                <w:spacing w:val="-5"/>
                <w:sz w:val="10"/>
              </w:rPr>
              <w:t xml:space="preserve"> </w:t>
            </w:r>
            <w:proofErr w:type="spellStart"/>
            <w:r w:rsidRPr="00D953EC">
              <w:rPr>
                <w:rFonts w:ascii="Times New Roman" w:hAnsi="Times New Roman" w:cs="Times New Roman"/>
                <w:sz w:val="10"/>
              </w:rPr>
              <w:t>Poir</w:t>
            </w:r>
            <w:proofErr w:type="spellEnd"/>
            <w:r w:rsidRPr="00D953EC">
              <w:rPr>
                <w:rFonts w:ascii="Times New Roman" w:hAnsi="Times New Roman" w:cs="Times New Roman"/>
                <w:sz w:val="10"/>
              </w:rPr>
              <w:t>.</w:t>
            </w:r>
          </w:p>
        </w:tc>
        <w:tc>
          <w:tcPr>
            <w:tcW w:w="806" w:type="dxa"/>
          </w:tcPr>
          <w:p w14:paraId="42FC8AE3" w14:textId="77777777" w:rsidR="00D953EC" w:rsidRPr="00D953EC" w:rsidRDefault="00D953EC" w:rsidP="00D953EC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</w:p>
          <w:p w14:paraId="6D690DA3" w14:textId="77777777" w:rsidR="00D953EC" w:rsidRPr="00D953EC" w:rsidRDefault="00D953EC" w:rsidP="00D953EC">
            <w:pPr>
              <w:pStyle w:val="TableParagraph"/>
              <w:spacing w:before="1"/>
              <w:rPr>
                <w:rFonts w:ascii="Times New Roman" w:hAnsi="Times New Roman" w:cs="Times New Roman"/>
                <w:sz w:val="11"/>
              </w:rPr>
            </w:pPr>
          </w:p>
          <w:p w14:paraId="723D2AFC" w14:textId="77777777" w:rsidR="00D953EC" w:rsidRPr="00D953EC" w:rsidRDefault="00D953EC" w:rsidP="00D953EC">
            <w:pPr>
              <w:pStyle w:val="TableParagraph"/>
              <w:ind w:left="171"/>
              <w:rPr>
                <w:rFonts w:ascii="Times New Roman" w:hAnsi="Times New Roman" w:cs="Times New Roman"/>
                <w:i/>
                <w:sz w:val="10"/>
              </w:rPr>
            </w:pPr>
            <w:r w:rsidRPr="00D953EC">
              <w:rPr>
                <w:rFonts w:ascii="Times New Roman" w:hAnsi="Times New Roman" w:cs="Times New Roman"/>
                <w:i/>
                <w:sz w:val="10"/>
              </w:rPr>
              <w:t>A.</w:t>
            </w:r>
            <w:r w:rsidRPr="00D953EC">
              <w:rPr>
                <w:rFonts w:ascii="Times New Roman" w:hAnsi="Times New Roman" w:cs="Times New Roman"/>
                <w:i/>
                <w:spacing w:val="-3"/>
                <w:sz w:val="10"/>
              </w:rPr>
              <w:t xml:space="preserve"> </w:t>
            </w:r>
            <w:proofErr w:type="spellStart"/>
            <w:r w:rsidRPr="00D953EC">
              <w:rPr>
                <w:rFonts w:ascii="Times New Roman" w:hAnsi="Times New Roman" w:cs="Times New Roman"/>
                <w:i/>
                <w:sz w:val="10"/>
              </w:rPr>
              <w:t>koreana</w:t>
            </w:r>
            <w:proofErr w:type="spellEnd"/>
          </w:p>
          <w:p w14:paraId="2FA700A8" w14:textId="77777777" w:rsidR="00D953EC" w:rsidRPr="00D953EC" w:rsidRDefault="00D953EC" w:rsidP="00D953EC">
            <w:pPr>
              <w:pStyle w:val="TableParagraph"/>
              <w:spacing w:before="18"/>
              <w:ind w:left="159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E.</w:t>
            </w:r>
            <w:r w:rsidRPr="00D953EC">
              <w:rPr>
                <w:rFonts w:ascii="Times New Roman" w:hAnsi="Times New Roman" w:cs="Times New Roman"/>
                <w:spacing w:val="-5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H.</w:t>
            </w:r>
            <w:r w:rsidRPr="00D953EC">
              <w:rPr>
                <w:rFonts w:ascii="Times New Roman" w:hAnsi="Times New Roman" w:cs="Times New Roman"/>
                <w:spacing w:val="-5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Wilson</w:t>
            </w:r>
          </w:p>
        </w:tc>
        <w:tc>
          <w:tcPr>
            <w:tcW w:w="940" w:type="dxa"/>
          </w:tcPr>
          <w:p w14:paraId="34D0F14B" w14:textId="77777777" w:rsidR="00D953EC" w:rsidRPr="00D953EC" w:rsidRDefault="00D953EC" w:rsidP="00D953EC">
            <w:pPr>
              <w:pStyle w:val="TableParagraph"/>
              <w:spacing w:before="10"/>
              <w:rPr>
                <w:rFonts w:ascii="Times New Roman" w:hAnsi="Times New Roman" w:cs="Times New Roman"/>
                <w:sz w:val="14"/>
              </w:rPr>
            </w:pPr>
          </w:p>
          <w:p w14:paraId="4EC58FEE" w14:textId="77777777" w:rsidR="00D953EC" w:rsidRPr="00D953EC" w:rsidRDefault="00D953EC" w:rsidP="00D953EC">
            <w:pPr>
              <w:pStyle w:val="TableParagraph"/>
              <w:spacing w:before="1"/>
              <w:ind w:left="31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i/>
                <w:sz w:val="10"/>
              </w:rPr>
              <w:t>A.</w:t>
            </w:r>
            <w:r w:rsidRPr="00D953EC">
              <w:rPr>
                <w:rFonts w:ascii="Times New Roman" w:hAnsi="Times New Roman" w:cs="Times New Roman"/>
                <w:i/>
                <w:spacing w:val="-6"/>
                <w:sz w:val="10"/>
              </w:rPr>
              <w:t xml:space="preserve"> </w:t>
            </w:r>
            <w:proofErr w:type="spellStart"/>
            <w:r w:rsidRPr="00D953EC">
              <w:rPr>
                <w:rFonts w:ascii="Times New Roman" w:hAnsi="Times New Roman" w:cs="Times New Roman"/>
                <w:i/>
                <w:sz w:val="10"/>
              </w:rPr>
              <w:t>lasiocarpa</w:t>
            </w:r>
            <w:proofErr w:type="spellEnd"/>
            <w:r w:rsidRPr="00D953EC">
              <w:rPr>
                <w:rFonts w:ascii="Times New Roman" w:hAnsi="Times New Roman" w:cs="Times New Roman"/>
                <w:i/>
                <w:spacing w:val="10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(Hook.)</w:t>
            </w:r>
          </w:p>
          <w:p w14:paraId="0C2F7475" w14:textId="77777777" w:rsidR="00D953EC" w:rsidRPr="00D953EC" w:rsidRDefault="00D953EC" w:rsidP="00D953EC">
            <w:pPr>
              <w:pStyle w:val="TableParagraph"/>
              <w:spacing w:before="18" w:line="276" w:lineRule="auto"/>
              <w:ind w:left="210" w:right="64" w:hanging="118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pacing w:val="-1"/>
                <w:sz w:val="10"/>
              </w:rPr>
              <w:t>Nutt. (microscopic</w:t>
            </w:r>
            <w:r w:rsidRPr="00D953EC">
              <w:rPr>
                <w:rFonts w:ascii="Times New Roman" w:hAnsi="Times New Roman" w:cs="Times New Roman"/>
                <w:spacing w:val="-20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observation)</w:t>
            </w:r>
          </w:p>
        </w:tc>
        <w:tc>
          <w:tcPr>
            <w:tcW w:w="806" w:type="dxa"/>
          </w:tcPr>
          <w:p w14:paraId="13935B90" w14:textId="77777777" w:rsidR="00D953EC" w:rsidRPr="00D953EC" w:rsidRDefault="00D953EC" w:rsidP="00D953EC">
            <w:pPr>
              <w:pStyle w:val="TableParagraph"/>
              <w:spacing w:before="10"/>
              <w:rPr>
                <w:rFonts w:ascii="Times New Roman" w:hAnsi="Times New Roman" w:cs="Times New Roman"/>
                <w:sz w:val="14"/>
              </w:rPr>
            </w:pPr>
          </w:p>
          <w:p w14:paraId="172C597D" w14:textId="77777777" w:rsidR="00D953EC" w:rsidRPr="00D953EC" w:rsidRDefault="00D953EC" w:rsidP="00D953EC">
            <w:pPr>
              <w:pStyle w:val="TableParagraph"/>
              <w:spacing w:before="1"/>
              <w:ind w:left="24" w:right="12"/>
              <w:jc w:val="center"/>
              <w:rPr>
                <w:rFonts w:ascii="Times New Roman" w:hAnsi="Times New Roman" w:cs="Times New Roman"/>
                <w:i/>
                <w:sz w:val="10"/>
              </w:rPr>
            </w:pPr>
            <w:r w:rsidRPr="00D953EC">
              <w:rPr>
                <w:rFonts w:ascii="Times New Roman" w:hAnsi="Times New Roman" w:cs="Times New Roman"/>
                <w:i/>
                <w:sz w:val="10"/>
              </w:rPr>
              <w:t>A.</w:t>
            </w:r>
          </w:p>
          <w:p w14:paraId="1B71D067" w14:textId="77777777" w:rsidR="00D953EC" w:rsidRPr="00D953EC" w:rsidRDefault="00D953EC" w:rsidP="00D953EC">
            <w:pPr>
              <w:pStyle w:val="TableParagraph"/>
              <w:spacing w:before="18"/>
              <w:ind w:left="39" w:right="12"/>
              <w:jc w:val="center"/>
              <w:rPr>
                <w:rFonts w:ascii="Times New Roman" w:hAnsi="Times New Roman" w:cs="Times New Roman"/>
                <w:i/>
                <w:sz w:val="10"/>
              </w:rPr>
            </w:pPr>
            <w:proofErr w:type="spellStart"/>
            <w:r w:rsidRPr="00D953EC">
              <w:rPr>
                <w:rFonts w:ascii="Times New Roman" w:hAnsi="Times New Roman" w:cs="Times New Roman"/>
                <w:i/>
                <w:sz w:val="10"/>
              </w:rPr>
              <w:t>nephrolepis</w:t>
            </w:r>
            <w:proofErr w:type="spellEnd"/>
          </w:p>
          <w:p w14:paraId="7854B789" w14:textId="77777777" w:rsidR="00D953EC" w:rsidRPr="00D953EC" w:rsidRDefault="00D953EC" w:rsidP="00D953EC">
            <w:pPr>
              <w:pStyle w:val="TableParagraph"/>
              <w:spacing w:before="18"/>
              <w:ind w:left="39" w:right="12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(</w:t>
            </w:r>
            <w:proofErr w:type="spellStart"/>
            <w:r w:rsidRPr="00D953EC">
              <w:rPr>
                <w:rFonts w:ascii="Times New Roman" w:hAnsi="Times New Roman" w:cs="Times New Roman"/>
                <w:sz w:val="10"/>
              </w:rPr>
              <w:t>Trautv</w:t>
            </w:r>
            <w:proofErr w:type="spellEnd"/>
            <w:r w:rsidRPr="00D953EC">
              <w:rPr>
                <w:rFonts w:ascii="Times New Roman" w:hAnsi="Times New Roman" w:cs="Times New Roman"/>
                <w:sz w:val="10"/>
              </w:rPr>
              <w:t>.)</w:t>
            </w:r>
            <w:r w:rsidRPr="00D953E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Maxim.</w:t>
            </w:r>
          </w:p>
        </w:tc>
        <w:tc>
          <w:tcPr>
            <w:tcW w:w="940" w:type="dxa"/>
          </w:tcPr>
          <w:p w14:paraId="651204D8" w14:textId="77777777" w:rsidR="00D953EC" w:rsidRPr="00D953EC" w:rsidRDefault="00D953EC" w:rsidP="00D953EC">
            <w:pPr>
              <w:pStyle w:val="TableParagraph"/>
              <w:spacing w:before="10"/>
              <w:rPr>
                <w:rFonts w:ascii="Times New Roman" w:hAnsi="Times New Roman" w:cs="Times New Roman"/>
                <w:sz w:val="14"/>
              </w:rPr>
            </w:pPr>
          </w:p>
          <w:p w14:paraId="7F50B8E4" w14:textId="77777777" w:rsidR="00D953EC" w:rsidRPr="00D953EC" w:rsidRDefault="00D953EC" w:rsidP="00D953EC">
            <w:pPr>
              <w:pStyle w:val="TableParagraph"/>
              <w:spacing w:before="1"/>
              <w:ind w:left="172" w:right="161"/>
              <w:jc w:val="center"/>
              <w:rPr>
                <w:rFonts w:ascii="Times New Roman" w:hAnsi="Times New Roman" w:cs="Times New Roman"/>
                <w:i/>
                <w:sz w:val="10"/>
              </w:rPr>
            </w:pPr>
            <w:r w:rsidRPr="00D953EC">
              <w:rPr>
                <w:rFonts w:ascii="Times New Roman" w:hAnsi="Times New Roman" w:cs="Times New Roman"/>
                <w:i/>
                <w:sz w:val="10"/>
              </w:rPr>
              <w:t>A.</w:t>
            </w:r>
          </w:p>
          <w:p w14:paraId="56D20EA5" w14:textId="77777777" w:rsidR="00D953EC" w:rsidRPr="00D953EC" w:rsidRDefault="00D953EC" w:rsidP="00D953EC">
            <w:pPr>
              <w:pStyle w:val="TableParagraph"/>
              <w:spacing w:before="18"/>
              <w:ind w:left="172" w:right="162"/>
              <w:jc w:val="center"/>
              <w:rPr>
                <w:rFonts w:ascii="Times New Roman" w:hAnsi="Times New Roman" w:cs="Times New Roman"/>
                <w:i/>
                <w:sz w:val="10"/>
              </w:rPr>
            </w:pPr>
            <w:proofErr w:type="spellStart"/>
            <w:r w:rsidRPr="00D953EC">
              <w:rPr>
                <w:rFonts w:ascii="Times New Roman" w:hAnsi="Times New Roman" w:cs="Times New Roman"/>
                <w:i/>
                <w:sz w:val="10"/>
              </w:rPr>
              <w:t>sachalinensis</w:t>
            </w:r>
            <w:proofErr w:type="spellEnd"/>
          </w:p>
          <w:p w14:paraId="5388A7AE" w14:textId="77777777" w:rsidR="00D953EC" w:rsidRPr="00D953EC" w:rsidRDefault="00D953EC" w:rsidP="00D953EC">
            <w:pPr>
              <w:pStyle w:val="TableParagraph"/>
              <w:spacing w:before="18"/>
              <w:ind w:left="172" w:right="143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Mast.</w:t>
            </w:r>
          </w:p>
        </w:tc>
        <w:tc>
          <w:tcPr>
            <w:tcW w:w="806" w:type="dxa"/>
          </w:tcPr>
          <w:p w14:paraId="3C95B2F3" w14:textId="77777777" w:rsidR="00D953EC" w:rsidRPr="00D953EC" w:rsidRDefault="00D953EC" w:rsidP="00D953EC">
            <w:pPr>
              <w:pStyle w:val="TableParagraph"/>
              <w:spacing w:before="10"/>
              <w:rPr>
                <w:rFonts w:ascii="Times New Roman" w:hAnsi="Times New Roman" w:cs="Times New Roman"/>
                <w:sz w:val="14"/>
              </w:rPr>
            </w:pPr>
          </w:p>
          <w:p w14:paraId="55FEEDF7" w14:textId="77777777" w:rsidR="00D953EC" w:rsidRPr="00D953EC" w:rsidRDefault="00D953EC" w:rsidP="00D953EC">
            <w:pPr>
              <w:pStyle w:val="TableParagraph"/>
              <w:spacing w:before="1" w:line="276" w:lineRule="auto"/>
              <w:ind w:left="144" w:hanging="96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i/>
                <w:spacing w:val="-1"/>
                <w:sz w:val="10"/>
              </w:rPr>
              <w:t xml:space="preserve">A. </w:t>
            </w:r>
            <w:proofErr w:type="spellStart"/>
            <w:r w:rsidRPr="00D953EC">
              <w:rPr>
                <w:rFonts w:ascii="Times New Roman" w:hAnsi="Times New Roman" w:cs="Times New Roman"/>
                <w:i/>
                <w:spacing w:val="-1"/>
                <w:sz w:val="10"/>
              </w:rPr>
              <w:t>sibirica</w:t>
            </w:r>
            <w:proofErr w:type="spellEnd"/>
            <w:r w:rsidRPr="00D953EC">
              <w:rPr>
                <w:rFonts w:ascii="Times New Roman" w:hAnsi="Times New Roman" w:cs="Times New Roman"/>
                <w:i/>
                <w:sz w:val="10"/>
              </w:rPr>
              <w:t xml:space="preserve"> </w:t>
            </w:r>
            <w:proofErr w:type="spellStart"/>
            <w:r w:rsidRPr="00D953EC">
              <w:rPr>
                <w:rFonts w:ascii="Times New Roman" w:hAnsi="Times New Roman" w:cs="Times New Roman"/>
                <w:sz w:val="10"/>
              </w:rPr>
              <w:t>Ledeb</w:t>
            </w:r>
            <w:proofErr w:type="spellEnd"/>
            <w:r w:rsidRPr="00D953EC">
              <w:rPr>
                <w:rFonts w:ascii="Times New Roman" w:hAnsi="Times New Roman" w:cs="Times New Roman"/>
                <w:sz w:val="10"/>
              </w:rPr>
              <w:t>.</w:t>
            </w:r>
            <w:r w:rsidRPr="00D953EC">
              <w:rPr>
                <w:rFonts w:ascii="Times New Roman" w:hAnsi="Times New Roman" w:cs="Times New Roman"/>
                <w:spacing w:val="-20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(microscopic</w:t>
            </w:r>
            <w:r w:rsidRPr="00D953EC">
              <w:rPr>
                <w:rFonts w:ascii="Times New Roman" w:hAnsi="Times New Roman" w:cs="Times New Roman"/>
                <w:spacing w:val="1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observation)</w:t>
            </w:r>
          </w:p>
        </w:tc>
        <w:tc>
          <w:tcPr>
            <w:tcW w:w="806" w:type="dxa"/>
            <w:vAlign w:val="center"/>
          </w:tcPr>
          <w:p w14:paraId="26493A9D" w14:textId="77777777" w:rsidR="00D953EC" w:rsidRPr="00D953EC" w:rsidRDefault="00D953EC" w:rsidP="00D953EC">
            <w:pPr>
              <w:pStyle w:val="TableParagraph"/>
              <w:jc w:val="center"/>
              <w:rPr>
                <w:rFonts w:ascii="Times New Roman" w:hAnsi="Times New Roman" w:cs="Times New Roman"/>
                <w:bCs/>
                <w:i/>
                <w:sz w:val="10"/>
              </w:rPr>
            </w:pPr>
            <w:r w:rsidRPr="00D953EC">
              <w:rPr>
                <w:rFonts w:ascii="Times New Roman" w:hAnsi="Times New Roman" w:cs="Times New Roman"/>
                <w:bCs/>
                <w:i/>
                <w:sz w:val="10"/>
              </w:rPr>
              <w:t>A.</w:t>
            </w:r>
            <w:r w:rsidRPr="00D953EC">
              <w:rPr>
                <w:rFonts w:ascii="Times New Roman" w:hAnsi="Times New Roman" w:cs="Times New Roman"/>
                <w:bCs/>
                <w:i/>
                <w:spacing w:val="-5"/>
                <w:sz w:val="10"/>
              </w:rPr>
              <w:t xml:space="preserve"> </w:t>
            </w:r>
            <w:proofErr w:type="spellStart"/>
            <w:r w:rsidRPr="00D953EC">
              <w:rPr>
                <w:rFonts w:ascii="Times New Roman" w:hAnsi="Times New Roman" w:cs="Times New Roman"/>
                <w:bCs/>
                <w:i/>
                <w:sz w:val="10"/>
              </w:rPr>
              <w:t>veitchii</w:t>
            </w:r>
            <w:proofErr w:type="spellEnd"/>
          </w:p>
          <w:p w14:paraId="0E30F0EA" w14:textId="625A6190" w:rsidR="00D953EC" w:rsidRPr="00D953EC" w:rsidRDefault="00D953EC" w:rsidP="00D953EC">
            <w:pPr>
              <w:pStyle w:val="TableParagraph"/>
              <w:spacing w:before="10"/>
              <w:jc w:val="center"/>
              <w:rPr>
                <w:rFonts w:ascii="Times New Roman" w:hAnsi="Times New Roman" w:cs="Times New Roman"/>
                <w:sz w:val="14"/>
              </w:rPr>
            </w:pPr>
            <w:proofErr w:type="spellStart"/>
            <w:r w:rsidRPr="00D953EC">
              <w:rPr>
                <w:rFonts w:ascii="Times New Roman" w:hAnsi="Times New Roman" w:cs="Times New Roman"/>
                <w:bCs/>
                <w:sz w:val="10"/>
              </w:rPr>
              <w:t>Lindl</w:t>
            </w:r>
            <w:proofErr w:type="spellEnd"/>
            <w:r w:rsidRPr="00D953EC">
              <w:rPr>
                <w:rFonts w:ascii="Times New Roman" w:hAnsi="Times New Roman" w:cs="Times New Roman"/>
                <w:bCs/>
                <w:sz w:val="10"/>
              </w:rPr>
              <w:t>.</w:t>
            </w:r>
            <w:r w:rsidRPr="00D953EC">
              <w:rPr>
                <w:rFonts w:ascii="Times New Roman" w:hAnsi="Times New Roman" w:cs="Times New Roman"/>
                <w:bCs/>
                <w:spacing w:val="1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bCs/>
                <w:sz w:val="10"/>
              </w:rPr>
              <w:t>(microscopic</w:t>
            </w:r>
            <w:r w:rsidRPr="00D953EC">
              <w:rPr>
                <w:rFonts w:ascii="Times New Roman" w:hAnsi="Times New Roman" w:cs="Times New Roman"/>
                <w:bCs/>
                <w:spacing w:val="-20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bCs/>
                <w:sz w:val="10"/>
              </w:rPr>
              <w:t>observation)</w:t>
            </w:r>
          </w:p>
        </w:tc>
      </w:tr>
      <w:bookmarkEnd w:id="0"/>
      <w:tr w:rsidR="00D953EC" w:rsidRPr="00D74DEA" w14:paraId="36F4FBCC" w14:textId="0696FE27" w:rsidTr="003E67C1">
        <w:trPr>
          <w:trHeight w:val="295"/>
          <w:jc w:val="center"/>
        </w:trPr>
        <w:tc>
          <w:tcPr>
            <w:tcW w:w="695" w:type="dxa"/>
            <w:vAlign w:val="center"/>
          </w:tcPr>
          <w:p w14:paraId="729ED4A5" w14:textId="77777777" w:rsidR="00D953EC" w:rsidRPr="00D953EC" w:rsidRDefault="00D953EC" w:rsidP="00832CCB">
            <w:pPr>
              <w:pStyle w:val="TableParagraph"/>
              <w:ind w:right="198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AT1</w:t>
            </w:r>
          </w:p>
        </w:tc>
        <w:tc>
          <w:tcPr>
            <w:tcW w:w="1277" w:type="dxa"/>
            <w:vAlign w:val="center"/>
          </w:tcPr>
          <w:p w14:paraId="5250B1C8" w14:textId="77777777" w:rsidR="00D953EC" w:rsidRPr="00D953EC" w:rsidRDefault="00D953EC" w:rsidP="00832CCB">
            <w:pPr>
              <w:pStyle w:val="TableParagraph"/>
              <w:ind w:right="18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pacing w:val="-1"/>
                <w:sz w:val="10"/>
              </w:rPr>
              <w:t>Well‐defined</w:t>
            </w:r>
            <w:r w:rsidRPr="00D953E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growth</w:t>
            </w:r>
          </w:p>
          <w:p w14:paraId="7CC11899" w14:textId="77777777" w:rsidR="00D953EC" w:rsidRPr="00D953EC" w:rsidRDefault="00D953EC" w:rsidP="00832CCB">
            <w:pPr>
              <w:pStyle w:val="TableParagraph"/>
              <w:ind w:right="14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rings</w:t>
            </w:r>
          </w:p>
        </w:tc>
        <w:tc>
          <w:tcPr>
            <w:tcW w:w="1165" w:type="dxa"/>
            <w:vAlign w:val="center"/>
          </w:tcPr>
          <w:p w14:paraId="16D9A8B6" w14:textId="77777777" w:rsidR="00D953EC" w:rsidRPr="00D953EC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1411" w:type="dxa"/>
            <w:vAlign w:val="center"/>
          </w:tcPr>
          <w:p w14:paraId="3729FCCC" w14:textId="77777777" w:rsidR="00D953EC" w:rsidRPr="00D953EC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582" w:type="dxa"/>
            <w:vAlign w:val="center"/>
          </w:tcPr>
          <w:p w14:paraId="60D3FE2A" w14:textId="77777777" w:rsidR="00D953EC" w:rsidRPr="00D953EC" w:rsidRDefault="00D953EC" w:rsidP="00832CCB">
            <w:pPr>
              <w:pStyle w:val="TableParagraph"/>
              <w:ind w:right="144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3FCA8C37" w14:textId="77777777" w:rsidR="00D953EC" w:rsidRPr="00D953EC" w:rsidRDefault="00D953EC" w:rsidP="00832CCB">
            <w:pPr>
              <w:pStyle w:val="TableParagraph"/>
              <w:ind w:left="26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0" w:type="dxa"/>
            <w:vAlign w:val="center"/>
          </w:tcPr>
          <w:p w14:paraId="5871F697" w14:textId="77777777" w:rsidR="00D953EC" w:rsidRPr="00D953EC" w:rsidRDefault="00D953EC" w:rsidP="00832CCB">
            <w:pPr>
              <w:pStyle w:val="TableParagraph"/>
              <w:ind w:left="27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270DEC2D" w14:textId="77777777" w:rsidR="00D953EC" w:rsidRPr="00D953EC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0" w:type="dxa"/>
            <w:vAlign w:val="center"/>
          </w:tcPr>
          <w:p w14:paraId="5C2A54B6" w14:textId="77777777" w:rsidR="00D953EC" w:rsidRPr="00D953EC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5F00A634" w14:textId="77777777" w:rsidR="00D953EC" w:rsidRPr="00D953EC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69A0DA09" w14:textId="405DCAEC" w:rsidR="00D953EC" w:rsidRPr="00D953EC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</w:tr>
      <w:tr w:rsidR="00D953EC" w:rsidRPr="00D74DEA" w14:paraId="29E72C61" w14:textId="5AD96A21" w:rsidTr="003E67C1">
        <w:trPr>
          <w:trHeight w:val="295"/>
          <w:jc w:val="center"/>
        </w:trPr>
        <w:tc>
          <w:tcPr>
            <w:tcW w:w="695" w:type="dxa"/>
            <w:vAlign w:val="center"/>
          </w:tcPr>
          <w:p w14:paraId="6F6C91F4" w14:textId="77777777" w:rsidR="00D953EC" w:rsidRPr="00D953EC" w:rsidRDefault="00D953EC" w:rsidP="00832CCB">
            <w:pPr>
              <w:pStyle w:val="TableParagraph"/>
              <w:ind w:right="198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AT3</w:t>
            </w:r>
          </w:p>
        </w:tc>
        <w:tc>
          <w:tcPr>
            <w:tcW w:w="1277" w:type="dxa"/>
            <w:vAlign w:val="center"/>
          </w:tcPr>
          <w:p w14:paraId="33283D78" w14:textId="77777777" w:rsidR="00D953EC" w:rsidRPr="00D953EC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Axial</w:t>
            </w:r>
            <w:r w:rsidRPr="00D953E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tracheids</w:t>
            </w:r>
            <w:r w:rsidRPr="00D953E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of</w:t>
            </w:r>
          </w:p>
          <w:p w14:paraId="29CAF9F0" w14:textId="77777777" w:rsidR="00D953EC" w:rsidRPr="00D953EC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circular</w:t>
            </w:r>
            <w:r w:rsidRPr="00D953E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section</w:t>
            </w:r>
          </w:p>
        </w:tc>
        <w:tc>
          <w:tcPr>
            <w:tcW w:w="1165" w:type="dxa"/>
            <w:vAlign w:val="center"/>
          </w:tcPr>
          <w:p w14:paraId="6AE341C1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1411" w:type="dxa"/>
            <w:vAlign w:val="center"/>
          </w:tcPr>
          <w:p w14:paraId="2B5E7397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582" w:type="dxa"/>
            <w:vAlign w:val="center"/>
          </w:tcPr>
          <w:p w14:paraId="61851FAD" w14:textId="77777777" w:rsidR="00D953EC" w:rsidRPr="00832CCB" w:rsidRDefault="00D953EC" w:rsidP="00832CCB">
            <w:pPr>
              <w:pStyle w:val="TableParagraph"/>
              <w:ind w:right="144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4B1D160D" w14:textId="77777777" w:rsidR="00D953EC" w:rsidRPr="00832CCB" w:rsidRDefault="00D953EC" w:rsidP="00832CCB">
            <w:pPr>
              <w:pStyle w:val="TableParagraph"/>
              <w:ind w:left="26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35E3C146" w14:textId="77777777" w:rsidR="00D953EC" w:rsidRPr="00832CCB" w:rsidRDefault="00D953EC" w:rsidP="00832CCB">
            <w:pPr>
              <w:pStyle w:val="TableParagraph"/>
              <w:ind w:left="27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7D7A5804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598F9D7E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7599D757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61C94C2D" w14:textId="693E9201" w:rsidR="00D953EC" w:rsidRPr="00D953EC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</w:tr>
      <w:tr w:rsidR="00D953EC" w:rsidRPr="00D74DEA" w14:paraId="291BC460" w14:textId="027C5289" w:rsidTr="003E67C1">
        <w:trPr>
          <w:trHeight w:val="295"/>
          <w:jc w:val="center"/>
        </w:trPr>
        <w:tc>
          <w:tcPr>
            <w:tcW w:w="695" w:type="dxa"/>
            <w:vAlign w:val="center"/>
          </w:tcPr>
          <w:p w14:paraId="249E3DD0" w14:textId="77777777" w:rsidR="00D953EC" w:rsidRPr="00D953EC" w:rsidRDefault="00D953EC" w:rsidP="00832CCB">
            <w:pPr>
              <w:pStyle w:val="TableParagraph"/>
              <w:ind w:right="198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AT4</w:t>
            </w:r>
          </w:p>
        </w:tc>
        <w:tc>
          <w:tcPr>
            <w:tcW w:w="1277" w:type="dxa"/>
            <w:vAlign w:val="center"/>
          </w:tcPr>
          <w:p w14:paraId="65B60D5B" w14:textId="77777777" w:rsidR="00D953EC" w:rsidRPr="00D953EC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Axial</w:t>
            </w:r>
            <w:r w:rsidRPr="00D953E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tracheids</w:t>
            </w:r>
            <w:r w:rsidRPr="00D953E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of</w:t>
            </w:r>
          </w:p>
          <w:p w14:paraId="142B5020" w14:textId="77777777" w:rsidR="00D953EC" w:rsidRPr="00D953EC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polygonal</w:t>
            </w:r>
            <w:r w:rsidRPr="00D953E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section</w:t>
            </w:r>
          </w:p>
        </w:tc>
        <w:tc>
          <w:tcPr>
            <w:tcW w:w="1165" w:type="dxa"/>
            <w:vAlign w:val="center"/>
          </w:tcPr>
          <w:p w14:paraId="5CAD9CF6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1411" w:type="dxa"/>
            <w:vAlign w:val="center"/>
          </w:tcPr>
          <w:p w14:paraId="0B6B7232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582" w:type="dxa"/>
            <w:vAlign w:val="center"/>
          </w:tcPr>
          <w:p w14:paraId="3408A010" w14:textId="77777777" w:rsidR="00D953EC" w:rsidRPr="00832CCB" w:rsidRDefault="00D953EC" w:rsidP="00832CCB">
            <w:pPr>
              <w:pStyle w:val="TableParagraph"/>
              <w:ind w:right="144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49F14C9F" w14:textId="77777777" w:rsidR="00D953EC" w:rsidRPr="00832CCB" w:rsidRDefault="00D953EC" w:rsidP="00832CCB">
            <w:pPr>
              <w:pStyle w:val="TableParagraph"/>
              <w:ind w:left="26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0" w:type="dxa"/>
            <w:vAlign w:val="center"/>
          </w:tcPr>
          <w:p w14:paraId="49153C30" w14:textId="77777777" w:rsidR="00D953EC" w:rsidRPr="00832CCB" w:rsidRDefault="00D953EC" w:rsidP="00832CCB">
            <w:pPr>
              <w:pStyle w:val="TableParagraph"/>
              <w:ind w:left="27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4EB2E1C4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0" w:type="dxa"/>
            <w:vAlign w:val="center"/>
          </w:tcPr>
          <w:p w14:paraId="3F8BFE5C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78A9E74F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767712BB" w14:textId="20741B23" w:rsidR="00D953EC" w:rsidRPr="00D953EC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</w:tr>
      <w:tr w:rsidR="00D953EC" w:rsidRPr="00D74DEA" w14:paraId="4E1B37DF" w14:textId="51167C48" w:rsidTr="003E67C1">
        <w:trPr>
          <w:trHeight w:val="295"/>
          <w:jc w:val="center"/>
        </w:trPr>
        <w:tc>
          <w:tcPr>
            <w:tcW w:w="695" w:type="dxa"/>
            <w:vAlign w:val="center"/>
          </w:tcPr>
          <w:p w14:paraId="29496853" w14:textId="77777777" w:rsidR="00D953EC" w:rsidRPr="00D953EC" w:rsidRDefault="00D953EC" w:rsidP="00832CCB">
            <w:pPr>
              <w:pStyle w:val="TableParagraph"/>
              <w:ind w:right="198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AT6</w:t>
            </w:r>
          </w:p>
        </w:tc>
        <w:tc>
          <w:tcPr>
            <w:tcW w:w="1277" w:type="dxa"/>
            <w:vAlign w:val="center"/>
          </w:tcPr>
          <w:p w14:paraId="0033FCA4" w14:textId="77777777" w:rsidR="00D953EC" w:rsidRPr="00D953EC" w:rsidRDefault="00D953EC" w:rsidP="00832CCB">
            <w:pPr>
              <w:pStyle w:val="TableParagraph"/>
              <w:ind w:right="19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Intercellular</w:t>
            </w:r>
            <w:r w:rsidRPr="00D953E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spaces</w:t>
            </w:r>
          </w:p>
          <w:p w14:paraId="656FD3CD" w14:textId="77777777" w:rsidR="00D953EC" w:rsidRPr="00D953EC" w:rsidRDefault="00D953EC" w:rsidP="00832CCB">
            <w:pPr>
              <w:pStyle w:val="TableParagraph"/>
              <w:ind w:right="17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present</w:t>
            </w:r>
          </w:p>
        </w:tc>
        <w:tc>
          <w:tcPr>
            <w:tcW w:w="1165" w:type="dxa"/>
            <w:vAlign w:val="center"/>
          </w:tcPr>
          <w:p w14:paraId="0E1D5078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1411" w:type="dxa"/>
            <w:vAlign w:val="center"/>
          </w:tcPr>
          <w:p w14:paraId="15A4CA29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582" w:type="dxa"/>
            <w:vAlign w:val="center"/>
          </w:tcPr>
          <w:p w14:paraId="6DEC5411" w14:textId="77777777" w:rsidR="00D953EC" w:rsidRPr="00832CCB" w:rsidRDefault="00D953EC" w:rsidP="00832CCB">
            <w:pPr>
              <w:pStyle w:val="TableParagraph"/>
              <w:ind w:right="144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1E6213D4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0" w:type="dxa"/>
            <w:vAlign w:val="center"/>
          </w:tcPr>
          <w:p w14:paraId="339F650A" w14:textId="77777777" w:rsidR="00D953EC" w:rsidRPr="00832CCB" w:rsidRDefault="00D953EC" w:rsidP="00832CCB">
            <w:pPr>
              <w:pStyle w:val="TableParagraph"/>
              <w:ind w:left="27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04F3ECE1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1CD328B7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6BCDB810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66AAB9BC" w14:textId="2141E156" w:rsidR="00D953EC" w:rsidRPr="00D953EC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</w:tr>
      <w:tr w:rsidR="00D953EC" w:rsidRPr="00D74DEA" w14:paraId="2AF45D29" w14:textId="3EA44A7F" w:rsidTr="003E67C1">
        <w:trPr>
          <w:trHeight w:val="416"/>
          <w:jc w:val="center"/>
        </w:trPr>
        <w:tc>
          <w:tcPr>
            <w:tcW w:w="695" w:type="dxa"/>
            <w:vAlign w:val="center"/>
          </w:tcPr>
          <w:p w14:paraId="4C7226DA" w14:textId="77777777" w:rsidR="00D953EC" w:rsidRPr="00D953EC" w:rsidRDefault="00D953EC" w:rsidP="00832CCB">
            <w:pPr>
              <w:pStyle w:val="TableParagraph"/>
              <w:ind w:right="198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AT8</w:t>
            </w:r>
          </w:p>
        </w:tc>
        <w:tc>
          <w:tcPr>
            <w:tcW w:w="1277" w:type="dxa"/>
            <w:vAlign w:val="center"/>
          </w:tcPr>
          <w:p w14:paraId="52494AF1" w14:textId="77777777" w:rsidR="00D953EC" w:rsidRPr="00D953EC" w:rsidRDefault="00D953EC" w:rsidP="00832CCB">
            <w:pPr>
              <w:pStyle w:val="TableParagraph"/>
              <w:ind w:right="19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Spiral</w:t>
            </w:r>
            <w:r w:rsidRPr="00D953E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thickenings</w:t>
            </w:r>
            <w:r w:rsidRPr="00D953E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present,</w:t>
            </w:r>
          </w:p>
          <w:p w14:paraId="60CCDFE8" w14:textId="77777777" w:rsidR="00D953EC" w:rsidRPr="00D953EC" w:rsidRDefault="00D953EC" w:rsidP="00832CCB">
            <w:pPr>
              <w:pStyle w:val="TableParagraph"/>
              <w:ind w:right="271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but</w:t>
            </w:r>
            <w:r w:rsidRPr="00D953EC">
              <w:rPr>
                <w:rFonts w:ascii="Times New Roman" w:hAnsi="Times New Roman" w:cs="Times New Roman"/>
                <w:spacing w:val="-5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not</w:t>
            </w:r>
            <w:r w:rsidRPr="00D953E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in</w:t>
            </w:r>
            <w:r w:rsidRPr="00D953E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all</w:t>
            </w:r>
            <w:r w:rsidRPr="00D953E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the</w:t>
            </w:r>
            <w:r w:rsidRPr="00D953EC">
              <w:rPr>
                <w:rFonts w:ascii="Times New Roman" w:hAnsi="Times New Roman" w:cs="Times New Roman"/>
                <w:spacing w:val="-19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axial</w:t>
            </w:r>
            <w:r w:rsidRPr="00D953E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tracheids</w:t>
            </w:r>
          </w:p>
        </w:tc>
        <w:tc>
          <w:tcPr>
            <w:tcW w:w="1165" w:type="dxa"/>
            <w:vAlign w:val="center"/>
          </w:tcPr>
          <w:p w14:paraId="2EB6B7C0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</w:p>
          <w:p w14:paraId="32B40CE1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1411" w:type="dxa"/>
            <w:vAlign w:val="center"/>
          </w:tcPr>
          <w:p w14:paraId="405EDC32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</w:p>
          <w:p w14:paraId="12323672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582" w:type="dxa"/>
            <w:vAlign w:val="center"/>
          </w:tcPr>
          <w:p w14:paraId="2B5F6372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</w:p>
          <w:p w14:paraId="0576D074" w14:textId="77777777" w:rsidR="00D953EC" w:rsidRPr="00832CCB" w:rsidRDefault="00D953EC" w:rsidP="00832CCB">
            <w:pPr>
              <w:pStyle w:val="TableParagraph"/>
              <w:ind w:right="144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3A27A2EB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</w:p>
          <w:p w14:paraId="1DA1F4BA" w14:textId="77777777" w:rsidR="00D953EC" w:rsidRPr="00832CCB" w:rsidRDefault="00D953EC" w:rsidP="00832CCB">
            <w:pPr>
              <w:pStyle w:val="TableParagraph"/>
              <w:ind w:left="26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693657DD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</w:p>
          <w:p w14:paraId="64D5A062" w14:textId="77777777" w:rsidR="00D953EC" w:rsidRPr="00832CCB" w:rsidRDefault="00D953EC" w:rsidP="00832CCB">
            <w:pPr>
              <w:pStyle w:val="TableParagraph"/>
              <w:ind w:left="27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7276CD67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</w:p>
          <w:p w14:paraId="52B2E7A5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346D8F44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</w:p>
          <w:p w14:paraId="6A1DF3E0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1A21BFDB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</w:p>
          <w:p w14:paraId="1BC9E21E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776E6EFD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</w:p>
          <w:p w14:paraId="3FCAC4E0" w14:textId="62A4DC70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</w:tr>
      <w:tr w:rsidR="00D953EC" w:rsidRPr="00D74DEA" w14:paraId="3182B18E" w14:textId="60EF9DF0" w:rsidTr="003E67C1">
        <w:trPr>
          <w:trHeight w:val="497"/>
          <w:jc w:val="center"/>
        </w:trPr>
        <w:tc>
          <w:tcPr>
            <w:tcW w:w="695" w:type="dxa"/>
            <w:vAlign w:val="center"/>
          </w:tcPr>
          <w:p w14:paraId="7BA6B393" w14:textId="77777777" w:rsidR="00D953EC" w:rsidRPr="00D953EC" w:rsidRDefault="00D953EC" w:rsidP="00832CCB">
            <w:pPr>
              <w:pStyle w:val="TableParagraph"/>
              <w:ind w:right="198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AT9</w:t>
            </w:r>
          </w:p>
        </w:tc>
        <w:tc>
          <w:tcPr>
            <w:tcW w:w="1277" w:type="dxa"/>
            <w:vAlign w:val="center"/>
          </w:tcPr>
          <w:p w14:paraId="45440BC2" w14:textId="77777777" w:rsidR="00D953EC" w:rsidRPr="00D953EC" w:rsidRDefault="00D953EC" w:rsidP="00832CCB">
            <w:pPr>
              <w:pStyle w:val="TableParagraph"/>
              <w:ind w:right="23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Bordered</w:t>
            </w:r>
            <w:r w:rsidRPr="00D953EC">
              <w:rPr>
                <w:rFonts w:ascii="Times New Roman" w:hAnsi="Times New Roman" w:cs="Times New Roman"/>
                <w:spacing w:val="-5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pits</w:t>
            </w:r>
            <w:r w:rsidRPr="00D953EC">
              <w:rPr>
                <w:rFonts w:ascii="Times New Roman" w:hAnsi="Times New Roman" w:cs="Times New Roman"/>
                <w:spacing w:val="-5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present</w:t>
            </w:r>
            <w:r w:rsidRPr="00D953EC">
              <w:rPr>
                <w:rFonts w:ascii="Times New Roman" w:hAnsi="Times New Roman" w:cs="Times New Roman"/>
                <w:spacing w:val="-5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on</w:t>
            </w:r>
            <w:r w:rsidRPr="00D953E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the</w:t>
            </w:r>
            <w:r w:rsidRPr="00D953EC">
              <w:rPr>
                <w:rFonts w:ascii="Times New Roman" w:hAnsi="Times New Roman" w:cs="Times New Roman"/>
                <w:spacing w:val="-20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tangential</w:t>
            </w:r>
            <w:r w:rsidRPr="00D953E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walls</w:t>
            </w:r>
          </w:p>
          <w:p w14:paraId="5E83E6F8" w14:textId="77777777" w:rsidR="00D953EC" w:rsidRPr="00D953EC" w:rsidRDefault="00D953EC" w:rsidP="00832CCB">
            <w:pPr>
              <w:pStyle w:val="TableParagraph"/>
              <w:ind w:right="17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of</w:t>
            </w:r>
            <w:r w:rsidRPr="00D953E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the</w:t>
            </w:r>
            <w:r w:rsidRPr="00D953E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axial</w:t>
            </w:r>
            <w:r w:rsidRPr="00D953E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tracheids</w:t>
            </w:r>
          </w:p>
        </w:tc>
        <w:tc>
          <w:tcPr>
            <w:tcW w:w="1165" w:type="dxa"/>
            <w:vAlign w:val="center"/>
          </w:tcPr>
          <w:p w14:paraId="1A9E1ED1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1411" w:type="dxa"/>
            <w:vAlign w:val="center"/>
          </w:tcPr>
          <w:p w14:paraId="07E4376E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582" w:type="dxa"/>
            <w:vAlign w:val="center"/>
          </w:tcPr>
          <w:p w14:paraId="592F226B" w14:textId="77777777" w:rsidR="00D953EC" w:rsidRPr="00832CCB" w:rsidRDefault="00D953EC" w:rsidP="00832CCB">
            <w:pPr>
              <w:pStyle w:val="TableParagraph"/>
              <w:ind w:right="144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00484A34" w14:textId="77777777" w:rsidR="00D953EC" w:rsidRPr="00832CCB" w:rsidRDefault="00D953EC" w:rsidP="00832CCB">
            <w:pPr>
              <w:pStyle w:val="TableParagraph"/>
              <w:ind w:left="26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0" w:type="dxa"/>
            <w:vAlign w:val="center"/>
          </w:tcPr>
          <w:p w14:paraId="70534C82" w14:textId="77777777" w:rsidR="00D953EC" w:rsidRPr="00832CCB" w:rsidRDefault="00D953EC" w:rsidP="00832CCB">
            <w:pPr>
              <w:pStyle w:val="TableParagraph"/>
              <w:ind w:left="27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46AB0A18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0" w:type="dxa"/>
            <w:vAlign w:val="center"/>
          </w:tcPr>
          <w:p w14:paraId="2AAF0E1E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18BD4EBF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638AF4D9" w14:textId="69A9B0B1" w:rsidR="00D953EC" w:rsidRPr="00D953EC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</w:tr>
      <w:tr w:rsidR="00D953EC" w:rsidRPr="00D74DEA" w14:paraId="70E8B903" w14:textId="64E021EA" w:rsidTr="003E67C1">
        <w:trPr>
          <w:trHeight w:val="476"/>
          <w:jc w:val="center"/>
        </w:trPr>
        <w:tc>
          <w:tcPr>
            <w:tcW w:w="695" w:type="dxa"/>
            <w:vAlign w:val="center"/>
          </w:tcPr>
          <w:p w14:paraId="7DE268F4" w14:textId="77777777" w:rsidR="00D953EC" w:rsidRPr="00D953EC" w:rsidRDefault="00D953EC" w:rsidP="00832CCB">
            <w:pPr>
              <w:pStyle w:val="TableParagraph"/>
              <w:ind w:right="198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AT10</w:t>
            </w:r>
          </w:p>
        </w:tc>
        <w:tc>
          <w:tcPr>
            <w:tcW w:w="1277" w:type="dxa"/>
            <w:vAlign w:val="center"/>
          </w:tcPr>
          <w:p w14:paraId="71E146B5" w14:textId="77777777" w:rsidR="00D953EC" w:rsidRPr="00D953EC" w:rsidRDefault="00D953EC" w:rsidP="00832CCB">
            <w:pPr>
              <w:pStyle w:val="TableParagraph"/>
              <w:ind w:right="18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pacing w:val="-1"/>
                <w:sz w:val="10"/>
              </w:rPr>
              <w:t xml:space="preserve">Uniseriate </w:t>
            </w:r>
            <w:r w:rsidRPr="00D953EC">
              <w:rPr>
                <w:rFonts w:ascii="Times New Roman" w:hAnsi="Times New Roman" w:cs="Times New Roman"/>
                <w:sz w:val="10"/>
              </w:rPr>
              <w:t>bordered pits on</w:t>
            </w:r>
            <w:r w:rsidRPr="00D953EC">
              <w:rPr>
                <w:rFonts w:ascii="Times New Roman" w:hAnsi="Times New Roman" w:cs="Times New Roman"/>
                <w:spacing w:val="-20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the</w:t>
            </w:r>
            <w:r w:rsidRPr="00D953E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radial walls</w:t>
            </w:r>
          </w:p>
          <w:p w14:paraId="6A628783" w14:textId="77777777" w:rsidR="00D953EC" w:rsidRPr="00D953EC" w:rsidRDefault="00D953EC" w:rsidP="00832CCB">
            <w:pPr>
              <w:pStyle w:val="TableParagraph"/>
              <w:ind w:right="17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of</w:t>
            </w:r>
            <w:r w:rsidRPr="00D953E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the</w:t>
            </w:r>
            <w:r w:rsidRPr="00D953E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axial</w:t>
            </w:r>
            <w:r w:rsidRPr="00D953E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tracheids</w:t>
            </w:r>
          </w:p>
        </w:tc>
        <w:tc>
          <w:tcPr>
            <w:tcW w:w="1165" w:type="dxa"/>
            <w:vAlign w:val="center"/>
          </w:tcPr>
          <w:p w14:paraId="472A3083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1411" w:type="dxa"/>
            <w:vAlign w:val="center"/>
          </w:tcPr>
          <w:p w14:paraId="3893E1D7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582" w:type="dxa"/>
            <w:vAlign w:val="center"/>
          </w:tcPr>
          <w:p w14:paraId="1C4BBD30" w14:textId="77777777" w:rsidR="00D953EC" w:rsidRPr="00832CCB" w:rsidRDefault="00D953EC" w:rsidP="00832CCB">
            <w:pPr>
              <w:pStyle w:val="TableParagraph"/>
              <w:ind w:right="144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20A5AA3D" w14:textId="77777777" w:rsidR="00D953EC" w:rsidRPr="00832CCB" w:rsidRDefault="00D953EC" w:rsidP="00832CCB">
            <w:pPr>
              <w:pStyle w:val="TableParagraph"/>
              <w:ind w:left="26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0" w:type="dxa"/>
            <w:vAlign w:val="center"/>
          </w:tcPr>
          <w:p w14:paraId="0E80AACC" w14:textId="77777777" w:rsidR="00D953EC" w:rsidRPr="00832CCB" w:rsidRDefault="00D953EC" w:rsidP="00832CCB">
            <w:pPr>
              <w:pStyle w:val="TableParagraph"/>
              <w:ind w:left="27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79251645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0" w:type="dxa"/>
            <w:vAlign w:val="center"/>
          </w:tcPr>
          <w:p w14:paraId="1ED43DD2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4F54525E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0581FC3B" w14:textId="2DEC67BE" w:rsidR="00D953EC" w:rsidRPr="00D953EC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</w:tr>
      <w:tr w:rsidR="00D953EC" w:rsidRPr="00D74DEA" w14:paraId="31C288AA" w14:textId="66B61E53" w:rsidTr="003E67C1">
        <w:trPr>
          <w:trHeight w:val="476"/>
          <w:jc w:val="center"/>
        </w:trPr>
        <w:tc>
          <w:tcPr>
            <w:tcW w:w="695" w:type="dxa"/>
            <w:vAlign w:val="center"/>
          </w:tcPr>
          <w:p w14:paraId="2B0E9244" w14:textId="77777777" w:rsidR="00D953EC" w:rsidRPr="00D953EC" w:rsidRDefault="00D953EC" w:rsidP="00832CCB">
            <w:pPr>
              <w:pStyle w:val="TableParagraph"/>
              <w:ind w:right="198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AT11</w:t>
            </w:r>
          </w:p>
        </w:tc>
        <w:tc>
          <w:tcPr>
            <w:tcW w:w="1277" w:type="dxa"/>
            <w:vAlign w:val="center"/>
          </w:tcPr>
          <w:p w14:paraId="690DFD03" w14:textId="77777777" w:rsidR="00D953EC" w:rsidRPr="00D953EC" w:rsidRDefault="00D953EC" w:rsidP="00832CCB">
            <w:pPr>
              <w:pStyle w:val="TableParagraph"/>
              <w:ind w:right="79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pacing w:val="-1"/>
                <w:sz w:val="10"/>
              </w:rPr>
              <w:t xml:space="preserve">Biseriate </w:t>
            </w:r>
            <w:r w:rsidRPr="00D953EC">
              <w:rPr>
                <w:rFonts w:ascii="Times New Roman" w:hAnsi="Times New Roman" w:cs="Times New Roman"/>
                <w:sz w:val="10"/>
              </w:rPr>
              <w:t>bordered pits on</w:t>
            </w:r>
            <w:r w:rsidRPr="00D953EC">
              <w:rPr>
                <w:rFonts w:ascii="Times New Roman" w:hAnsi="Times New Roman" w:cs="Times New Roman"/>
                <w:spacing w:val="-20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the</w:t>
            </w:r>
            <w:r w:rsidRPr="00D953E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radial</w:t>
            </w:r>
            <w:r w:rsidRPr="00D953EC">
              <w:rPr>
                <w:rFonts w:ascii="Times New Roman" w:hAnsi="Times New Roman" w:cs="Times New Roman"/>
                <w:spacing w:val="-1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walls</w:t>
            </w:r>
          </w:p>
          <w:p w14:paraId="58B052C6" w14:textId="77777777" w:rsidR="00D953EC" w:rsidRPr="00D953EC" w:rsidRDefault="00D953EC" w:rsidP="00832CCB">
            <w:pPr>
              <w:pStyle w:val="TableParagraph"/>
              <w:ind w:right="17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of</w:t>
            </w:r>
            <w:r w:rsidRPr="00D953E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the</w:t>
            </w:r>
            <w:r w:rsidRPr="00D953E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axial</w:t>
            </w:r>
            <w:r w:rsidRPr="00D953E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tracheids</w:t>
            </w:r>
          </w:p>
        </w:tc>
        <w:tc>
          <w:tcPr>
            <w:tcW w:w="1165" w:type="dxa"/>
            <w:vAlign w:val="center"/>
          </w:tcPr>
          <w:p w14:paraId="4A76DAA5" w14:textId="77777777" w:rsidR="00D953EC" w:rsidRPr="00832CCB" w:rsidRDefault="00D953EC" w:rsidP="00832CCB">
            <w:pPr>
              <w:pStyle w:val="TableParagraph"/>
              <w:ind w:right="8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832CCB">
              <w:rPr>
                <w:rFonts w:ascii="Times New Roman" w:hAnsi="Times New Roman" w:cs="Times New Roman"/>
                <w:w w:val="99"/>
                <w:sz w:val="10"/>
              </w:rPr>
              <w:t>(occasionally)</w:t>
            </w:r>
          </w:p>
        </w:tc>
        <w:tc>
          <w:tcPr>
            <w:tcW w:w="1411" w:type="dxa"/>
            <w:vAlign w:val="center"/>
          </w:tcPr>
          <w:p w14:paraId="4CAED777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582" w:type="dxa"/>
            <w:vAlign w:val="center"/>
          </w:tcPr>
          <w:p w14:paraId="6A8CBCCE" w14:textId="77777777" w:rsidR="00D953EC" w:rsidRPr="00832CCB" w:rsidRDefault="00D953EC" w:rsidP="00832CCB">
            <w:pPr>
              <w:pStyle w:val="TableParagraph"/>
              <w:ind w:right="144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34341D1A" w14:textId="77777777" w:rsidR="00D953EC" w:rsidRPr="00832CCB" w:rsidRDefault="00D953EC" w:rsidP="00832CCB">
            <w:pPr>
              <w:pStyle w:val="TableParagraph"/>
              <w:ind w:left="26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4E4D485C" w14:textId="77777777" w:rsidR="00D953EC" w:rsidRPr="00832CCB" w:rsidRDefault="00D953EC" w:rsidP="00832CCB">
            <w:pPr>
              <w:pStyle w:val="TableParagraph"/>
              <w:ind w:left="27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05DDCA11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289D9D15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419FFD3B" w14:textId="77777777" w:rsidR="00D953EC" w:rsidRPr="00832CCB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73B64D83" w14:textId="6154BE03" w:rsidR="00D953EC" w:rsidRPr="00D953EC" w:rsidRDefault="00D953EC" w:rsidP="00832CC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</w:tr>
      <w:tr w:rsidR="00D953EC" w:rsidRPr="00D74DEA" w14:paraId="6356A664" w14:textId="33C881FE" w:rsidTr="003E67C1">
        <w:trPr>
          <w:trHeight w:val="344"/>
          <w:jc w:val="center"/>
        </w:trPr>
        <w:tc>
          <w:tcPr>
            <w:tcW w:w="695" w:type="dxa"/>
            <w:vAlign w:val="center"/>
          </w:tcPr>
          <w:p w14:paraId="511C2787" w14:textId="77777777" w:rsidR="00D953EC" w:rsidRPr="00D953EC" w:rsidRDefault="00D953EC" w:rsidP="0073206F">
            <w:pPr>
              <w:pStyle w:val="TableParagraph"/>
              <w:ind w:right="198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AT14</w:t>
            </w:r>
          </w:p>
        </w:tc>
        <w:tc>
          <w:tcPr>
            <w:tcW w:w="1277" w:type="dxa"/>
            <w:vAlign w:val="center"/>
          </w:tcPr>
          <w:p w14:paraId="40254F51" w14:textId="77777777" w:rsidR="00D953EC" w:rsidRPr="00D953EC" w:rsidRDefault="00D953EC" w:rsidP="0073206F">
            <w:pPr>
              <w:pStyle w:val="TableParagraph"/>
              <w:ind w:right="84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Bordered pits with</w:t>
            </w:r>
            <w:r w:rsidRPr="00D953EC">
              <w:rPr>
                <w:rFonts w:ascii="Times New Roman" w:hAnsi="Times New Roman" w:cs="Times New Roman"/>
                <w:spacing w:val="1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included</w:t>
            </w:r>
            <w:r w:rsidRPr="00D953EC">
              <w:rPr>
                <w:rFonts w:ascii="Times New Roman" w:hAnsi="Times New Roman" w:cs="Times New Roman"/>
                <w:spacing w:val="-6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elliptic</w:t>
            </w:r>
            <w:r w:rsidRPr="00D953E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aperture</w:t>
            </w:r>
          </w:p>
        </w:tc>
        <w:tc>
          <w:tcPr>
            <w:tcW w:w="1165" w:type="dxa"/>
            <w:vAlign w:val="center"/>
          </w:tcPr>
          <w:p w14:paraId="0384C4CD" w14:textId="77777777" w:rsidR="00D953EC" w:rsidRPr="00832CCB" w:rsidRDefault="00D953EC" w:rsidP="0073206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1411" w:type="dxa"/>
            <w:vAlign w:val="center"/>
          </w:tcPr>
          <w:p w14:paraId="6E219216" w14:textId="77777777" w:rsidR="00D953EC" w:rsidRPr="00832CCB" w:rsidRDefault="00D953EC" w:rsidP="0073206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582" w:type="dxa"/>
            <w:vAlign w:val="center"/>
          </w:tcPr>
          <w:p w14:paraId="09C6D56A" w14:textId="77777777" w:rsidR="00D953EC" w:rsidRPr="00832CCB" w:rsidRDefault="00D953EC" w:rsidP="00D434D2">
            <w:pPr>
              <w:pStyle w:val="TableParagraph"/>
              <w:ind w:right="144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185E38B6" w14:textId="77777777" w:rsidR="00D953EC" w:rsidRPr="00832CCB" w:rsidRDefault="00D953EC" w:rsidP="0073206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60C02816" w14:textId="77777777" w:rsidR="00D953EC" w:rsidRPr="00832CCB" w:rsidRDefault="00D953EC" w:rsidP="0073206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06A11FFF" w14:textId="77777777" w:rsidR="00D953EC" w:rsidRPr="00832CCB" w:rsidRDefault="00D953EC" w:rsidP="0073206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0" w:type="dxa"/>
            <w:vAlign w:val="center"/>
          </w:tcPr>
          <w:p w14:paraId="552EFD84" w14:textId="77777777" w:rsidR="00D953EC" w:rsidRPr="00832CCB" w:rsidRDefault="00D953EC" w:rsidP="0073206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25204DD5" w14:textId="77777777" w:rsidR="00D953EC" w:rsidRPr="00832CCB" w:rsidRDefault="00D953EC" w:rsidP="0073206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2E2FBA3A" w14:textId="26F99C2D" w:rsidR="00D953EC" w:rsidRPr="00832CCB" w:rsidRDefault="00D953EC" w:rsidP="0073206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</w:tr>
      <w:tr w:rsidR="00D953EC" w:rsidRPr="00D74DEA" w14:paraId="3B77CF90" w14:textId="78080B73" w:rsidTr="003E67C1">
        <w:trPr>
          <w:trHeight w:val="295"/>
          <w:jc w:val="center"/>
        </w:trPr>
        <w:tc>
          <w:tcPr>
            <w:tcW w:w="695" w:type="dxa"/>
            <w:vAlign w:val="center"/>
          </w:tcPr>
          <w:p w14:paraId="0E3A2525" w14:textId="77777777" w:rsidR="00D953EC" w:rsidRPr="00D953EC" w:rsidRDefault="00D953EC" w:rsidP="0073206F">
            <w:pPr>
              <w:pStyle w:val="TableParagraph"/>
              <w:ind w:right="198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AT16</w:t>
            </w:r>
          </w:p>
        </w:tc>
        <w:tc>
          <w:tcPr>
            <w:tcW w:w="1277" w:type="dxa"/>
            <w:vAlign w:val="center"/>
          </w:tcPr>
          <w:p w14:paraId="67AFB59C" w14:textId="77777777" w:rsidR="00D953EC" w:rsidRPr="00D953EC" w:rsidRDefault="00D953EC" w:rsidP="0073206F">
            <w:pPr>
              <w:pStyle w:val="TableParagraph"/>
              <w:ind w:right="22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Pits</w:t>
            </w:r>
            <w:r w:rsidRPr="00D953E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present</w:t>
            </w:r>
            <w:r w:rsidRPr="00D953E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borders</w:t>
            </w:r>
            <w:r w:rsidRPr="00D953E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with</w:t>
            </w:r>
          </w:p>
          <w:p w14:paraId="5AD71236" w14:textId="77777777" w:rsidR="00D953EC" w:rsidRPr="00D953EC" w:rsidRDefault="00D953EC" w:rsidP="0073206F">
            <w:pPr>
              <w:pStyle w:val="TableParagraph"/>
              <w:ind w:right="16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radial</w:t>
            </w:r>
            <w:r w:rsidRPr="00D953E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striation</w:t>
            </w:r>
          </w:p>
        </w:tc>
        <w:tc>
          <w:tcPr>
            <w:tcW w:w="1165" w:type="dxa"/>
            <w:vAlign w:val="center"/>
          </w:tcPr>
          <w:p w14:paraId="07E29B14" w14:textId="77777777" w:rsidR="00D953EC" w:rsidRPr="00832CCB" w:rsidRDefault="00D953EC" w:rsidP="0073206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1411" w:type="dxa"/>
            <w:vAlign w:val="center"/>
          </w:tcPr>
          <w:p w14:paraId="1B64129A" w14:textId="77777777" w:rsidR="00D953EC" w:rsidRPr="00832CCB" w:rsidRDefault="00D953EC" w:rsidP="0073206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582" w:type="dxa"/>
            <w:vAlign w:val="center"/>
          </w:tcPr>
          <w:p w14:paraId="692A6A98" w14:textId="77777777" w:rsidR="00D953EC" w:rsidRPr="00832CCB" w:rsidRDefault="00D953EC" w:rsidP="00D434D2">
            <w:pPr>
              <w:pStyle w:val="TableParagraph"/>
              <w:ind w:right="144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1B484275" w14:textId="77777777" w:rsidR="00D953EC" w:rsidRPr="00832CCB" w:rsidRDefault="00D953EC" w:rsidP="0073206F">
            <w:pPr>
              <w:pStyle w:val="TableParagraph"/>
              <w:ind w:left="26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3E2A31EF" w14:textId="77777777" w:rsidR="00D953EC" w:rsidRPr="00832CCB" w:rsidRDefault="00D953EC" w:rsidP="0073206F">
            <w:pPr>
              <w:pStyle w:val="TableParagraph"/>
              <w:ind w:left="27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73CA76D6" w14:textId="77777777" w:rsidR="00D953EC" w:rsidRPr="00832CCB" w:rsidRDefault="00D953EC" w:rsidP="0073206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0" w:type="dxa"/>
            <w:vAlign w:val="center"/>
          </w:tcPr>
          <w:p w14:paraId="393DE7DA" w14:textId="77777777" w:rsidR="00D953EC" w:rsidRPr="00832CCB" w:rsidRDefault="00D953EC" w:rsidP="0073206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16F476A1" w14:textId="77777777" w:rsidR="00D953EC" w:rsidRPr="00832CCB" w:rsidRDefault="00D953EC" w:rsidP="0073206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67AC2672" w14:textId="50E93952" w:rsidR="00D953EC" w:rsidRPr="00D953EC" w:rsidRDefault="00D953EC" w:rsidP="0073206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</w:tr>
      <w:tr w:rsidR="00D953EC" w:rsidRPr="00D74DEA" w14:paraId="38E0EC47" w14:textId="524BE45D" w:rsidTr="003E67C1">
        <w:trPr>
          <w:trHeight w:val="283"/>
          <w:jc w:val="center"/>
        </w:trPr>
        <w:tc>
          <w:tcPr>
            <w:tcW w:w="695" w:type="dxa"/>
            <w:vAlign w:val="center"/>
          </w:tcPr>
          <w:p w14:paraId="7E628F51" w14:textId="77777777" w:rsidR="00D953EC" w:rsidRPr="00D953EC" w:rsidRDefault="00D953EC" w:rsidP="0073206F">
            <w:pPr>
              <w:pStyle w:val="TableParagraph"/>
              <w:ind w:right="198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AT19</w:t>
            </w:r>
          </w:p>
        </w:tc>
        <w:tc>
          <w:tcPr>
            <w:tcW w:w="1277" w:type="dxa"/>
            <w:vAlign w:val="center"/>
          </w:tcPr>
          <w:p w14:paraId="2621059F" w14:textId="77777777" w:rsidR="00D953EC" w:rsidRPr="00D953EC" w:rsidRDefault="00D953EC" w:rsidP="0073206F">
            <w:pPr>
              <w:pStyle w:val="TableParagraph"/>
              <w:ind w:right="17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Bars</w:t>
            </w:r>
            <w:r w:rsidRPr="00D953E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of</w:t>
            </w:r>
            <w:r w:rsidRPr="00D953E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proofErr w:type="spellStart"/>
            <w:r w:rsidRPr="00D953EC">
              <w:rPr>
                <w:rFonts w:ascii="Times New Roman" w:hAnsi="Times New Roman" w:cs="Times New Roman"/>
                <w:sz w:val="10"/>
              </w:rPr>
              <w:t>Sanio</w:t>
            </w:r>
            <w:proofErr w:type="spellEnd"/>
          </w:p>
        </w:tc>
        <w:tc>
          <w:tcPr>
            <w:tcW w:w="1165" w:type="dxa"/>
            <w:vAlign w:val="center"/>
          </w:tcPr>
          <w:p w14:paraId="5BE16D84" w14:textId="77777777" w:rsidR="00D953EC" w:rsidRPr="00832CCB" w:rsidRDefault="00D953EC" w:rsidP="0073206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1411" w:type="dxa"/>
            <w:vAlign w:val="center"/>
          </w:tcPr>
          <w:p w14:paraId="7233491A" w14:textId="77777777" w:rsidR="00D953EC" w:rsidRPr="00832CCB" w:rsidRDefault="00D953EC" w:rsidP="0073206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582" w:type="dxa"/>
            <w:vAlign w:val="center"/>
          </w:tcPr>
          <w:p w14:paraId="348856B8" w14:textId="77777777" w:rsidR="00D953EC" w:rsidRPr="00832CCB" w:rsidRDefault="00D953EC" w:rsidP="0073206F">
            <w:pPr>
              <w:pStyle w:val="TableParagraph"/>
              <w:ind w:right="144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6D739673" w14:textId="77777777" w:rsidR="00D953EC" w:rsidRPr="00832CCB" w:rsidRDefault="00D953EC" w:rsidP="0073206F">
            <w:pPr>
              <w:pStyle w:val="TableParagraph"/>
              <w:ind w:left="26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065FB02B" w14:textId="77777777" w:rsidR="00D953EC" w:rsidRPr="00832CCB" w:rsidRDefault="00D953EC" w:rsidP="0073206F">
            <w:pPr>
              <w:pStyle w:val="TableParagraph"/>
              <w:ind w:left="27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1FF614CD" w14:textId="77777777" w:rsidR="00D953EC" w:rsidRPr="00832CCB" w:rsidRDefault="00D953EC" w:rsidP="0073206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3E88B246" w14:textId="77777777" w:rsidR="00D953EC" w:rsidRPr="00832CCB" w:rsidRDefault="00D953EC" w:rsidP="0073206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1D2BEAF1" w14:textId="77777777" w:rsidR="00D953EC" w:rsidRPr="00832CCB" w:rsidRDefault="00D953EC" w:rsidP="0073206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4484B4C7" w14:textId="1E48E9DD" w:rsidR="00D953EC" w:rsidRPr="00D953EC" w:rsidRDefault="00D953EC" w:rsidP="0073206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</w:tr>
      <w:tr w:rsidR="00D953EC" w:rsidRPr="00D74DEA" w14:paraId="1EFCB449" w14:textId="32180CD6" w:rsidTr="003E67C1">
        <w:trPr>
          <w:trHeight w:val="283"/>
          <w:jc w:val="center"/>
        </w:trPr>
        <w:tc>
          <w:tcPr>
            <w:tcW w:w="695" w:type="dxa"/>
            <w:vAlign w:val="center"/>
          </w:tcPr>
          <w:p w14:paraId="27D539A2" w14:textId="77777777" w:rsidR="00D953EC" w:rsidRPr="00D953EC" w:rsidRDefault="00D953EC" w:rsidP="00FE6D7F">
            <w:pPr>
              <w:pStyle w:val="TableParagraph"/>
              <w:ind w:right="198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AT20</w:t>
            </w:r>
          </w:p>
        </w:tc>
        <w:tc>
          <w:tcPr>
            <w:tcW w:w="1277" w:type="dxa"/>
            <w:vAlign w:val="center"/>
          </w:tcPr>
          <w:p w14:paraId="3A10CD86" w14:textId="77777777" w:rsidR="00D953EC" w:rsidRPr="00D953EC" w:rsidRDefault="00D953EC" w:rsidP="00FE6D7F">
            <w:pPr>
              <w:pStyle w:val="TableParagraph"/>
              <w:ind w:right="17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Trabecula</w:t>
            </w:r>
          </w:p>
        </w:tc>
        <w:tc>
          <w:tcPr>
            <w:tcW w:w="1165" w:type="dxa"/>
            <w:vAlign w:val="center"/>
          </w:tcPr>
          <w:p w14:paraId="31A96712" w14:textId="77777777" w:rsidR="00D953EC" w:rsidRPr="00832CCB" w:rsidRDefault="00D953EC" w:rsidP="00FE6D7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1411" w:type="dxa"/>
            <w:vAlign w:val="center"/>
          </w:tcPr>
          <w:p w14:paraId="4AE3EBC4" w14:textId="77777777" w:rsidR="00D953EC" w:rsidRPr="00832CCB" w:rsidRDefault="00D953EC" w:rsidP="00FE6D7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582" w:type="dxa"/>
            <w:vAlign w:val="center"/>
          </w:tcPr>
          <w:p w14:paraId="24D889F5" w14:textId="77777777" w:rsidR="00D953EC" w:rsidRPr="00832CCB" w:rsidRDefault="00D953EC" w:rsidP="00FE6D7F">
            <w:pPr>
              <w:pStyle w:val="TableParagraph"/>
              <w:ind w:right="144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223147FC" w14:textId="77777777" w:rsidR="00D953EC" w:rsidRPr="00832CCB" w:rsidRDefault="00D953EC" w:rsidP="00FE6D7F">
            <w:pPr>
              <w:pStyle w:val="TableParagraph"/>
              <w:ind w:left="26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57A34911" w14:textId="77777777" w:rsidR="00D953EC" w:rsidRPr="00832CCB" w:rsidRDefault="00D953EC" w:rsidP="00FE6D7F">
            <w:pPr>
              <w:pStyle w:val="TableParagraph"/>
              <w:ind w:left="27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2E36E5B2" w14:textId="77777777" w:rsidR="00D953EC" w:rsidRPr="00832CCB" w:rsidRDefault="00D953EC" w:rsidP="00FE6D7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0B16B350" w14:textId="77777777" w:rsidR="00D953EC" w:rsidRPr="00832CCB" w:rsidRDefault="00D953EC" w:rsidP="00FE6D7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00E9A8C8" w14:textId="77777777" w:rsidR="00D953EC" w:rsidRPr="00832CCB" w:rsidRDefault="00D953EC" w:rsidP="00FE6D7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5FB13FB6" w14:textId="6E408C6A" w:rsidR="00D953EC" w:rsidRPr="00D953EC" w:rsidRDefault="00D953EC" w:rsidP="00FE6D7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</w:tr>
      <w:tr w:rsidR="00D953EC" w:rsidRPr="00D74DEA" w14:paraId="5E7F1F3D" w14:textId="2DE61E62" w:rsidTr="003E67C1">
        <w:trPr>
          <w:trHeight w:val="283"/>
          <w:jc w:val="center"/>
        </w:trPr>
        <w:tc>
          <w:tcPr>
            <w:tcW w:w="695" w:type="dxa"/>
            <w:vAlign w:val="center"/>
          </w:tcPr>
          <w:p w14:paraId="5F9D0DC4" w14:textId="77777777" w:rsidR="00D953EC" w:rsidRPr="00D953EC" w:rsidRDefault="00D953EC" w:rsidP="00FE6D7F">
            <w:pPr>
              <w:pStyle w:val="TableParagraph"/>
              <w:ind w:right="198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AT21</w:t>
            </w:r>
          </w:p>
        </w:tc>
        <w:tc>
          <w:tcPr>
            <w:tcW w:w="1277" w:type="dxa"/>
            <w:vAlign w:val="center"/>
          </w:tcPr>
          <w:p w14:paraId="2725F4DB" w14:textId="77777777" w:rsidR="00D953EC" w:rsidRPr="00D953EC" w:rsidRDefault="00D953EC" w:rsidP="00FE6D7F">
            <w:pPr>
              <w:pStyle w:val="TableParagraph"/>
              <w:ind w:right="18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Crystals</w:t>
            </w:r>
            <w:r w:rsidRPr="00D953E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present</w:t>
            </w:r>
            <w:r w:rsidRPr="00D953E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in</w:t>
            </w:r>
            <w:r w:rsidRPr="00D953E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axial</w:t>
            </w:r>
          </w:p>
          <w:p w14:paraId="762F2CDA" w14:textId="77777777" w:rsidR="00D953EC" w:rsidRPr="00D953EC" w:rsidRDefault="00D953EC" w:rsidP="00FE6D7F">
            <w:pPr>
              <w:pStyle w:val="TableParagraph"/>
              <w:ind w:right="16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tracheids</w:t>
            </w:r>
          </w:p>
        </w:tc>
        <w:tc>
          <w:tcPr>
            <w:tcW w:w="1165" w:type="dxa"/>
            <w:vAlign w:val="center"/>
          </w:tcPr>
          <w:p w14:paraId="0AD8A959" w14:textId="77777777" w:rsidR="00D953EC" w:rsidRPr="00832CCB" w:rsidRDefault="00D953EC" w:rsidP="00FE6D7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1411" w:type="dxa"/>
            <w:vAlign w:val="center"/>
          </w:tcPr>
          <w:p w14:paraId="34E58271" w14:textId="77777777" w:rsidR="00D953EC" w:rsidRPr="00832CCB" w:rsidRDefault="00D953EC" w:rsidP="00FE6D7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582" w:type="dxa"/>
            <w:vAlign w:val="center"/>
          </w:tcPr>
          <w:p w14:paraId="63C9EAFC" w14:textId="77777777" w:rsidR="00D953EC" w:rsidRPr="00832CCB" w:rsidRDefault="00D953EC" w:rsidP="00FE6D7F">
            <w:pPr>
              <w:pStyle w:val="TableParagraph"/>
              <w:ind w:right="144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5448BFC1" w14:textId="77777777" w:rsidR="00D953EC" w:rsidRPr="00832CCB" w:rsidRDefault="00D953EC" w:rsidP="00FE6D7F">
            <w:pPr>
              <w:pStyle w:val="TableParagraph"/>
              <w:ind w:left="26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05F132C6" w14:textId="77777777" w:rsidR="00D953EC" w:rsidRPr="00832CCB" w:rsidRDefault="00D953EC" w:rsidP="00FE6D7F">
            <w:pPr>
              <w:pStyle w:val="TableParagraph"/>
              <w:ind w:left="27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11357960" w14:textId="77777777" w:rsidR="00D953EC" w:rsidRPr="00832CCB" w:rsidRDefault="00D953EC" w:rsidP="00FE6D7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0" w:type="dxa"/>
            <w:vAlign w:val="center"/>
          </w:tcPr>
          <w:p w14:paraId="4B7E0821" w14:textId="77777777" w:rsidR="00D953EC" w:rsidRPr="00832CCB" w:rsidRDefault="00D953EC" w:rsidP="00FE6D7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3D0AB2EE" w14:textId="77777777" w:rsidR="00D953EC" w:rsidRPr="00832CCB" w:rsidRDefault="00D953EC" w:rsidP="00FE6D7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70285357" w14:textId="3D57A323" w:rsidR="00D953EC" w:rsidRPr="00D953EC" w:rsidRDefault="00D953EC" w:rsidP="00FE6D7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</w:tr>
      <w:tr w:rsidR="00D953EC" w:rsidRPr="00D74DEA" w14:paraId="04C801A8" w14:textId="56122438" w:rsidTr="003E67C1">
        <w:trPr>
          <w:trHeight w:val="283"/>
          <w:jc w:val="center"/>
        </w:trPr>
        <w:tc>
          <w:tcPr>
            <w:tcW w:w="695" w:type="dxa"/>
            <w:vAlign w:val="center"/>
          </w:tcPr>
          <w:p w14:paraId="4DDE4BA3" w14:textId="77777777" w:rsidR="00D953EC" w:rsidRPr="00D953EC" w:rsidRDefault="00D953EC" w:rsidP="00FE6D7F">
            <w:pPr>
              <w:pStyle w:val="TableParagraph"/>
              <w:ind w:right="198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P1</w:t>
            </w:r>
          </w:p>
        </w:tc>
        <w:tc>
          <w:tcPr>
            <w:tcW w:w="1277" w:type="dxa"/>
            <w:vAlign w:val="center"/>
          </w:tcPr>
          <w:p w14:paraId="64089C4E" w14:textId="77777777" w:rsidR="00D953EC" w:rsidRPr="00D953EC" w:rsidRDefault="00D953EC" w:rsidP="00FE6D7F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Axial</w:t>
            </w:r>
            <w:r w:rsidRPr="00D953E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parenchyma</w:t>
            </w:r>
          </w:p>
          <w:p w14:paraId="39615259" w14:textId="77777777" w:rsidR="00D953EC" w:rsidRPr="00D953EC" w:rsidRDefault="00D953EC" w:rsidP="00FE6D7F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absent</w:t>
            </w:r>
            <w:r w:rsidRPr="00D953E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or</w:t>
            </w:r>
            <w:r w:rsidRPr="00D953E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scarce</w:t>
            </w:r>
          </w:p>
        </w:tc>
        <w:tc>
          <w:tcPr>
            <w:tcW w:w="1165" w:type="dxa"/>
            <w:vAlign w:val="center"/>
          </w:tcPr>
          <w:p w14:paraId="65A0FD64" w14:textId="77777777" w:rsidR="00D953EC" w:rsidRPr="00832CCB" w:rsidRDefault="00D953EC" w:rsidP="00FE6D7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1411" w:type="dxa"/>
            <w:vAlign w:val="center"/>
          </w:tcPr>
          <w:p w14:paraId="6C25D618" w14:textId="77777777" w:rsidR="00D953EC" w:rsidRPr="00832CCB" w:rsidRDefault="00D953EC" w:rsidP="00FE6D7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582" w:type="dxa"/>
            <w:vAlign w:val="center"/>
          </w:tcPr>
          <w:p w14:paraId="02933EB9" w14:textId="77777777" w:rsidR="00D953EC" w:rsidRPr="00832CCB" w:rsidRDefault="00D953EC" w:rsidP="00FE6D7F">
            <w:pPr>
              <w:pStyle w:val="TableParagraph"/>
              <w:ind w:right="144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65D9F72D" w14:textId="77777777" w:rsidR="00D953EC" w:rsidRPr="00832CCB" w:rsidRDefault="00D953EC" w:rsidP="00FE6D7F">
            <w:pPr>
              <w:pStyle w:val="TableParagraph"/>
              <w:ind w:left="26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75EC6D7C" w14:textId="77777777" w:rsidR="00D953EC" w:rsidRPr="00832CCB" w:rsidRDefault="00D953EC" w:rsidP="00FE6D7F">
            <w:pPr>
              <w:pStyle w:val="TableParagraph"/>
              <w:ind w:left="27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0A3133B9" w14:textId="77777777" w:rsidR="00D953EC" w:rsidRPr="00832CCB" w:rsidRDefault="00D953EC" w:rsidP="00FE6D7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0" w:type="dxa"/>
            <w:vAlign w:val="center"/>
          </w:tcPr>
          <w:p w14:paraId="1C99F57C" w14:textId="77777777" w:rsidR="00D953EC" w:rsidRPr="00832CCB" w:rsidRDefault="00D953EC" w:rsidP="00FE6D7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596B4F24" w14:textId="77777777" w:rsidR="00D953EC" w:rsidRPr="00832CCB" w:rsidRDefault="00D953EC" w:rsidP="00FE6D7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11045CAD" w14:textId="661A4D74" w:rsidR="00D953EC" w:rsidRPr="00D953EC" w:rsidRDefault="00D953EC" w:rsidP="00FE6D7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</w:tr>
      <w:tr w:rsidR="00D953EC" w:rsidRPr="00D74DEA" w14:paraId="52443AE3" w14:textId="6F6414A3" w:rsidTr="003E67C1">
        <w:trPr>
          <w:trHeight w:val="283"/>
          <w:jc w:val="center"/>
        </w:trPr>
        <w:tc>
          <w:tcPr>
            <w:tcW w:w="695" w:type="dxa"/>
            <w:vAlign w:val="center"/>
          </w:tcPr>
          <w:p w14:paraId="07F43AE3" w14:textId="77777777" w:rsidR="00D953EC" w:rsidRPr="00D953EC" w:rsidRDefault="00D953EC" w:rsidP="00FE6D7F">
            <w:pPr>
              <w:pStyle w:val="TableParagraph"/>
              <w:ind w:right="198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P2</w:t>
            </w:r>
          </w:p>
        </w:tc>
        <w:tc>
          <w:tcPr>
            <w:tcW w:w="1277" w:type="dxa"/>
            <w:vAlign w:val="center"/>
          </w:tcPr>
          <w:p w14:paraId="405F57C5" w14:textId="77777777" w:rsidR="00D953EC" w:rsidRPr="00D953EC" w:rsidRDefault="00D953EC" w:rsidP="00FE6D7F">
            <w:pPr>
              <w:pStyle w:val="TableParagraph"/>
              <w:ind w:right="111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Axial parenchyma with</w:t>
            </w:r>
            <w:r w:rsidRPr="00D953EC">
              <w:rPr>
                <w:rFonts w:ascii="Times New Roman" w:hAnsi="Times New Roman" w:cs="Times New Roman"/>
                <w:spacing w:val="1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pacing w:val="-1"/>
                <w:sz w:val="10"/>
              </w:rPr>
              <w:t>smooth</w:t>
            </w:r>
            <w:r w:rsidRPr="00D953E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pacing w:val="-1"/>
                <w:sz w:val="10"/>
              </w:rPr>
              <w:t>transverse</w:t>
            </w:r>
            <w:r w:rsidRPr="00D953E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walls</w:t>
            </w:r>
          </w:p>
        </w:tc>
        <w:tc>
          <w:tcPr>
            <w:tcW w:w="1165" w:type="dxa"/>
            <w:vAlign w:val="center"/>
          </w:tcPr>
          <w:p w14:paraId="1CBC61EB" w14:textId="77777777" w:rsidR="00D953EC" w:rsidRPr="00832CCB" w:rsidRDefault="00D953EC" w:rsidP="00FE6D7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1411" w:type="dxa"/>
            <w:vAlign w:val="center"/>
          </w:tcPr>
          <w:p w14:paraId="1D5A648A" w14:textId="77777777" w:rsidR="00D953EC" w:rsidRPr="00832CCB" w:rsidRDefault="00D953EC" w:rsidP="00FE6D7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582" w:type="dxa"/>
            <w:vAlign w:val="center"/>
          </w:tcPr>
          <w:p w14:paraId="2FCFB2C4" w14:textId="77777777" w:rsidR="00D953EC" w:rsidRPr="00832CCB" w:rsidRDefault="00D953EC" w:rsidP="00FE6D7F">
            <w:pPr>
              <w:pStyle w:val="TableParagraph"/>
              <w:ind w:right="144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4E09CF43" w14:textId="77777777" w:rsidR="00D953EC" w:rsidRPr="00832CCB" w:rsidRDefault="00D953EC" w:rsidP="00FE6D7F">
            <w:pPr>
              <w:pStyle w:val="TableParagraph"/>
              <w:ind w:left="26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696110CF" w14:textId="77777777" w:rsidR="00D953EC" w:rsidRPr="00832CCB" w:rsidRDefault="00D953EC" w:rsidP="00FE6D7F">
            <w:pPr>
              <w:pStyle w:val="TableParagraph"/>
              <w:ind w:left="27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4BCEBC60" w14:textId="77777777" w:rsidR="00D953EC" w:rsidRPr="00832CCB" w:rsidRDefault="00D953EC" w:rsidP="00FE6D7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551D8D49" w14:textId="77777777" w:rsidR="00D953EC" w:rsidRPr="00832CCB" w:rsidRDefault="00D953EC" w:rsidP="00FE6D7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69C1FE43" w14:textId="77777777" w:rsidR="00D953EC" w:rsidRPr="00832CCB" w:rsidRDefault="00D953EC" w:rsidP="00FE6D7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6D78AF77" w14:textId="1A1A4FE2" w:rsidR="00D953EC" w:rsidRPr="00D953EC" w:rsidRDefault="00D953EC" w:rsidP="00FE6D7F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</w:tr>
      <w:tr w:rsidR="00D953EC" w:rsidRPr="00D74DEA" w14:paraId="1F68D7AB" w14:textId="49F06AFB" w:rsidTr="003E67C1">
        <w:trPr>
          <w:trHeight w:val="283"/>
          <w:jc w:val="center"/>
        </w:trPr>
        <w:tc>
          <w:tcPr>
            <w:tcW w:w="695" w:type="dxa"/>
            <w:vAlign w:val="center"/>
          </w:tcPr>
          <w:p w14:paraId="1E93FB8C" w14:textId="77777777" w:rsidR="00D953EC" w:rsidRPr="00D953EC" w:rsidRDefault="00D953EC" w:rsidP="00F01EB4">
            <w:pPr>
              <w:pStyle w:val="TableParagraph"/>
              <w:ind w:right="198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P3</w:t>
            </w:r>
          </w:p>
        </w:tc>
        <w:tc>
          <w:tcPr>
            <w:tcW w:w="1277" w:type="dxa"/>
            <w:vAlign w:val="center"/>
          </w:tcPr>
          <w:p w14:paraId="0B84F5AF" w14:textId="77777777" w:rsidR="00A319A3" w:rsidRDefault="00D953EC" w:rsidP="00F01EB4">
            <w:pPr>
              <w:pStyle w:val="TableParagraph"/>
              <w:jc w:val="center"/>
              <w:rPr>
                <w:rFonts w:ascii="Times New Roman" w:hAnsi="Times New Roman" w:cs="Times New Roman"/>
                <w:spacing w:val="1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Axial parenchyma with</w:t>
            </w:r>
            <w:r w:rsidRPr="00D953EC">
              <w:rPr>
                <w:rFonts w:ascii="Times New Roman" w:hAnsi="Times New Roman" w:cs="Times New Roman"/>
                <w:spacing w:val="1"/>
                <w:sz w:val="10"/>
              </w:rPr>
              <w:t xml:space="preserve"> </w:t>
            </w:r>
          </w:p>
          <w:p w14:paraId="7DD9DBB6" w14:textId="2CB08903" w:rsidR="00D953EC" w:rsidRPr="00D953EC" w:rsidRDefault="00D953EC" w:rsidP="00F01EB4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pacing w:val="-1"/>
                <w:sz w:val="10"/>
              </w:rPr>
              <w:t>nodular</w:t>
            </w:r>
            <w:r w:rsidRPr="00D953E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pacing w:val="-1"/>
                <w:sz w:val="10"/>
              </w:rPr>
              <w:t>transverse</w:t>
            </w:r>
            <w:r w:rsidRPr="00D953E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walls</w:t>
            </w:r>
          </w:p>
        </w:tc>
        <w:tc>
          <w:tcPr>
            <w:tcW w:w="1165" w:type="dxa"/>
            <w:vAlign w:val="center"/>
          </w:tcPr>
          <w:p w14:paraId="7FC911E0" w14:textId="77777777" w:rsidR="00D953EC" w:rsidRPr="00832CCB" w:rsidRDefault="00D953EC" w:rsidP="00F01EB4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1411" w:type="dxa"/>
            <w:vAlign w:val="center"/>
          </w:tcPr>
          <w:p w14:paraId="56C04AF6" w14:textId="77777777" w:rsidR="00D953EC" w:rsidRPr="00832CCB" w:rsidRDefault="00D953EC" w:rsidP="00F01EB4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582" w:type="dxa"/>
            <w:vAlign w:val="center"/>
          </w:tcPr>
          <w:p w14:paraId="2A08A86B" w14:textId="77777777" w:rsidR="00D953EC" w:rsidRPr="00832CCB" w:rsidRDefault="00D953EC" w:rsidP="00F01EB4">
            <w:pPr>
              <w:pStyle w:val="TableParagraph"/>
              <w:ind w:right="144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2931DDAD" w14:textId="77777777" w:rsidR="00D953EC" w:rsidRPr="00832CCB" w:rsidRDefault="00D953EC" w:rsidP="00F01EB4">
            <w:pPr>
              <w:pStyle w:val="TableParagraph"/>
              <w:ind w:left="26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0" w:type="dxa"/>
            <w:vAlign w:val="center"/>
          </w:tcPr>
          <w:p w14:paraId="7911F04A" w14:textId="77777777" w:rsidR="00D953EC" w:rsidRPr="00832CCB" w:rsidRDefault="00D953EC" w:rsidP="00F01EB4">
            <w:pPr>
              <w:pStyle w:val="TableParagraph"/>
              <w:ind w:left="27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403C3ACC" w14:textId="77777777" w:rsidR="00D953EC" w:rsidRPr="00832CCB" w:rsidRDefault="00D953EC" w:rsidP="00F01EB4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61A87DF2" w14:textId="77777777" w:rsidR="00D953EC" w:rsidRPr="00832CCB" w:rsidRDefault="00D953EC" w:rsidP="00F01EB4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17F4A4F4" w14:textId="77777777" w:rsidR="00D953EC" w:rsidRPr="00832CCB" w:rsidRDefault="00D953EC" w:rsidP="00F01EB4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2744F7AD" w14:textId="7E77446D" w:rsidR="00D953EC" w:rsidRPr="00D953EC" w:rsidRDefault="00D953EC" w:rsidP="00F01EB4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</w:tr>
      <w:tr w:rsidR="00D953EC" w:rsidRPr="00D74DEA" w14:paraId="7AA70D45" w14:textId="1BDE6F2F" w:rsidTr="003E67C1">
        <w:trPr>
          <w:trHeight w:val="283"/>
          <w:jc w:val="center"/>
        </w:trPr>
        <w:tc>
          <w:tcPr>
            <w:tcW w:w="695" w:type="dxa"/>
            <w:vAlign w:val="center"/>
          </w:tcPr>
          <w:p w14:paraId="256FE716" w14:textId="77777777" w:rsidR="00D953EC" w:rsidRPr="00D953EC" w:rsidRDefault="00D953EC" w:rsidP="00A319A3">
            <w:pPr>
              <w:pStyle w:val="TableParagraph"/>
              <w:ind w:right="198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P4</w:t>
            </w:r>
          </w:p>
        </w:tc>
        <w:tc>
          <w:tcPr>
            <w:tcW w:w="1277" w:type="dxa"/>
            <w:vAlign w:val="center"/>
          </w:tcPr>
          <w:p w14:paraId="510102F8" w14:textId="77777777" w:rsidR="00D953EC" w:rsidRPr="00D953EC" w:rsidRDefault="00D953EC" w:rsidP="00A319A3">
            <w:pPr>
              <w:pStyle w:val="TableParagraph"/>
              <w:ind w:right="136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pacing w:val="-1"/>
                <w:sz w:val="10"/>
              </w:rPr>
              <w:t xml:space="preserve">Axial parenchyma </w:t>
            </w:r>
            <w:r w:rsidRPr="00D953EC">
              <w:rPr>
                <w:rFonts w:ascii="Times New Roman" w:hAnsi="Times New Roman" w:cs="Times New Roman"/>
                <w:sz w:val="10"/>
              </w:rPr>
              <w:t>with</w:t>
            </w:r>
            <w:r w:rsidRPr="00D953EC">
              <w:rPr>
                <w:rFonts w:ascii="Times New Roman" w:hAnsi="Times New Roman" w:cs="Times New Roman"/>
                <w:spacing w:val="-20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crystals</w:t>
            </w:r>
          </w:p>
        </w:tc>
        <w:tc>
          <w:tcPr>
            <w:tcW w:w="1165" w:type="dxa"/>
            <w:vAlign w:val="center"/>
          </w:tcPr>
          <w:p w14:paraId="40207F57" w14:textId="77777777" w:rsidR="00D953EC" w:rsidRPr="00832CCB" w:rsidRDefault="00D953EC" w:rsidP="00A319A3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1411" w:type="dxa"/>
            <w:vAlign w:val="center"/>
          </w:tcPr>
          <w:p w14:paraId="62DD1C54" w14:textId="77777777" w:rsidR="00D953EC" w:rsidRPr="00832CCB" w:rsidRDefault="00D953EC" w:rsidP="00A319A3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582" w:type="dxa"/>
            <w:vAlign w:val="center"/>
          </w:tcPr>
          <w:p w14:paraId="7B44E078" w14:textId="77777777" w:rsidR="00D953EC" w:rsidRPr="00832CCB" w:rsidRDefault="00D953EC" w:rsidP="00A319A3">
            <w:pPr>
              <w:pStyle w:val="TableParagraph"/>
              <w:ind w:right="144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4FD501DB" w14:textId="77777777" w:rsidR="00D953EC" w:rsidRPr="00832CCB" w:rsidRDefault="00D953EC" w:rsidP="00A319A3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74B078F4" w14:textId="77777777" w:rsidR="00D953EC" w:rsidRPr="00832CCB" w:rsidRDefault="00D953EC" w:rsidP="00A319A3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42A14716" w14:textId="77777777" w:rsidR="00D953EC" w:rsidRPr="00832CCB" w:rsidRDefault="00D953EC" w:rsidP="00A319A3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307A0E37" w14:textId="77777777" w:rsidR="00D953EC" w:rsidRPr="00832CCB" w:rsidRDefault="00D953EC" w:rsidP="00A319A3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312885F0" w14:textId="77777777" w:rsidR="00D953EC" w:rsidRPr="00832CCB" w:rsidRDefault="00D953EC" w:rsidP="00A319A3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3F5C0E8E" w14:textId="60F9D54B" w:rsidR="00D953EC" w:rsidRPr="00832CCB" w:rsidRDefault="00D953EC" w:rsidP="00A319A3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</w:tr>
      <w:tr w:rsidR="00D953EC" w:rsidRPr="00D74DEA" w14:paraId="4930DE38" w14:textId="49A72511" w:rsidTr="003E67C1">
        <w:trPr>
          <w:trHeight w:val="283"/>
          <w:jc w:val="center"/>
        </w:trPr>
        <w:tc>
          <w:tcPr>
            <w:tcW w:w="695" w:type="dxa"/>
            <w:vAlign w:val="center"/>
          </w:tcPr>
          <w:p w14:paraId="75B4FC09" w14:textId="77777777" w:rsidR="00D953EC" w:rsidRPr="00D953EC" w:rsidRDefault="00D953EC" w:rsidP="006B58C5">
            <w:pPr>
              <w:pStyle w:val="TableParagraph"/>
              <w:ind w:right="198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P5</w:t>
            </w:r>
          </w:p>
        </w:tc>
        <w:tc>
          <w:tcPr>
            <w:tcW w:w="1277" w:type="dxa"/>
            <w:vAlign w:val="center"/>
          </w:tcPr>
          <w:p w14:paraId="3B35DBBB" w14:textId="77777777" w:rsidR="00D953EC" w:rsidRPr="00D953EC" w:rsidRDefault="00D953EC" w:rsidP="006B58C5">
            <w:pPr>
              <w:pStyle w:val="TableParagraph"/>
              <w:ind w:right="17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Axial</w:t>
            </w:r>
            <w:r w:rsidRPr="00D953E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parenchyma</w:t>
            </w:r>
          </w:p>
          <w:p w14:paraId="1C3B7585" w14:textId="77777777" w:rsidR="00D953EC" w:rsidRPr="00D953EC" w:rsidRDefault="00D953EC" w:rsidP="006B58C5">
            <w:pPr>
              <w:pStyle w:val="TableParagraph"/>
              <w:ind w:right="18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with</w:t>
            </w:r>
            <w:r w:rsidRPr="00D953EC">
              <w:rPr>
                <w:rFonts w:ascii="Times New Roman" w:hAnsi="Times New Roman" w:cs="Times New Roman"/>
                <w:spacing w:val="-5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resin</w:t>
            </w:r>
          </w:p>
        </w:tc>
        <w:tc>
          <w:tcPr>
            <w:tcW w:w="1165" w:type="dxa"/>
            <w:vAlign w:val="center"/>
          </w:tcPr>
          <w:p w14:paraId="301827F7" w14:textId="77777777" w:rsidR="00D953EC" w:rsidRPr="00832CCB" w:rsidRDefault="00D953EC" w:rsidP="006B58C5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?</w:t>
            </w:r>
          </w:p>
        </w:tc>
        <w:tc>
          <w:tcPr>
            <w:tcW w:w="1411" w:type="dxa"/>
            <w:vAlign w:val="center"/>
          </w:tcPr>
          <w:p w14:paraId="29C1EE7F" w14:textId="77777777" w:rsidR="00D953EC" w:rsidRPr="00832CCB" w:rsidRDefault="00D953EC" w:rsidP="006B58C5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582" w:type="dxa"/>
            <w:vAlign w:val="center"/>
          </w:tcPr>
          <w:p w14:paraId="0FE747B8" w14:textId="77777777" w:rsidR="00D953EC" w:rsidRPr="00832CCB" w:rsidRDefault="00D953EC" w:rsidP="006B58C5">
            <w:pPr>
              <w:pStyle w:val="TableParagraph"/>
              <w:ind w:right="144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36B71F8F" w14:textId="77777777" w:rsidR="00D953EC" w:rsidRPr="00832CCB" w:rsidRDefault="00D953EC" w:rsidP="006B58C5">
            <w:pPr>
              <w:pStyle w:val="TableParagraph"/>
              <w:ind w:left="26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2A426FE4" w14:textId="77777777" w:rsidR="00D953EC" w:rsidRPr="00832CCB" w:rsidRDefault="00D953EC" w:rsidP="006B58C5">
            <w:pPr>
              <w:pStyle w:val="TableParagraph"/>
              <w:ind w:left="27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51CB477B" w14:textId="77777777" w:rsidR="00D953EC" w:rsidRPr="00832CCB" w:rsidRDefault="00D953EC" w:rsidP="006B58C5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7E8228B9" w14:textId="77777777" w:rsidR="00D953EC" w:rsidRPr="00832CCB" w:rsidRDefault="00D953EC" w:rsidP="006B58C5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626148C0" w14:textId="77777777" w:rsidR="00D953EC" w:rsidRPr="00832CCB" w:rsidRDefault="00D953EC" w:rsidP="006B58C5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2C45E1F5" w14:textId="6B789215" w:rsidR="00D953EC" w:rsidRPr="00D953EC" w:rsidRDefault="00D953EC" w:rsidP="006B58C5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</w:tr>
      <w:tr w:rsidR="00D953EC" w:rsidRPr="00D74DEA" w14:paraId="1F14E6F8" w14:textId="0FFA333F" w:rsidTr="003E67C1">
        <w:trPr>
          <w:trHeight w:val="283"/>
          <w:jc w:val="center"/>
        </w:trPr>
        <w:tc>
          <w:tcPr>
            <w:tcW w:w="695" w:type="dxa"/>
            <w:vAlign w:val="center"/>
          </w:tcPr>
          <w:p w14:paraId="72C9D678" w14:textId="77777777" w:rsidR="00D953EC" w:rsidRPr="00D953EC" w:rsidRDefault="00D953EC" w:rsidP="006B58C5">
            <w:pPr>
              <w:pStyle w:val="TableParagraph"/>
              <w:ind w:right="198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P6</w:t>
            </w:r>
          </w:p>
        </w:tc>
        <w:tc>
          <w:tcPr>
            <w:tcW w:w="1277" w:type="dxa"/>
            <w:vAlign w:val="center"/>
          </w:tcPr>
          <w:p w14:paraId="4435A86A" w14:textId="77777777" w:rsidR="00D953EC" w:rsidRPr="00D953EC" w:rsidRDefault="00D953EC" w:rsidP="006B58C5">
            <w:pPr>
              <w:pStyle w:val="TableParagraph"/>
              <w:ind w:right="17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Diffuse</w:t>
            </w:r>
            <w:r w:rsidRPr="00D953E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axial</w:t>
            </w:r>
            <w:r w:rsidRPr="00D953E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parenchyma</w:t>
            </w:r>
          </w:p>
          <w:p w14:paraId="598AB6DC" w14:textId="77777777" w:rsidR="00D953EC" w:rsidRPr="00D953EC" w:rsidRDefault="00D953EC" w:rsidP="006B58C5">
            <w:pPr>
              <w:pStyle w:val="TableParagraph"/>
              <w:ind w:right="17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present</w:t>
            </w:r>
          </w:p>
        </w:tc>
        <w:tc>
          <w:tcPr>
            <w:tcW w:w="1165" w:type="dxa"/>
            <w:vAlign w:val="center"/>
          </w:tcPr>
          <w:p w14:paraId="3995F349" w14:textId="77777777" w:rsidR="00D953EC" w:rsidRPr="00832CCB" w:rsidRDefault="00D953EC" w:rsidP="006B58C5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1411" w:type="dxa"/>
            <w:vAlign w:val="center"/>
          </w:tcPr>
          <w:p w14:paraId="48A2F76F" w14:textId="77777777" w:rsidR="00D953EC" w:rsidRPr="00832CCB" w:rsidRDefault="00D953EC" w:rsidP="006B58C5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582" w:type="dxa"/>
            <w:vAlign w:val="center"/>
          </w:tcPr>
          <w:p w14:paraId="2EFB34D8" w14:textId="77777777" w:rsidR="00D953EC" w:rsidRPr="00832CCB" w:rsidRDefault="00D953EC" w:rsidP="006B58C5">
            <w:pPr>
              <w:pStyle w:val="TableParagraph"/>
              <w:ind w:right="144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7626FBF0" w14:textId="77777777" w:rsidR="00D953EC" w:rsidRPr="00832CCB" w:rsidRDefault="00D953EC" w:rsidP="006B58C5">
            <w:pPr>
              <w:pStyle w:val="TableParagraph"/>
              <w:ind w:left="26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0" w:type="dxa"/>
            <w:vAlign w:val="center"/>
          </w:tcPr>
          <w:p w14:paraId="509C0C3D" w14:textId="77777777" w:rsidR="00D953EC" w:rsidRPr="00832CCB" w:rsidRDefault="00D953EC" w:rsidP="006B58C5">
            <w:pPr>
              <w:pStyle w:val="TableParagraph"/>
              <w:ind w:left="27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0D8E694A" w14:textId="77777777" w:rsidR="00D953EC" w:rsidRPr="00832CCB" w:rsidRDefault="00D953EC" w:rsidP="006B58C5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2B69E94A" w14:textId="77777777" w:rsidR="00D953EC" w:rsidRPr="00832CCB" w:rsidRDefault="00D953EC" w:rsidP="006B58C5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19279892" w14:textId="77777777" w:rsidR="00D953EC" w:rsidRPr="00832CCB" w:rsidRDefault="00D953EC" w:rsidP="006B58C5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0C8CB70E" w14:textId="0B8928CB" w:rsidR="00D953EC" w:rsidRPr="00D953EC" w:rsidRDefault="00D953EC" w:rsidP="006B58C5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</w:tr>
      <w:tr w:rsidR="00D953EC" w:rsidRPr="00D74DEA" w14:paraId="30DDC906" w14:textId="0D574C49" w:rsidTr="003E67C1">
        <w:trPr>
          <w:trHeight w:val="283"/>
          <w:jc w:val="center"/>
        </w:trPr>
        <w:tc>
          <w:tcPr>
            <w:tcW w:w="695" w:type="dxa"/>
            <w:vAlign w:val="center"/>
          </w:tcPr>
          <w:p w14:paraId="7FED67F8" w14:textId="77777777" w:rsidR="00D953EC" w:rsidRPr="00D953EC" w:rsidRDefault="00D953EC" w:rsidP="0002184B">
            <w:pPr>
              <w:pStyle w:val="TableParagraph"/>
              <w:ind w:right="198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P8</w:t>
            </w:r>
          </w:p>
        </w:tc>
        <w:tc>
          <w:tcPr>
            <w:tcW w:w="1277" w:type="dxa"/>
            <w:vAlign w:val="center"/>
          </w:tcPr>
          <w:p w14:paraId="51BA97EB" w14:textId="77777777" w:rsidR="00D953EC" w:rsidRPr="00D953EC" w:rsidRDefault="00D953EC" w:rsidP="0002184B">
            <w:pPr>
              <w:pStyle w:val="TableParagraph"/>
              <w:ind w:right="15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Terminal</w:t>
            </w:r>
            <w:r w:rsidRPr="00D953E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axial</w:t>
            </w:r>
          </w:p>
          <w:p w14:paraId="7E62F1E7" w14:textId="77777777" w:rsidR="00D953EC" w:rsidRPr="00D953EC" w:rsidRDefault="00D953EC" w:rsidP="0002184B">
            <w:pPr>
              <w:pStyle w:val="TableParagraph"/>
              <w:ind w:right="20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parenchyma</w:t>
            </w:r>
            <w:r w:rsidRPr="00D953E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present</w:t>
            </w:r>
          </w:p>
        </w:tc>
        <w:tc>
          <w:tcPr>
            <w:tcW w:w="1165" w:type="dxa"/>
            <w:vAlign w:val="center"/>
          </w:tcPr>
          <w:p w14:paraId="34E71B76" w14:textId="77777777" w:rsidR="00D953EC" w:rsidRPr="00832CCB" w:rsidRDefault="00D953EC" w:rsidP="0002184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832CCB">
              <w:rPr>
                <w:rFonts w:ascii="Times New Roman" w:hAnsi="Times New Roman" w:cs="Times New Roman"/>
                <w:w w:val="99"/>
                <w:sz w:val="10"/>
              </w:rPr>
              <w:t>+ / ‐</w:t>
            </w:r>
          </w:p>
        </w:tc>
        <w:tc>
          <w:tcPr>
            <w:tcW w:w="1411" w:type="dxa"/>
            <w:vAlign w:val="center"/>
          </w:tcPr>
          <w:p w14:paraId="2115511D" w14:textId="77777777" w:rsidR="00D953EC" w:rsidRPr="00832CCB" w:rsidRDefault="00D953EC" w:rsidP="0002184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582" w:type="dxa"/>
            <w:vAlign w:val="center"/>
          </w:tcPr>
          <w:p w14:paraId="49D597CE" w14:textId="77777777" w:rsidR="00D953EC" w:rsidRPr="00832CCB" w:rsidRDefault="00D953EC" w:rsidP="0002184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222DA49C" w14:textId="77777777" w:rsidR="00D953EC" w:rsidRPr="00832CCB" w:rsidRDefault="00D953EC" w:rsidP="0002184B">
            <w:pPr>
              <w:pStyle w:val="TableParagraph"/>
              <w:ind w:left="26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4C10C84B" w14:textId="77777777" w:rsidR="00D953EC" w:rsidRPr="00832CCB" w:rsidRDefault="00D953EC" w:rsidP="0002184B">
            <w:pPr>
              <w:pStyle w:val="TableParagraph"/>
              <w:ind w:left="27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3AE0B3FF" w14:textId="77777777" w:rsidR="00D953EC" w:rsidRPr="00832CCB" w:rsidRDefault="00D953EC" w:rsidP="0002184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596613CE" w14:textId="77777777" w:rsidR="00D953EC" w:rsidRPr="00832CCB" w:rsidRDefault="00D953EC" w:rsidP="0002184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3C129B54" w14:textId="77777777" w:rsidR="00D953EC" w:rsidRPr="00832CCB" w:rsidRDefault="00D953EC" w:rsidP="0002184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691648D6" w14:textId="27EE9C49" w:rsidR="00D953EC" w:rsidRPr="00D953EC" w:rsidRDefault="00D953EC" w:rsidP="0002184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</w:tr>
      <w:tr w:rsidR="00D953EC" w:rsidRPr="00D74DEA" w14:paraId="43B1C66E" w14:textId="16F51C0D" w:rsidTr="003E67C1">
        <w:trPr>
          <w:trHeight w:val="283"/>
          <w:jc w:val="center"/>
        </w:trPr>
        <w:tc>
          <w:tcPr>
            <w:tcW w:w="695" w:type="dxa"/>
            <w:vAlign w:val="center"/>
          </w:tcPr>
          <w:p w14:paraId="4775A70C" w14:textId="77777777" w:rsidR="00D953EC" w:rsidRPr="00D953EC" w:rsidRDefault="00D953EC" w:rsidP="0002184B">
            <w:pPr>
              <w:pStyle w:val="TableParagraph"/>
              <w:ind w:right="198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R1</w:t>
            </w:r>
          </w:p>
        </w:tc>
        <w:tc>
          <w:tcPr>
            <w:tcW w:w="1277" w:type="dxa"/>
            <w:vAlign w:val="center"/>
          </w:tcPr>
          <w:p w14:paraId="07965639" w14:textId="77777777" w:rsidR="00D953EC" w:rsidRPr="00D953EC" w:rsidRDefault="00D953EC" w:rsidP="0002184B">
            <w:pPr>
              <w:pStyle w:val="TableParagraph"/>
              <w:ind w:right="16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Uniseriate</w:t>
            </w:r>
            <w:r w:rsidRPr="00D953E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rays</w:t>
            </w:r>
          </w:p>
        </w:tc>
        <w:tc>
          <w:tcPr>
            <w:tcW w:w="1165" w:type="dxa"/>
            <w:vAlign w:val="center"/>
          </w:tcPr>
          <w:p w14:paraId="2D767A89" w14:textId="77777777" w:rsidR="00D953EC" w:rsidRPr="00832CCB" w:rsidRDefault="00D953EC" w:rsidP="0002184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1411" w:type="dxa"/>
            <w:vAlign w:val="center"/>
          </w:tcPr>
          <w:p w14:paraId="3547AB98" w14:textId="77777777" w:rsidR="00D953EC" w:rsidRPr="00832CCB" w:rsidRDefault="00D953EC" w:rsidP="0002184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582" w:type="dxa"/>
            <w:vAlign w:val="center"/>
          </w:tcPr>
          <w:p w14:paraId="198EA72F" w14:textId="77777777" w:rsidR="00D953EC" w:rsidRPr="00832CCB" w:rsidRDefault="00D953EC" w:rsidP="0002184B">
            <w:pPr>
              <w:pStyle w:val="TableParagraph"/>
              <w:ind w:right="144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10B07C0F" w14:textId="77777777" w:rsidR="00D953EC" w:rsidRPr="00832CCB" w:rsidRDefault="00D953EC" w:rsidP="0002184B">
            <w:pPr>
              <w:pStyle w:val="TableParagraph"/>
              <w:ind w:left="26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0" w:type="dxa"/>
            <w:vAlign w:val="center"/>
          </w:tcPr>
          <w:p w14:paraId="5D9417F3" w14:textId="77777777" w:rsidR="00D953EC" w:rsidRPr="00832CCB" w:rsidRDefault="00D953EC" w:rsidP="0002184B">
            <w:pPr>
              <w:pStyle w:val="TableParagraph"/>
              <w:ind w:left="27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1567B094" w14:textId="77777777" w:rsidR="00D953EC" w:rsidRPr="00832CCB" w:rsidRDefault="00D953EC" w:rsidP="0002184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0" w:type="dxa"/>
            <w:vAlign w:val="center"/>
          </w:tcPr>
          <w:p w14:paraId="45EDD570" w14:textId="77777777" w:rsidR="00D953EC" w:rsidRPr="00832CCB" w:rsidRDefault="00D953EC" w:rsidP="0002184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502201F4" w14:textId="77777777" w:rsidR="00D953EC" w:rsidRPr="00832CCB" w:rsidRDefault="00D953EC" w:rsidP="0002184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5441DE30" w14:textId="07EE5A44" w:rsidR="00D953EC" w:rsidRPr="00D953EC" w:rsidRDefault="00D953EC" w:rsidP="0002184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</w:tr>
      <w:tr w:rsidR="00D953EC" w:rsidRPr="00D74DEA" w14:paraId="2104C3B6" w14:textId="7DF5AB81" w:rsidTr="003E67C1">
        <w:trPr>
          <w:trHeight w:val="283"/>
          <w:jc w:val="center"/>
        </w:trPr>
        <w:tc>
          <w:tcPr>
            <w:tcW w:w="695" w:type="dxa"/>
            <w:vAlign w:val="center"/>
          </w:tcPr>
          <w:p w14:paraId="16164D2B" w14:textId="77777777" w:rsidR="00D953EC" w:rsidRPr="00D953EC" w:rsidRDefault="00D953EC" w:rsidP="0002184B">
            <w:pPr>
              <w:pStyle w:val="TableParagraph"/>
              <w:ind w:right="198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R2</w:t>
            </w:r>
          </w:p>
        </w:tc>
        <w:tc>
          <w:tcPr>
            <w:tcW w:w="1277" w:type="dxa"/>
            <w:vAlign w:val="center"/>
          </w:tcPr>
          <w:p w14:paraId="0CB2D62B" w14:textId="77777777" w:rsidR="00D953EC" w:rsidRPr="00D953EC" w:rsidRDefault="00D953EC" w:rsidP="0002184B">
            <w:pPr>
              <w:pStyle w:val="TableParagraph"/>
              <w:ind w:right="17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Partially</w:t>
            </w:r>
            <w:r w:rsidRPr="00D953EC">
              <w:rPr>
                <w:rFonts w:ascii="Times New Roman" w:hAnsi="Times New Roman" w:cs="Times New Roman"/>
                <w:spacing w:val="-5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biseriate</w:t>
            </w:r>
            <w:r w:rsidRPr="00D953EC">
              <w:rPr>
                <w:rFonts w:ascii="Times New Roman" w:hAnsi="Times New Roman" w:cs="Times New Roman"/>
                <w:spacing w:val="-5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rays</w:t>
            </w:r>
          </w:p>
        </w:tc>
        <w:tc>
          <w:tcPr>
            <w:tcW w:w="1165" w:type="dxa"/>
            <w:vAlign w:val="center"/>
          </w:tcPr>
          <w:p w14:paraId="72780CED" w14:textId="77777777" w:rsidR="00D953EC" w:rsidRPr="00832CCB" w:rsidRDefault="00D953EC" w:rsidP="0002184B">
            <w:pPr>
              <w:pStyle w:val="TableParagraph"/>
              <w:ind w:right="41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832CCB">
              <w:rPr>
                <w:rFonts w:ascii="Times New Roman" w:hAnsi="Times New Roman" w:cs="Times New Roman"/>
                <w:w w:val="99"/>
                <w:sz w:val="10"/>
              </w:rPr>
              <w:t>(in less than 10% of the total number of the rays)</w:t>
            </w:r>
          </w:p>
        </w:tc>
        <w:tc>
          <w:tcPr>
            <w:tcW w:w="1411" w:type="dxa"/>
            <w:vAlign w:val="center"/>
          </w:tcPr>
          <w:p w14:paraId="0294C4E1" w14:textId="77777777" w:rsidR="00D953EC" w:rsidRPr="00832CCB" w:rsidRDefault="00D953EC" w:rsidP="0002184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582" w:type="dxa"/>
            <w:vAlign w:val="center"/>
          </w:tcPr>
          <w:p w14:paraId="2051AB0E" w14:textId="77777777" w:rsidR="00D953EC" w:rsidRPr="00832CCB" w:rsidRDefault="00D953EC" w:rsidP="0002184B">
            <w:pPr>
              <w:pStyle w:val="TableParagraph"/>
              <w:ind w:right="144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781BFE38" w14:textId="77777777" w:rsidR="00D953EC" w:rsidRPr="00832CCB" w:rsidRDefault="00D953EC" w:rsidP="0002184B">
            <w:pPr>
              <w:pStyle w:val="TableParagraph"/>
              <w:ind w:left="26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64F49BC9" w14:textId="77777777" w:rsidR="00D953EC" w:rsidRPr="00832CCB" w:rsidRDefault="00D953EC" w:rsidP="0002184B">
            <w:pPr>
              <w:pStyle w:val="TableParagraph"/>
              <w:ind w:left="27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17094829" w14:textId="77777777" w:rsidR="00D953EC" w:rsidRPr="00832CCB" w:rsidRDefault="00D953EC" w:rsidP="0002184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5A221413" w14:textId="77777777" w:rsidR="00D953EC" w:rsidRPr="00832CCB" w:rsidRDefault="00D953EC" w:rsidP="0002184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68690C2B" w14:textId="77777777" w:rsidR="00D953EC" w:rsidRPr="00832CCB" w:rsidRDefault="00D953EC" w:rsidP="0002184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54C16C6C" w14:textId="5E098997" w:rsidR="00D953EC" w:rsidRPr="00D953EC" w:rsidRDefault="00D953EC" w:rsidP="0002184B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</w:tr>
      <w:tr w:rsidR="00D953EC" w:rsidRPr="00D74DEA" w14:paraId="36FA1703" w14:textId="1B694F1E" w:rsidTr="003E67C1">
        <w:trPr>
          <w:trHeight w:val="283"/>
          <w:jc w:val="center"/>
        </w:trPr>
        <w:tc>
          <w:tcPr>
            <w:tcW w:w="695" w:type="dxa"/>
            <w:vAlign w:val="center"/>
          </w:tcPr>
          <w:p w14:paraId="4ED4DAC8" w14:textId="77777777" w:rsidR="00D953EC" w:rsidRPr="00D953EC" w:rsidRDefault="00D953EC" w:rsidP="0074078C">
            <w:pPr>
              <w:pStyle w:val="TableParagraph"/>
              <w:ind w:right="198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R4</w:t>
            </w:r>
          </w:p>
        </w:tc>
        <w:tc>
          <w:tcPr>
            <w:tcW w:w="1277" w:type="dxa"/>
            <w:vAlign w:val="center"/>
          </w:tcPr>
          <w:p w14:paraId="56DA174D" w14:textId="77777777" w:rsidR="00D953EC" w:rsidRPr="00D953EC" w:rsidRDefault="00D953EC" w:rsidP="0074078C">
            <w:pPr>
              <w:pStyle w:val="TableParagraph"/>
              <w:ind w:right="18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Ray</w:t>
            </w:r>
            <w:r w:rsidRPr="00D953E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height</w:t>
            </w:r>
            <w:r w:rsidRPr="00D953E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from</w:t>
            </w:r>
            <w:r w:rsidRPr="00D953EC">
              <w:rPr>
                <w:rFonts w:ascii="Times New Roman" w:hAnsi="Times New Roman" w:cs="Times New Roman"/>
                <w:spacing w:val="-1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1</w:t>
            </w:r>
            <w:r w:rsidRPr="00D953E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to</w:t>
            </w:r>
          </w:p>
          <w:p w14:paraId="07BCCD5A" w14:textId="77777777" w:rsidR="00D953EC" w:rsidRPr="00D953EC" w:rsidRDefault="00D953EC" w:rsidP="0074078C">
            <w:pPr>
              <w:pStyle w:val="TableParagraph"/>
              <w:ind w:right="13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15</w:t>
            </w:r>
            <w:r w:rsidRPr="00D953E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cells</w:t>
            </w:r>
          </w:p>
        </w:tc>
        <w:tc>
          <w:tcPr>
            <w:tcW w:w="1165" w:type="dxa"/>
            <w:vAlign w:val="center"/>
          </w:tcPr>
          <w:p w14:paraId="711EAA24" w14:textId="77777777" w:rsidR="00D953EC" w:rsidRPr="00832CCB" w:rsidRDefault="00D953EC" w:rsidP="0074078C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1411" w:type="dxa"/>
            <w:vAlign w:val="center"/>
          </w:tcPr>
          <w:p w14:paraId="40722CFA" w14:textId="77777777" w:rsidR="00D953EC" w:rsidRPr="00832CCB" w:rsidRDefault="00D953EC" w:rsidP="0074078C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582" w:type="dxa"/>
            <w:vAlign w:val="center"/>
          </w:tcPr>
          <w:p w14:paraId="77343D12" w14:textId="77777777" w:rsidR="00D953EC" w:rsidRPr="00832CCB" w:rsidRDefault="00D953EC" w:rsidP="0074078C">
            <w:pPr>
              <w:pStyle w:val="TableParagraph"/>
              <w:ind w:right="144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2A17DBF8" w14:textId="77777777" w:rsidR="00D953EC" w:rsidRPr="00832CCB" w:rsidRDefault="00D953EC" w:rsidP="0074078C">
            <w:pPr>
              <w:pStyle w:val="TableParagraph"/>
              <w:ind w:left="26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0" w:type="dxa"/>
            <w:vAlign w:val="center"/>
          </w:tcPr>
          <w:p w14:paraId="705E7974" w14:textId="77777777" w:rsidR="00D953EC" w:rsidRPr="00832CCB" w:rsidRDefault="00D953EC" w:rsidP="0074078C">
            <w:pPr>
              <w:pStyle w:val="TableParagraph"/>
              <w:ind w:left="27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73665877" w14:textId="77777777" w:rsidR="00D953EC" w:rsidRPr="00832CCB" w:rsidRDefault="00D953EC" w:rsidP="0074078C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0" w:type="dxa"/>
            <w:vAlign w:val="center"/>
          </w:tcPr>
          <w:p w14:paraId="385CBADA" w14:textId="77777777" w:rsidR="00D953EC" w:rsidRPr="00832CCB" w:rsidRDefault="00D953EC" w:rsidP="0074078C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58790D25" w14:textId="77777777" w:rsidR="00D953EC" w:rsidRPr="00832CCB" w:rsidRDefault="00D953EC" w:rsidP="0074078C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320CEA3F" w14:textId="2EF04A1C" w:rsidR="00D953EC" w:rsidRPr="00D953EC" w:rsidRDefault="00D953EC" w:rsidP="0074078C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</w:tr>
      <w:tr w:rsidR="00D953EC" w:rsidRPr="00D74DEA" w14:paraId="292AB41C" w14:textId="34833D24" w:rsidTr="003E67C1">
        <w:trPr>
          <w:trHeight w:val="227"/>
          <w:jc w:val="center"/>
        </w:trPr>
        <w:tc>
          <w:tcPr>
            <w:tcW w:w="695" w:type="dxa"/>
            <w:vAlign w:val="center"/>
          </w:tcPr>
          <w:p w14:paraId="3351AE60" w14:textId="77777777" w:rsidR="00D953EC" w:rsidRPr="00D953EC" w:rsidRDefault="00D953EC" w:rsidP="0074078C">
            <w:pPr>
              <w:pStyle w:val="TableParagraph"/>
              <w:ind w:right="198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R5</w:t>
            </w:r>
          </w:p>
        </w:tc>
        <w:tc>
          <w:tcPr>
            <w:tcW w:w="1277" w:type="dxa"/>
            <w:vAlign w:val="center"/>
          </w:tcPr>
          <w:p w14:paraId="5F9B5C02" w14:textId="77777777" w:rsidR="00D953EC" w:rsidRPr="00D953EC" w:rsidRDefault="00D953EC" w:rsidP="0074078C">
            <w:pPr>
              <w:pStyle w:val="TableParagraph"/>
              <w:ind w:right="20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Ray</w:t>
            </w:r>
            <w:r w:rsidRPr="00D953E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height</w:t>
            </w:r>
            <w:r w:rsidRPr="00D953E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from</w:t>
            </w:r>
            <w:r w:rsidRPr="00D953EC">
              <w:rPr>
                <w:rFonts w:ascii="Times New Roman" w:hAnsi="Times New Roman" w:cs="Times New Roman"/>
                <w:spacing w:val="-1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16</w:t>
            </w:r>
            <w:r w:rsidRPr="00D953E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to</w:t>
            </w:r>
            <w:r w:rsidRPr="00D953E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30</w:t>
            </w:r>
          </w:p>
          <w:p w14:paraId="6625AF56" w14:textId="77777777" w:rsidR="00D953EC" w:rsidRPr="00D953EC" w:rsidRDefault="00D953EC" w:rsidP="0074078C">
            <w:pPr>
              <w:pStyle w:val="TableParagraph"/>
              <w:ind w:right="14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cells</w:t>
            </w:r>
          </w:p>
        </w:tc>
        <w:tc>
          <w:tcPr>
            <w:tcW w:w="1165" w:type="dxa"/>
            <w:vAlign w:val="center"/>
          </w:tcPr>
          <w:p w14:paraId="4EC464B0" w14:textId="77777777" w:rsidR="00D953EC" w:rsidRPr="00832CCB" w:rsidRDefault="00D953EC" w:rsidP="0074078C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1411" w:type="dxa"/>
            <w:vAlign w:val="center"/>
          </w:tcPr>
          <w:p w14:paraId="5F5783BC" w14:textId="77777777" w:rsidR="00D953EC" w:rsidRPr="00832CCB" w:rsidRDefault="00D953EC" w:rsidP="0074078C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582" w:type="dxa"/>
            <w:vAlign w:val="center"/>
          </w:tcPr>
          <w:p w14:paraId="3B65AE4C" w14:textId="77777777" w:rsidR="00D953EC" w:rsidRPr="00832CCB" w:rsidRDefault="00D953EC" w:rsidP="0074078C">
            <w:pPr>
              <w:pStyle w:val="TableParagraph"/>
              <w:ind w:right="144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46DC5BC5" w14:textId="77777777" w:rsidR="00D953EC" w:rsidRPr="00832CCB" w:rsidRDefault="00D953EC" w:rsidP="0074078C">
            <w:pPr>
              <w:pStyle w:val="TableParagraph"/>
              <w:ind w:left="26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0EB97D52" w14:textId="77777777" w:rsidR="00D953EC" w:rsidRPr="00832CCB" w:rsidRDefault="00D953EC" w:rsidP="0074078C">
            <w:pPr>
              <w:pStyle w:val="TableParagraph"/>
              <w:ind w:left="27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7D0963B7" w14:textId="77777777" w:rsidR="00D953EC" w:rsidRPr="00832CCB" w:rsidRDefault="00D953EC" w:rsidP="0074078C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6C4354C5" w14:textId="77777777" w:rsidR="00D953EC" w:rsidRPr="00832CCB" w:rsidRDefault="00D953EC" w:rsidP="0074078C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6E17FBFB" w14:textId="77777777" w:rsidR="00D953EC" w:rsidRPr="00832CCB" w:rsidRDefault="00D953EC" w:rsidP="0074078C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29CD6825" w14:textId="5357EF5C" w:rsidR="00D953EC" w:rsidRPr="00D953EC" w:rsidRDefault="00D953EC" w:rsidP="0074078C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</w:tr>
      <w:tr w:rsidR="00D953EC" w:rsidRPr="00D74DEA" w14:paraId="14814C86" w14:textId="482113A8" w:rsidTr="003E67C1">
        <w:trPr>
          <w:trHeight w:val="283"/>
          <w:jc w:val="center"/>
        </w:trPr>
        <w:tc>
          <w:tcPr>
            <w:tcW w:w="695" w:type="dxa"/>
            <w:vAlign w:val="center"/>
          </w:tcPr>
          <w:p w14:paraId="664C6D9C" w14:textId="77777777" w:rsidR="00D953EC" w:rsidRPr="00D953EC" w:rsidRDefault="00D953EC" w:rsidP="0074078C">
            <w:pPr>
              <w:pStyle w:val="TableParagraph"/>
              <w:ind w:right="198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R7</w:t>
            </w:r>
          </w:p>
        </w:tc>
        <w:tc>
          <w:tcPr>
            <w:tcW w:w="1277" w:type="dxa"/>
            <w:vAlign w:val="center"/>
          </w:tcPr>
          <w:p w14:paraId="1D15F8E7" w14:textId="77777777" w:rsidR="00D953EC" w:rsidRPr="00D953EC" w:rsidRDefault="00D953EC" w:rsidP="0074078C">
            <w:pPr>
              <w:pStyle w:val="TableParagraph"/>
              <w:ind w:right="21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Number</w:t>
            </w:r>
            <w:r w:rsidRPr="00D953E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of</w:t>
            </w:r>
            <w:r w:rsidRPr="00D953E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rays</w:t>
            </w:r>
            <w:r w:rsidRPr="00D953EC">
              <w:rPr>
                <w:rFonts w:ascii="Times New Roman" w:hAnsi="Times New Roman" w:cs="Times New Roman"/>
                <w:spacing w:val="-1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per</w:t>
            </w:r>
          </w:p>
          <w:p w14:paraId="6EFA79BA" w14:textId="77777777" w:rsidR="00D953EC" w:rsidRPr="00D953EC" w:rsidRDefault="00D953EC" w:rsidP="0074078C">
            <w:pPr>
              <w:pStyle w:val="TableParagraph"/>
              <w:ind w:right="15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mm2</w:t>
            </w:r>
            <w:r w:rsidRPr="00D953E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&lt;70</w:t>
            </w:r>
          </w:p>
        </w:tc>
        <w:tc>
          <w:tcPr>
            <w:tcW w:w="1165" w:type="dxa"/>
            <w:vAlign w:val="center"/>
          </w:tcPr>
          <w:p w14:paraId="1A1CBD2C" w14:textId="77777777" w:rsidR="00D953EC" w:rsidRPr="00832CCB" w:rsidRDefault="00D953EC" w:rsidP="0074078C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1411" w:type="dxa"/>
            <w:vAlign w:val="center"/>
          </w:tcPr>
          <w:p w14:paraId="5B920A56" w14:textId="77777777" w:rsidR="00D953EC" w:rsidRPr="00832CCB" w:rsidRDefault="00D953EC" w:rsidP="0074078C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582" w:type="dxa"/>
            <w:vAlign w:val="center"/>
          </w:tcPr>
          <w:p w14:paraId="0CA37EC8" w14:textId="77777777" w:rsidR="00D953EC" w:rsidRPr="00832CCB" w:rsidRDefault="00D953EC" w:rsidP="0074078C">
            <w:pPr>
              <w:pStyle w:val="TableParagraph"/>
              <w:ind w:right="144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77436398" w14:textId="77777777" w:rsidR="00D953EC" w:rsidRPr="00832CCB" w:rsidRDefault="00D953EC" w:rsidP="0074078C">
            <w:pPr>
              <w:pStyle w:val="TableParagraph"/>
              <w:ind w:left="26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6F50AD1C" w14:textId="77777777" w:rsidR="00D953EC" w:rsidRPr="00832CCB" w:rsidRDefault="00D953EC" w:rsidP="0074078C">
            <w:pPr>
              <w:pStyle w:val="TableParagraph"/>
              <w:ind w:left="27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050E04C9" w14:textId="77777777" w:rsidR="00D953EC" w:rsidRPr="00832CCB" w:rsidRDefault="00D953EC" w:rsidP="0074078C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05DA3F02" w14:textId="77777777" w:rsidR="00D953EC" w:rsidRPr="00832CCB" w:rsidRDefault="00D953EC" w:rsidP="0074078C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20AFD4BE" w14:textId="77777777" w:rsidR="00D953EC" w:rsidRPr="00832CCB" w:rsidRDefault="00D953EC" w:rsidP="0074078C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37FBE10F" w14:textId="6F86786E" w:rsidR="00D953EC" w:rsidRPr="00D953EC" w:rsidRDefault="00D953EC" w:rsidP="0074078C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</w:tr>
      <w:tr w:rsidR="00D953EC" w:rsidRPr="00D74DEA" w14:paraId="4635BED7" w14:textId="54F5CBCC" w:rsidTr="003E67C1">
        <w:trPr>
          <w:trHeight w:val="283"/>
          <w:jc w:val="center"/>
        </w:trPr>
        <w:tc>
          <w:tcPr>
            <w:tcW w:w="695" w:type="dxa"/>
            <w:vAlign w:val="center"/>
          </w:tcPr>
          <w:p w14:paraId="3F617FCE" w14:textId="77777777" w:rsidR="00D953EC" w:rsidRPr="00D953EC" w:rsidRDefault="00D953EC" w:rsidP="0074078C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1A70D47C" w14:textId="77777777" w:rsidR="00D953EC" w:rsidRPr="00D953EC" w:rsidRDefault="00D953EC" w:rsidP="0074078C">
            <w:pPr>
              <w:pStyle w:val="TableParagraph"/>
              <w:ind w:right="198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R8</w:t>
            </w:r>
          </w:p>
        </w:tc>
        <w:tc>
          <w:tcPr>
            <w:tcW w:w="1277" w:type="dxa"/>
            <w:vAlign w:val="center"/>
          </w:tcPr>
          <w:p w14:paraId="759459EF" w14:textId="77777777" w:rsidR="00D953EC" w:rsidRPr="00D953EC" w:rsidRDefault="00D953EC" w:rsidP="0074078C">
            <w:pPr>
              <w:pStyle w:val="TableParagraph"/>
              <w:ind w:right="89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Number</w:t>
            </w:r>
            <w:r w:rsidRPr="00D953E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of</w:t>
            </w:r>
            <w:r w:rsidRPr="00D953E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rays</w:t>
            </w:r>
            <w:r w:rsidRPr="00D953E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per</w:t>
            </w:r>
            <w:r w:rsidRPr="00D953E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mm2</w:t>
            </w:r>
            <w:r w:rsidRPr="00D953EC">
              <w:rPr>
                <w:rFonts w:ascii="Times New Roman" w:hAnsi="Times New Roman" w:cs="Times New Roman"/>
                <w:spacing w:val="-20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between</w:t>
            </w:r>
            <w:r w:rsidRPr="00D953E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70‐100</w:t>
            </w:r>
          </w:p>
        </w:tc>
        <w:tc>
          <w:tcPr>
            <w:tcW w:w="1165" w:type="dxa"/>
            <w:vAlign w:val="center"/>
          </w:tcPr>
          <w:p w14:paraId="574B0B33" w14:textId="77777777" w:rsidR="00D953EC" w:rsidRPr="00832CCB" w:rsidRDefault="00D953EC" w:rsidP="0074078C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</w:p>
          <w:p w14:paraId="74F99A96" w14:textId="77777777" w:rsidR="00D953EC" w:rsidRPr="00832CCB" w:rsidRDefault="00D953EC" w:rsidP="0074078C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1411" w:type="dxa"/>
            <w:vAlign w:val="center"/>
          </w:tcPr>
          <w:p w14:paraId="26AC5E63" w14:textId="77777777" w:rsidR="00D953EC" w:rsidRPr="00832CCB" w:rsidRDefault="00D953EC" w:rsidP="0074078C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</w:p>
          <w:p w14:paraId="3DADB30A" w14:textId="77777777" w:rsidR="00D953EC" w:rsidRPr="00832CCB" w:rsidRDefault="00D953EC" w:rsidP="0074078C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582" w:type="dxa"/>
            <w:vAlign w:val="center"/>
          </w:tcPr>
          <w:p w14:paraId="4BBA4D84" w14:textId="77777777" w:rsidR="00D953EC" w:rsidRPr="00832CCB" w:rsidRDefault="00D953EC" w:rsidP="0074078C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</w:p>
          <w:p w14:paraId="453C9459" w14:textId="77777777" w:rsidR="00D953EC" w:rsidRPr="00832CCB" w:rsidRDefault="00D953EC" w:rsidP="0074078C">
            <w:pPr>
              <w:pStyle w:val="TableParagraph"/>
              <w:ind w:right="144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4013FA8A" w14:textId="77777777" w:rsidR="00D953EC" w:rsidRPr="00832CCB" w:rsidRDefault="00D953EC" w:rsidP="0074078C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</w:p>
          <w:p w14:paraId="597F62AA" w14:textId="77777777" w:rsidR="00D953EC" w:rsidRPr="00832CCB" w:rsidRDefault="00D953EC" w:rsidP="0074078C">
            <w:pPr>
              <w:pStyle w:val="TableParagraph"/>
              <w:ind w:left="26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0" w:type="dxa"/>
            <w:vAlign w:val="center"/>
          </w:tcPr>
          <w:p w14:paraId="06F8E822" w14:textId="77777777" w:rsidR="00D953EC" w:rsidRPr="00832CCB" w:rsidRDefault="00D953EC" w:rsidP="0074078C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</w:p>
          <w:p w14:paraId="15EE01B3" w14:textId="77777777" w:rsidR="00D953EC" w:rsidRPr="00832CCB" w:rsidRDefault="00D953EC" w:rsidP="0074078C">
            <w:pPr>
              <w:pStyle w:val="TableParagraph"/>
              <w:ind w:left="27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66C3DCFB" w14:textId="77777777" w:rsidR="00D953EC" w:rsidRPr="00832CCB" w:rsidRDefault="00D953EC" w:rsidP="0074078C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</w:p>
          <w:p w14:paraId="030188CA" w14:textId="77777777" w:rsidR="00D953EC" w:rsidRPr="00832CCB" w:rsidRDefault="00D953EC" w:rsidP="0074078C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6CE96DAB" w14:textId="77777777" w:rsidR="00D953EC" w:rsidRPr="00832CCB" w:rsidRDefault="00D953EC" w:rsidP="0074078C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</w:p>
          <w:p w14:paraId="5221337B" w14:textId="77777777" w:rsidR="00D953EC" w:rsidRPr="00832CCB" w:rsidRDefault="00D953EC" w:rsidP="0074078C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5EC0D7EA" w14:textId="77777777" w:rsidR="00D953EC" w:rsidRPr="00832CCB" w:rsidRDefault="00D953EC" w:rsidP="0074078C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</w:p>
          <w:p w14:paraId="27280ADE" w14:textId="77777777" w:rsidR="00D953EC" w:rsidRPr="00832CCB" w:rsidRDefault="00D953EC" w:rsidP="0074078C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14C71644" w14:textId="77777777" w:rsidR="00D953EC" w:rsidRPr="00832CCB" w:rsidRDefault="00D953EC" w:rsidP="0074078C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</w:p>
          <w:p w14:paraId="749838A8" w14:textId="34ADDD62" w:rsidR="00D953EC" w:rsidRPr="00832CCB" w:rsidRDefault="00D953EC" w:rsidP="0074078C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</w:tr>
      <w:tr w:rsidR="00D953EC" w:rsidRPr="00D74DEA" w14:paraId="1779AFB6" w14:textId="0EC28649" w:rsidTr="003E67C1">
        <w:trPr>
          <w:trHeight w:val="283"/>
          <w:jc w:val="center"/>
        </w:trPr>
        <w:tc>
          <w:tcPr>
            <w:tcW w:w="695" w:type="dxa"/>
            <w:vAlign w:val="center"/>
          </w:tcPr>
          <w:p w14:paraId="16E70FEE" w14:textId="77777777" w:rsidR="00D953EC" w:rsidRPr="00D953EC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lastRenderedPageBreak/>
              <w:t>R9</w:t>
            </w:r>
          </w:p>
        </w:tc>
        <w:tc>
          <w:tcPr>
            <w:tcW w:w="1277" w:type="dxa"/>
            <w:vAlign w:val="center"/>
          </w:tcPr>
          <w:p w14:paraId="395ADE6D" w14:textId="77777777" w:rsidR="00D953EC" w:rsidRPr="00D953EC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Number</w:t>
            </w:r>
            <w:r w:rsidRPr="00D953E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of</w:t>
            </w:r>
            <w:r w:rsidRPr="00D953E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rays</w:t>
            </w:r>
            <w:r w:rsidRPr="00D953EC">
              <w:rPr>
                <w:rFonts w:ascii="Times New Roman" w:hAnsi="Times New Roman" w:cs="Times New Roman"/>
                <w:spacing w:val="-1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per</w:t>
            </w:r>
          </w:p>
          <w:p w14:paraId="6E13C194" w14:textId="77777777" w:rsidR="00D953EC" w:rsidRPr="00D953EC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mm2</w:t>
            </w:r>
            <w:r w:rsidRPr="00D953EC">
              <w:rPr>
                <w:rFonts w:ascii="Times New Roman" w:hAnsi="Times New Roman" w:cs="Times New Roman"/>
                <w:spacing w:val="-2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&gt;70</w:t>
            </w:r>
          </w:p>
        </w:tc>
        <w:tc>
          <w:tcPr>
            <w:tcW w:w="1165" w:type="dxa"/>
            <w:vAlign w:val="center"/>
          </w:tcPr>
          <w:p w14:paraId="06F63DA2" w14:textId="77777777" w:rsidR="00D953EC" w:rsidRPr="00832CCB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1411" w:type="dxa"/>
            <w:vAlign w:val="center"/>
          </w:tcPr>
          <w:p w14:paraId="2FA734DD" w14:textId="77777777" w:rsidR="00D953EC" w:rsidRPr="00832CCB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582" w:type="dxa"/>
            <w:vAlign w:val="center"/>
          </w:tcPr>
          <w:p w14:paraId="3CA3C0ED" w14:textId="77777777" w:rsidR="00D953EC" w:rsidRPr="00832CCB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712D183D" w14:textId="77777777" w:rsidR="00D953EC" w:rsidRPr="00832CCB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6A07DBB0" w14:textId="77777777" w:rsidR="00D953EC" w:rsidRPr="00832CCB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4A83CEC5" w14:textId="77777777" w:rsidR="00D953EC" w:rsidRPr="00832CCB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940" w:type="dxa"/>
            <w:vAlign w:val="center"/>
          </w:tcPr>
          <w:p w14:paraId="3DA0419F" w14:textId="77777777" w:rsidR="00D953EC" w:rsidRPr="00832CCB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4802335F" w14:textId="77777777" w:rsidR="00D953EC" w:rsidRPr="00832CCB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57A65EBB" w14:textId="0D12D8AA" w:rsidR="00D953EC" w:rsidRPr="00D953EC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</w:tr>
      <w:tr w:rsidR="00D953EC" w:rsidRPr="00076634" w14:paraId="5C377616" w14:textId="248D1F53" w:rsidTr="003E67C1">
        <w:trPr>
          <w:trHeight w:val="283"/>
          <w:jc w:val="center"/>
        </w:trPr>
        <w:tc>
          <w:tcPr>
            <w:tcW w:w="695" w:type="dxa"/>
            <w:vAlign w:val="center"/>
          </w:tcPr>
          <w:p w14:paraId="325697AF" w14:textId="77777777" w:rsidR="00D953EC" w:rsidRPr="00D953EC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R17</w:t>
            </w:r>
          </w:p>
        </w:tc>
        <w:tc>
          <w:tcPr>
            <w:tcW w:w="1277" w:type="dxa"/>
            <w:vAlign w:val="center"/>
          </w:tcPr>
          <w:p w14:paraId="3F05E1C0" w14:textId="77777777" w:rsidR="00D953EC" w:rsidRPr="00D953EC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Ray</w:t>
            </w:r>
            <w:r w:rsidRPr="00076634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parenchyma</w:t>
            </w:r>
            <w:r w:rsidRPr="00076634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with</w:t>
            </w:r>
          </w:p>
          <w:p w14:paraId="5FB26009" w14:textId="77777777" w:rsidR="00D953EC" w:rsidRPr="00D953EC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nodular</w:t>
            </w:r>
            <w:r w:rsidRPr="00076634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axial</w:t>
            </w:r>
            <w:r w:rsidRPr="00076634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walls</w:t>
            </w:r>
          </w:p>
        </w:tc>
        <w:tc>
          <w:tcPr>
            <w:tcW w:w="1165" w:type="dxa"/>
            <w:vAlign w:val="center"/>
          </w:tcPr>
          <w:p w14:paraId="591B1894" w14:textId="77777777" w:rsidR="00D953EC" w:rsidRPr="00076634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076634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1411" w:type="dxa"/>
            <w:vAlign w:val="center"/>
          </w:tcPr>
          <w:p w14:paraId="7F8AC166" w14:textId="77777777" w:rsidR="00D953EC" w:rsidRPr="00076634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076634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582" w:type="dxa"/>
            <w:vAlign w:val="center"/>
          </w:tcPr>
          <w:p w14:paraId="092A6BE1" w14:textId="77777777" w:rsidR="00D953EC" w:rsidRPr="00076634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076634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3B795A19" w14:textId="77777777" w:rsidR="00D953EC" w:rsidRPr="00076634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076634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940" w:type="dxa"/>
            <w:vAlign w:val="center"/>
          </w:tcPr>
          <w:p w14:paraId="3982563C" w14:textId="77777777" w:rsidR="00D953EC" w:rsidRPr="00076634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076634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58331DE0" w14:textId="77777777" w:rsidR="00D953EC" w:rsidRPr="00076634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076634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940" w:type="dxa"/>
            <w:vAlign w:val="center"/>
          </w:tcPr>
          <w:p w14:paraId="3C0E11A9" w14:textId="77777777" w:rsidR="00D953EC" w:rsidRPr="00076634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076634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02C860D5" w14:textId="77777777" w:rsidR="00D953EC" w:rsidRPr="00076634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076634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54F78280" w14:textId="270E9FFE" w:rsidR="00D953EC" w:rsidRPr="00076634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076634">
              <w:rPr>
                <w:rFonts w:ascii="Times New Roman" w:hAnsi="Times New Roman" w:cs="Times New Roman"/>
                <w:sz w:val="10"/>
              </w:rPr>
              <w:t>+</w:t>
            </w:r>
          </w:p>
        </w:tc>
      </w:tr>
      <w:tr w:rsidR="00D953EC" w:rsidRPr="00076634" w14:paraId="75502C1B" w14:textId="3656500D" w:rsidTr="003E67C1">
        <w:trPr>
          <w:trHeight w:val="283"/>
          <w:jc w:val="center"/>
        </w:trPr>
        <w:tc>
          <w:tcPr>
            <w:tcW w:w="695" w:type="dxa"/>
            <w:vAlign w:val="center"/>
          </w:tcPr>
          <w:p w14:paraId="3C45879E" w14:textId="77777777" w:rsidR="00D953EC" w:rsidRPr="00D953EC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R19</w:t>
            </w:r>
          </w:p>
        </w:tc>
        <w:tc>
          <w:tcPr>
            <w:tcW w:w="1277" w:type="dxa"/>
            <w:vAlign w:val="center"/>
          </w:tcPr>
          <w:p w14:paraId="52709E73" w14:textId="77777777" w:rsidR="00D953EC" w:rsidRPr="00D953EC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Ray</w:t>
            </w:r>
            <w:r w:rsidRPr="00076634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parenchyma</w:t>
            </w:r>
            <w:r w:rsidRPr="00076634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with</w:t>
            </w:r>
            <w:r w:rsidRPr="00076634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pitted</w:t>
            </w:r>
            <w:r w:rsidRPr="00076634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horizontal</w:t>
            </w:r>
            <w:r w:rsidRPr="00076634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walls</w:t>
            </w:r>
          </w:p>
        </w:tc>
        <w:tc>
          <w:tcPr>
            <w:tcW w:w="1165" w:type="dxa"/>
            <w:vAlign w:val="center"/>
          </w:tcPr>
          <w:p w14:paraId="2F86D3F3" w14:textId="77777777" w:rsidR="00D953EC" w:rsidRPr="00076634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076634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1411" w:type="dxa"/>
            <w:vAlign w:val="center"/>
          </w:tcPr>
          <w:p w14:paraId="0F9B5EA6" w14:textId="77777777" w:rsidR="00D953EC" w:rsidRPr="00076634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076634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582" w:type="dxa"/>
            <w:vAlign w:val="center"/>
          </w:tcPr>
          <w:p w14:paraId="238A3962" w14:textId="77777777" w:rsidR="00D953EC" w:rsidRPr="00076634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076634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7F9585D5" w14:textId="77777777" w:rsidR="00D953EC" w:rsidRPr="00076634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076634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940" w:type="dxa"/>
            <w:vAlign w:val="center"/>
          </w:tcPr>
          <w:p w14:paraId="6C88D8EE" w14:textId="77777777" w:rsidR="00D953EC" w:rsidRPr="00076634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076634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19BD9F2B" w14:textId="77777777" w:rsidR="00D953EC" w:rsidRPr="00076634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076634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940" w:type="dxa"/>
            <w:vAlign w:val="center"/>
          </w:tcPr>
          <w:p w14:paraId="1FE16092" w14:textId="77777777" w:rsidR="00D953EC" w:rsidRPr="00076634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076634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29A9E202" w14:textId="77777777" w:rsidR="00D953EC" w:rsidRPr="00076634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076634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2849DD9D" w14:textId="1CD4A0A4" w:rsidR="00D953EC" w:rsidRPr="00076634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076634">
              <w:rPr>
                <w:rFonts w:ascii="Times New Roman" w:hAnsi="Times New Roman" w:cs="Times New Roman"/>
                <w:sz w:val="10"/>
              </w:rPr>
              <w:t>+</w:t>
            </w:r>
          </w:p>
        </w:tc>
      </w:tr>
      <w:tr w:rsidR="00D953EC" w:rsidRPr="00D74DEA" w14:paraId="6A272C48" w14:textId="34C7902D" w:rsidTr="003E67C1">
        <w:trPr>
          <w:trHeight w:val="283"/>
          <w:jc w:val="center"/>
        </w:trPr>
        <w:tc>
          <w:tcPr>
            <w:tcW w:w="695" w:type="dxa"/>
            <w:vAlign w:val="center"/>
          </w:tcPr>
          <w:p w14:paraId="1FB90FA8" w14:textId="77777777" w:rsidR="00D953EC" w:rsidRPr="00D953EC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R20</w:t>
            </w:r>
          </w:p>
        </w:tc>
        <w:tc>
          <w:tcPr>
            <w:tcW w:w="1277" w:type="dxa"/>
            <w:vAlign w:val="center"/>
          </w:tcPr>
          <w:p w14:paraId="199A5FA6" w14:textId="77777777" w:rsidR="00D953EC" w:rsidRPr="00D953EC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Ray</w:t>
            </w:r>
            <w:r w:rsidRPr="00D953EC">
              <w:rPr>
                <w:rFonts w:ascii="Times New Roman" w:hAnsi="Times New Roman" w:cs="Times New Roman"/>
                <w:spacing w:val="-4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parenchyma</w:t>
            </w:r>
            <w:r w:rsidRPr="00D953EC">
              <w:rPr>
                <w:rFonts w:ascii="Times New Roman" w:hAnsi="Times New Roman" w:cs="Times New Roman"/>
                <w:spacing w:val="-3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with</w:t>
            </w:r>
          </w:p>
          <w:p w14:paraId="52541EF2" w14:textId="77777777" w:rsidR="00D953EC" w:rsidRPr="00D953EC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crystals</w:t>
            </w:r>
          </w:p>
        </w:tc>
        <w:tc>
          <w:tcPr>
            <w:tcW w:w="1165" w:type="dxa"/>
            <w:vAlign w:val="center"/>
          </w:tcPr>
          <w:p w14:paraId="00341A3C" w14:textId="77777777" w:rsidR="00D953EC" w:rsidRPr="00832CCB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1411" w:type="dxa"/>
            <w:vAlign w:val="center"/>
          </w:tcPr>
          <w:p w14:paraId="69DF2DFC" w14:textId="77777777" w:rsidR="00D953EC" w:rsidRPr="00832CCB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+</w:t>
            </w:r>
          </w:p>
        </w:tc>
        <w:tc>
          <w:tcPr>
            <w:tcW w:w="582" w:type="dxa"/>
            <w:vAlign w:val="center"/>
          </w:tcPr>
          <w:p w14:paraId="31F4139C" w14:textId="77777777" w:rsidR="00D953EC" w:rsidRPr="00832CCB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7BA12195" w14:textId="77777777" w:rsidR="00D953EC" w:rsidRPr="00832CCB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6F925021" w14:textId="77777777" w:rsidR="00D953EC" w:rsidRPr="00832CCB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5B18FDB2" w14:textId="77777777" w:rsidR="00D953EC" w:rsidRPr="00832CCB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68C96B4E" w14:textId="77777777" w:rsidR="00D953EC" w:rsidRPr="00832CCB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122680C8" w14:textId="77777777" w:rsidR="00D953EC" w:rsidRPr="00832CCB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66F2D467" w14:textId="242367A8" w:rsidR="00D953EC" w:rsidRPr="00D953EC" w:rsidRDefault="00D953EC" w:rsidP="00881440">
            <w:pPr>
              <w:pStyle w:val="TableParagraph"/>
              <w:jc w:val="center"/>
              <w:rPr>
                <w:rFonts w:ascii="Times New Roman" w:hAnsi="Times New Roman" w:cs="Times New Roman"/>
                <w:w w:val="99"/>
                <w:sz w:val="10"/>
              </w:rPr>
            </w:pPr>
            <w:r w:rsidRPr="00D953EC">
              <w:rPr>
                <w:rFonts w:ascii="Times New Roman" w:hAnsi="Times New Roman" w:cs="Times New Roman"/>
                <w:w w:val="99"/>
                <w:sz w:val="10"/>
              </w:rPr>
              <w:t>‐</w:t>
            </w:r>
          </w:p>
        </w:tc>
      </w:tr>
      <w:tr w:rsidR="00D953EC" w:rsidRPr="00ED766C" w14:paraId="2D06DEFA" w14:textId="0CCB6D41" w:rsidTr="003E67C1">
        <w:trPr>
          <w:trHeight w:val="283"/>
          <w:jc w:val="center"/>
        </w:trPr>
        <w:tc>
          <w:tcPr>
            <w:tcW w:w="695" w:type="dxa"/>
            <w:vAlign w:val="center"/>
          </w:tcPr>
          <w:p w14:paraId="7BDAA5C3" w14:textId="77777777" w:rsidR="00D953EC" w:rsidRPr="00D953E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R23</w:t>
            </w:r>
          </w:p>
        </w:tc>
        <w:tc>
          <w:tcPr>
            <w:tcW w:w="1277" w:type="dxa"/>
            <w:vAlign w:val="center"/>
          </w:tcPr>
          <w:p w14:paraId="0E16215B" w14:textId="77777777" w:rsidR="00D953EC" w:rsidRPr="00D953E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Piceoid</w:t>
            </w:r>
            <w:r w:rsidRPr="00ED766C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cross</w:t>
            </w:r>
            <w:r w:rsidRPr="00ED766C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field</w:t>
            </w:r>
            <w:r w:rsidRPr="00ED766C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pits</w:t>
            </w:r>
          </w:p>
        </w:tc>
        <w:tc>
          <w:tcPr>
            <w:tcW w:w="1165" w:type="dxa"/>
            <w:vAlign w:val="center"/>
          </w:tcPr>
          <w:p w14:paraId="020A48C0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1411" w:type="dxa"/>
            <w:vAlign w:val="center"/>
          </w:tcPr>
          <w:p w14:paraId="5F959310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582" w:type="dxa"/>
            <w:vAlign w:val="center"/>
          </w:tcPr>
          <w:p w14:paraId="0837B831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5CA1DF14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940" w:type="dxa"/>
            <w:vAlign w:val="center"/>
          </w:tcPr>
          <w:p w14:paraId="48F7F3B5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6B4D40BE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940" w:type="dxa"/>
            <w:vAlign w:val="center"/>
          </w:tcPr>
          <w:p w14:paraId="0DB998A3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24215000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732B176C" w14:textId="7D4C54B8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+</w:t>
            </w:r>
          </w:p>
        </w:tc>
      </w:tr>
      <w:tr w:rsidR="00D953EC" w:rsidRPr="00ED766C" w14:paraId="7103471A" w14:textId="572E8F02" w:rsidTr="003E67C1">
        <w:trPr>
          <w:trHeight w:val="283"/>
          <w:jc w:val="center"/>
        </w:trPr>
        <w:tc>
          <w:tcPr>
            <w:tcW w:w="695" w:type="dxa"/>
            <w:vAlign w:val="center"/>
          </w:tcPr>
          <w:p w14:paraId="7BA4E187" w14:textId="77777777" w:rsidR="00D953EC" w:rsidRPr="00D953E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R24</w:t>
            </w:r>
          </w:p>
        </w:tc>
        <w:tc>
          <w:tcPr>
            <w:tcW w:w="1277" w:type="dxa"/>
            <w:vAlign w:val="center"/>
          </w:tcPr>
          <w:p w14:paraId="7F6CE788" w14:textId="77777777" w:rsidR="00D953EC" w:rsidRPr="00D953E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 xml:space="preserve">Cupressoid </w:t>
            </w:r>
            <w:r w:rsidRPr="00D953EC">
              <w:rPr>
                <w:rFonts w:ascii="Times New Roman" w:hAnsi="Times New Roman" w:cs="Times New Roman"/>
                <w:sz w:val="10"/>
              </w:rPr>
              <w:t>cross</w:t>
            </w:r>
            <w:r w:rsidRPr="00ED766C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field</w:t>
            </w:r>
          </w:p>
          <w:p w14:paraId="0FFB5767" w14:textId="77777777" w:rsidR="00D953EC" w:rsidRPr="00D953E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pits</w:t>
            </w:r>
          </w:p>
        </w:tc>
        <w:tc>
          <w:tcPr>
            <w:tcW w:w="1165" w:type="dxa"/>
            <w:vAlign w:val="center"/>
          </w:tcPr>
          <w:p w14:paraId="3854BBCC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  <w:tc>
          <w:tcPr>
            <w:tcW w:w="1411" w:type="dxa"/>
            <w:vAlign w:val="center"/>
          </w:tcPr>
          <w:p w14:paraId="25B54F7C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  <w:tc>
          <w:tcPr>
            <w:tcW w:w="582" w:type="dxa"/>
            <w:vAlign w:val="center"/>
          </w:tcPr>
          <w:p w14:paraId="37B721BD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07961366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2372EB53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0ABA9CA2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34179F49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09468259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30311479" w14:textId="745B1BFD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</w:tr>
      <w:tr w:rsidR="00D953EC" w:rsidRPr="00ED766C" w14:paraId="172391F7" w14:textId="65EB2A24" w:rsidTr="003E67C1">
        <w:trPr>
          <w:trHeight w:val="283"/>
          <w:jc w:val="center"/>
        </w:trPr>
        <w:tc>
          <w:tcPr>
            <w:tcW w:w="695" w:type="dxa"/>
            <w:vAlign w:val="center"/>
          </w:tcPr>
          <w:p w14:paraId="25CBA82F" w14:textId="77777777" w:rsidR="00D953EC" w:rsidRPr="00D953E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R25</w:t>
            </w:r>
          </w:p>
        </w:tc>
        <w:tc>
          <w:tcPr>
            <w:tcW w:w="1277" w:type="dxa"/>
            <w:vAlign w:val="center"/>
          </w:tcPr>
          <w:p w14:paraId="10FFD0BE" w14:textId="77777777" w:rsidR="00D953EC" w:rsidRPr="00D953E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proofErr w:type="spellStart"/>
            <w:r w:rsidRPr="00ED766C">
              <w:rPr>
                <w:rFonts w:ascii="Times New Roman" w:hAnsi="Times New Roman" w:cs="Times New Roman"/>
                <w:sz w:val="10"/>
              </w:rPr>
              <w:t>Taxodioid</w:t>
            </w:r>
            <w:proofErr w:type="spellEnd"/>
            <w:r w:rsidRPr="00ED766C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cross</w:t>
            </w:r>
            <w:r w:rsidRPr="00ED766C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field</w:t>
            </w:r>
          </w:p>
          <w:p w14:paraId="40F7CF4E" w14:textId="77777777" w:rsidR="00D953EC" w:rsidRPr="00D953E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pits</w:t>
            </w:r>
          </w:p>
        </w:tc>
        <w:tc>
          <w:tcPr>
            <w:tcW w:w="1165" w:type="dxa"/>
            <w:vAlign w:val="center"/>
          </w:tcPr>
          <w:p w14:paraId="7DD8CBB5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1411" w:type="dxa"/>
            <w:vAlign w:val="center"/>
          </w:tcPr>
          <w:p w14:paraId="010BDFEF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  <w:tc>
          <w:tcPr>
            <w:tcW w:w="582" w:type="dxa"/>
            <w:vAlign w:val="center"/>
          </w:tcPr>
          <w:p w14:paraId="3F9A8CFF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271FDCD2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0C671C7D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6ABCA3BA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61E1F8E0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35158F34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09BC8C29" w14:textId="664DB092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</w:tr>
      <w:tr w:rsidR="00D953EC" w:rsidRPr="00ED766C" w14:paraId="1BECAA07" w14:textId="2159B5A5" w:rsidTr="003E67C1">
        <w:trPr>
          <w:trHeight w:val="283"/>
          <w:jc w:val="center"/>
        </w:trPr>
        <w:tc>
          <w:tcPr>
            <w:tcW w:w="695" w:type="dxa"/>
            <w:vAlign w:val="center"/>
          </w:tcPr>
          <w:p w14:paraId="4AA35C90" w14:textId="77777777" w:rsidR="00D953EC" w:rsidRPr="00D953E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R26</w:t>
            </w:r>
          </w:p>
        </w:tc>
        <w:tc>
          <w:tcPr>
            <w:tcW w:w="1277" w:type="dxa"/>
            <w:vAlign w:val="center"/>
          </w:tcPr>
          <w:p w14:paraId="7822E41D" w14:textId="77777777" w:rsidR="00D953EC" w:rsidRPr="00D953E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1</w:t>
            </w:r>
            <w:r w:rsidRPr="00ED766C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to</w:t>
            </w:r>
            <w:r w:rsidRPr="00ED766C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2</w:t>
            </w:r>
            <w:r w:rsidRPr="00ED766C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pits</w:t>
            </w:r>
            <w:r w:rsidRPr="00ED766C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per</w:t>
            </w:r>
            <w:r w:rsidRPr="00ED766C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cross</w:t>
            </w:r>
            <w:r w:rsidRPr="00ED766C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field</w:t>
            </w:r>
          </w:p>
        </w:tc>
        <w:tc>
          <w:tcPr>
            <w:tcW w:w="1165" w:type="dxa"/>
            <w:vAlign w:val="center"/>
          </w:tcPr>
          <w:p w14:paraId="6D962AA3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1411" w:type="dxa"/>
            <w:vAlign w:val="center"/>
          </w:tcPr>
          <w:p w14:paraId="34EEA407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582" w:type="dxa"/>
            <w:vAlign w:val="center"/>
          </w:tcPr>
          <w:p w14:paraId="42178147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1AC74761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940" w:type="dxa"/>
            <w:vAlign w:val="center"/>
          </w:tcPr>
          <w:p w14:paraId="6A0A0BC2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1E72022C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940" w:type="dxa"/>
            <w:vAlign w:val="center"/>
          </w:tcPr>
          <w:p w14:paraId="16CA0CA8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6054451F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099A4FFD" w14:textId="4D7BAE06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+</w:t>
            </w:r>
          </w:p>
        </w:tc>
      </w:tr>
      <w:tr w:rsidR="00D953EC" w:rsidRPr="00ED766C" w14:paraId="543FF4C8" w14:textId="7FFB569A" w:rsidTr="003E67C1">
        <w:trPr>
          <w:trHeight w:val="283"/>
          <w:jc w:val="center"/>
        </w:trPr>
        <w:tc>
          <w:tcPr>
            <w:tcW w:w="695" w:type="dxa"/>
            <w:vAlign w:val="center"/>
          </w:tcPr>
          <w:p w14:paraId="61439A5E" w14:textId="77777777" w:rsidR="00D953EC" w:rsidRPr="00D953E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R27</w:t>
            </w:r>
          </w:p>
        </w:tc>
        <w:tc>
          <w:tcPr>
            <w:tcW w:w="1277" w:type="dxa"/>
            <w:vAlign w:val="center"/>
          </w:tcPr>
          <w:p w14:paraId="79860174" w14:textId="77777777" w:rsidR="00D953EC" w:rsidRPr="00D953E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3</w:t>
            </w:r>
            <w:r w:rsidRPr="00ED766C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to</w:t>
            </w:r>
            <w:r w:rsidRPr="00ED766C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4</w:t>
            </w:r>
            <w:r w:rsidRPr="00ED766C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pits</w:t>
            </w:r>
            <w:r w:rsidRPr="00ED766C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per</w:t>
            </w:r>
            <w:r w:rsidRPr="00ED766C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cross</w:t>
            </w:r>
          </w:p>
          <w:p w14:paraId="24F2C244" w14:textId="77777777" w:rsidR="00D953EC" w:rsidRPr="00D953E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field</w:t>
            </w:r>
          </w:p>
        </w:tc>
        <w:tc>
          <w:tcPr>
            <w:tcW w:w="1165" w:type="dxa"/>
            <w:vAlign w:val="center"/>
          </w:tcPr>
          <w:p w14:paraId="10137FC0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1411" w:type="dxa"/>
            <w:vAlign w:val="center"/>
          </w:tcPr>
          <w:p w14:paraId="5718A272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  <w:tc>
          <w:tcPr>
            <w:tcW w:w="582" w:type="dxa"/>
            <w:vAlign w:val="center"/>
          </w:tcPr>
          <w:p w14:paraId="671CC402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55985D56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51419990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5CAD03AD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7472DFEF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7605B6BA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68364CE7" w14:textId="1CD005FB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</w:tr>
      <w:tr w:rsidR="00D953EC" w:rsidRPr="00ED766C" w14:paraId="63B9EDD8" w14:textId="0631169C" w:rsidTr="003E67C1">
        <w:trPr>
          <w:trHeight w:val="283"/>
          <w:jc w:val="center"/>
        </w:trPr>
        <w:tc>
          <w:tcPr>
            <w:tcW w:w="695" w:type="dxa"/>
            <w:vAlign w:val="center"/>
          </w:tcPr>
          <w:p w14:paraId="349E7632" w14:textId="77777777" w:rsidR="00D953EC" w:rsidRPr="00D953E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RC1</w:t>
            </w:r>
          </w:p>
        </w:tc>
        <w:tc>
          <w:tcPr>
            <w:tcW w:w="1277" w:type="dxa"/>
            <w:vAlign w:val="center"/>
          </w:tcPr>
          <w:p w14:paraId="3E293854" w14:textId="77777777" w:rsidR="00D953EC" w:rsidRPr="00D953E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Resin</w:t>
            </w:r>
            <w:r w:rsidRPr="00ED766C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canals</w:t>
            </w:r>
            <w:r w:rsidRPr="00ED766C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absent</w:t>
            </w:r>
          </w:p>
        </w:tc>
        <w:tc>
          <w:tcPr>
            <w:tcW w:w="1165" w:type="dxa"/>
            <w:vAlign w:val="center"/>
          </w:tcPr>
          <w:p w14:paraId="4E62B207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1411" w:type="dxa"/>
            <w:vAlign w:val="center"/>
          </w:tcPr>
          <w:p w14:paraId="3B548345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582" w:type="dxa"/>
            <w:vAlign w:val="center"/>
          </w:tcPr>
          <w:p w14:paraId="343CC7E8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1ACDE0F5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940" w:type="dxa"/>
            <w:vAlign w:val="center"/>
          </w:tcPr>
          <w:p w14:paraId="673BCA07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7BC26321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940" w:type="dxa"/>
            <w:vAlign w:val="center"/>
          </w:tcPr>
          <w:p w14:paraId="6B61DB1A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241F66DD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806" w:type="dxa"/>
            <w:vAlign w:val="center"/>
          </w:tcPr>
          <w:p w14:paraId="243D063C" w14:textId="738233F0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+</w:t>
            </w:r>
          </w:p>
        </w:tc>
      </w:tr>
      <w:tr w:rsidR="00D953EC" w:rsidRPr="00ED766C" w14:paraId="27B38816" w14:textId="5425020A" w:rsidTr="003E67C1">
        <w:trPr>
          <w:trHeight w:val="397"/>
          <w:jc w:val="center"/>
        </w:trPr>
        <w:tc>
          <w:tcPr>
            <w:tcW w:w="695" w:type="dxa"/>
            <w:vAlign w:val="center"/>
          </w:tcPr>
          <w:p w14:paraId="6EE67532" w14:textId="77777777" w:rsidR="00D953EC" w:rsidRPr="00D953E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1A2AF76D" w14:textId="77777777" w:rsidR="00D953EC" w:rsidRPr="00D953E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RC3</w:t>
            </w:r>
          </w:p>
        </w:tc>
        <w:tc>
          <w:tcPr>
            <w:tcW w:w="1277" w:type="dxa"/>
            <w:vAlign w:val="center"/>
          </w:tcPr>
          <w:p w14:paraId="7D62D89A" w14:textId="77777777" w:rsidR="00D953EC" w:rsidRPr="00D953E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 xml:space="preserve">Thick‐walled epithelial </w:t>
            </w:r>
            <w:r w:rsidRPr="00D953EC">
              <w:rPr>
                <w:rFonts w:ascii="Times New Roman" w:hAnsi="Times New Roman" w:cs="Times New Roman"/>
                <w:sz w:val="10"/>
              </w:rPr>
              <w:t>cell</w:t>
            </w:r>
            <w:r w:rsidRPr="00ED766C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resin</w:t>
            </w:r>
            <w:r w:rsidRPr="00ED766C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canals</w:t>
            </w:r>
          </w:p>
        </w:tc>
        <w:tc>
          <w:tcPr>
            <w:tcW w:w="1165" w:type="dxa"/>
            <w:vAlign w:val="center"/>
          </w:tcPr>
          <w:p w14:paraId="541C7B23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63ACDCD5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1411" w:type="dxa"/>
            <w:vAlign w:val="center"/>
          </w:tcPr>
          <w:p w14:paraId="79A0BF87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26E08A51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  <w:tc>
          <w:tcPr>
            <w:tcW w:w="582" w:type="dxa"/>
            <w:vAlign w:val="center"/>
          </w:tcPr>
          <w:p w14:paraId="0F270B0A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67DF284A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77199EC8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2CED612F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29B60BBC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47ED05F6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6B0A7FF6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0CDBF928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6DF21F83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7CAFD654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00BE4A88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1F3DFA2E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650F8282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2ACC1619" w14:textId="1F0EAD0A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</w:tr>
      <w:tr w:rsidR="00D953EC" w:rsidRPr="00ED766C" w14:paraId="4DC3FAB6" w14:textId="7278761A" w:rsidTr="003E67C1">
        <w:trPr>
          <w:trHeight w:val="397"/>
          <w:jc w:val="center"/>
        </w:trPr>
        <w:tc>
          <w:tcPr>
            <w:tcW w:w="695" w:type="dxa"/>
            <w:vAlign w:val="center"/>
          </w:tcPr>
          <w:p w14:paraId="2D787D03" w14:textId="77777777" w:rsidR="00D953EC" w:rsidRPr="00D953E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0260A317" w14:textId="77777777" w:rsidR="00D953EC" w:rsidRPr="00D953E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RC4</w:t>
            </w:r>
          </w:p>
        </w:tc>
        <w:tc>
          <w:tcPr>
            <w:tcW w:w="1277" w:type="dxa"/>
            <w:vAlign w:val="center"/>
          </w:tcPr>
          <w:p w14:paraId="505D4DA8" w14:textId="77777777" w:rsidR="00D953EC" w:rsidRPr="00D953E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Number</w:t>
            </w:r>
            <w:r w:rsidRPr="00ED766C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of</w:t>
            </w:r>
            <w:r w:rsidRPr="00ED766C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epithelial</w:t>
            </w:r>
            <w:r w:rsidRPr="00ED766C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cells</w:t>
            </w:r>
            <w:r w:rsidRPr="00ED766C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in</w:t>
            </w:r>
          </w:p>
          <w:p w14:paraId="2679133E" w14:textId="77777777" w:rsidR="00D953EC" w:rsidRPr="00D953E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the</w:t>
            </w:r>
            <w:r w:rsidRPr="00ED766C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axial</w:t>
            </w:r>
            <w:r w:rsidRPr="00ED766C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resin</w:t>
            </w:r>
            <w:r w:rsidRPr="00ED766C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canals</w:t>
            </w:r>
            <w:r w:rsidRPr="00ED766C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&lt;9</w:t>
            </w:r>
          </w:p>
        </w:tc>
        <w:tc>
          <w:tcPr>
            <w:tcW w:w="1165" w:type="dxa"/>
            <w:vAlign w:val="center"/>
          </w:tcPr>
          <w:p w14:paraId="0DE40539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7FA90B0F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1411" w:type="dxa"/>
            <w:vAlign w:val="center"/>
          </w:tcPr>
          <w:p w14:paraId="131A36DD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6FB76BDD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  <w:tc>
          <w:tcPr>
            <w:tcW w:w="582" w:type="dxa"/>
            <w:vAlign w:val="center"/>
          </w:tcPr>
          <w:p w14:paraId="6AB1E43C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458DC1D1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6A51379B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48CF167E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4B9EA9CD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20E508FF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0D96EB38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71CA68E1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7D268003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4909F218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1D995811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1ED43362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11111D1F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1257A60E" w14:textId="5896E27C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</w:tr>
      <w:tr w:rsidR="00D953EC" w:rsidRPr="00ED766C" w14:paraId="64E8BEB6" w14:textId="478A1C0F" w:rsidTr="003E67C1">
        <w:trPr>
          <w:trHeight w:val="397"/>
          <w:jc w:val="center"/>
        </w:trPr>
        <w:tc>
          <w:tcPr>
            <w:tcW w:w="695" w:type="dxa"/>
            <w:vAlign w:val="center"/>
          </w:tcPr>
          <w:p w14:paraId="7275F639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3273EE4E" w14:textId="77777777" w:rsidR="00D953EC" w:rsidRPr="00D953E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RC5</w:t>
            </w:r>
          </w:p>
        </w:tc>
        <w:tc>
          <w:tcPr>
            <w:tcW w:w="1277" w:type="dxa"/>
            <w:vAlign w:val="center"/>
          </w:tcPr>
          <w:p w14:paraId="2489FB15" w14:textId="77777777" w:rsidR="00D953EC" w:rsidRPr="00D953E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D953EC">
              <w:rPr>
                <w:rFonts w:ascii="Times New Roman" w:hAnsi="Times New Roman" w:cs="Times New Roman"/>
                <w:sz w:val="10"/>
              </w:rPr>
              <w:t>Number of epithelial cells</w:t>
            </w:r>
            <w:r w:rsidRPr="00ED766C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in</w:t>
            </w:r>
            <w:r w:rsidRPr="00ED766C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the</w:t>
            </w:r>
            <w:r w:rsidRPr="00ED766C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axial</w:t>
            </w:r>
            <w:r w:rsidRPr="00ED766C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resin</w:t>
            </w:r>
            <w:r w:rsidRPr="00ED766C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canals</w:t>
            </w:r>
            <w:r w:rsidRPr="00ED766C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&gt;</w:t>
            </w:r>
            <w:r w:rsidRPr="00ED766C">
              <w:rPr>
                <w:rFonts w:ascii="Times New Roman" w:hAnsi="Times New Roman" w:cs="Times New Roman"/>
                <w:sz w:val="10"/>
              </w:rPr>
              <w:t xml:space="preserve"> </w:t>
            </w:r>
            <w:r w:rsidRPr="00D953EC">
              <w:rPr>
                <w:rFonts w:ascii="Times New Roman" w:hAnsi="Times New Roman" w:cs="Times New Roman"/>
                <w:sz w:val="10"/>
              </w:rPr>
              <w:t>9</w:t>
            </w:r>
          </w:p>
        </w:tc>
        <w:tc>
          <w:tcPr>
            <w:tcW w:w="1165" w:type="dxa"/>
            <w:vAlign w:val="center"/>
          </w:tcPr>
          <w:p w14:paraId="5C7218D0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202EC8A5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+</w:t>
            </w:r>
          </w:p>
        </w:tc>
        <w:tc>
          <w:tcPr>
            <w:tcW w:w="1411" w:type="dxa"/>
            <w:vAlign w:val="center"/>
          </w:tcPr>
          <w:p w14:paraId="3DD416B1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0C775959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  <w:tc>
          <w:tcPr>
            <w:tcW w:w="582" w:type="dxa"/>
            <w:vAlign w:val="center"/>
          </w:tcPr>
          <w:p w14:paraId="59AB6507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1F4F9224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4AA62553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62F2CE79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17E7D253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337C6FE1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47DCC748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7BD5E600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  <w:tc>
          <w:tcPr>
            <w:tcW w:w="940" w:type="dxa"/>
            <w:vAlign w:val="center"/>
          </w:tcPr>
          <w:p w14:paraId="57E58DD4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1C7ED35D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487F45FD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55ACE562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  <w:tc>
          <w:tcPr>
            <w:tcW w:w="806" w:type="dxa"/>
            <w:vAlign w:val="center"/>
          </w:tcPr>
          <w:p w14:paraId="2F7BA00A" w14:textId="77777777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</w:p>
          <w:p w14:paraId="18635567" w14:textId="34B7762D" w:rsidR="00D953EC" w:rsidRPr="00ED766C" w:rsidRDefault="00D953EC" w:rsidP="002D1AA3">
            <w:pPr>
              <w:pStyle w:val="TableParagraph"/>
              <w:jc w:val="center"/>
              <w:rPr>
                <w:rFonts w:ascii="Times New Roman" w:hAnsi="Times New Roman" w:cs="Times New Roman"/>
                <w:sz w:val="10"/>
              </w:rPr>
            </w:pPr>
            <w:r w:rsidRPr="00ED766C">
              <w:rPr>
                <w:rFonts w:ascii="Times New Roman" w:hAnsi="Times New Roman" w:cs="Times New Roman"/>
                <w:sz w:val="10"/>
              </w:rPr>
              <w:t>‐</w:t>
            </w:r>
          </w:p>
        </w:tc>
      </w:tr>
    </w:tbl>
    <w:p w14:paraId="557984F6" w14:textId="77777777" w:rsidR="00DD47E4" w:rsidRPr="00C70354" w:rsidRDefault="00DD47E4" w:rsidP="00D27F4F">
      <w:pPr>
        <w:rPr>
          <w:rStyle w:val="Strong"/>
          <w:b w:val="0"/>
          <w:bCs w:val="0"/>
        </w:rPr>
      </w:pPr>
    </w:p>
    <w:sectPr w:rsidR="00DD47E4" w:rsidRPr="00C70354" w:rsidSect="00D953EC">
      <w:footerReference w:type="default" r:id="rId11"/>
      <w:pgSz w:w="16838" w:h="11906" w:orient="landscape" w:code="9"/>
      <w:pgMar w:top="1418" w:right="1418" w:bottom="1134" w:left="1134" w:header="567" w:footer="567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FBEF76" w14:textId="77777777" w:rsidR="00D953EC" w:rsidRDefault="00D953EC">
      <w:r>
        <w:separator/>
      </w:r>
    </w:p>
  </w:endnote>
  <w:endnote w:type="continuationSeparator" w:id="0">
    <w:p w14:paraId="661C3530" w14:textId="77777777" w:rsidR="00D953EC" w:rsidRDefault="00D953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F99B67" w14:textId="77777777" w:rsidR="00436E4D" w:rsidRDefault="00436E4D" w:rsidP="00436E4D">
    <w:pPr>
      <w:pStyle w:val="Footer"/>
      <w:jc w:val="cen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>
      <w:rPr>
        <w:noProof/>
      </w:rP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 w:rsidR="00C65DA9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EEC309" w14:textId="77777777" w:rsidR="00D953EC" w:rsidRDefault="00D953EC">
      <w:r>
        <w:separator/>
      </w:r>
    </w:p>
  </w:footnote>
  <w:footnote w:type="continuationSeparator" w:id="0">
    <w:p w14:paraId="7FA1A3B7" w14:textId="77777777" w:rsidR="00D953EC" w:rsidRDefault="00D953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251CE4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0D9674AE"/>
    <w:lvl w:ilvl="0">
      <w:numFmt w:val="bullet"/>
      <w:lvlText w:val="*"/>
      <w:lvlJc w:val="left"/>
    </w:lvl>
  </w:abstractNum>
  <w:abstractNum w:abstractNumId="2" w15:restartNumberingAfterBreak="0">
    <w:nsid w:val="07087985"/>
    <w:multiLevelType w:val="hybridMultilevel"/>
    <w:tmpl w:val="9484307E"/>
    <w:lvl w:ilvl="0" w:tplc="0409000F">
      <w:start w:val="1"/>
      <w:numFmt w:val="decimal"/>
      <w:lvlText w:val="%1."/>
      <w:lvlJc w:val="left"/>
      <w:pPr>
        <w:tabs>
          <w:tab w:val="num" w:pos="723"/>
        </w:tabs>
        <w:ind w:left="723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443"/>
        </w:tabs>
        <w:ind w:left="14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3"/>
        </w:tabs>
        <w:ind w:left="21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3"/>
        </w:tabs>
        <w:ind w:left="28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3"/>
        </w:tabs>
        <w:ind w:left="36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3"/>
        </w:tabs>
        <w:ind w:left="43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3"/>
        </w:tabs>
        <w:ind w:left="50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3"/>
        </w:tabs>
        <w:ind w:left="57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3"/>
        </w:tabs>
        <w:ind w:left="6483" w:hanging="360"/>
      </w:pPr>
      <w:rPr>
        <w:rFonts w:ascii="Wingdings" w:hAnsi="Wingdings" w:hint="default"/>
      </w:rPr>
    </w:lvl>
  </w:abstractNum>
  <w:abstractNum w:abstractNumId="3" w15:restartNumberingAfterBreak="0">
    <w:nsid w:val="0ABF7E00"/>
    <w:multiLevelType w:val="multilevel"/>
    <w:tmpl w:val="BA3E9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5C6BC0"/>
    <w:multiLevelType w:val="hybridMultilevel"/>
    <w:tmpl w:val="03F676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B00CA4"/>
    <w:multiLevelType w:val="hybridMultilevel"/>
    <w:tmpl w:val="35E6040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336D38"/>
    <w:multiLevelType w:val="hybridMultilevel"/>
    <w:tmpl w:val="984E7B84"/>
    <w:lvl w:ilvl="0" w:tplc="755CC86A">
      <w:start w:val="1"/>
      <w:numFmt w:val="bullet"/>
      <w:lvlText w:val=""/>
      <w:lvlJc w:val="left"/>
      <w:pPr>
        <w:tabs>
          <w:tab w:val="num" w:pos="717"/>
        </w:tabs>
        <w:ind w:left="7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1ED50C53"/>
    <w:multiLevelType w:val="hybridMultilevel"/>
    <w:tmpl w:val="DE96A314"/>
    <w:lvl w:ilvl="0" w:tplc="4F6EA52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E54696"/>
    <w:multiLevelType w:val="hybridMultilevel"/>
    <w:tmpl w:val="60D42D7E"/>
    <w:lvl w:ilvl="0" w:tplc="BDB4413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67C6962">
      <w:start w:val="164"/>
      <w:numFmt w:val="bullet"/>
      <w:lvlText w:val=""/>
      <w:lvlJc w:val="left"/>
      <w:pPr>
        <w:tabs>
          <w:tab w:val="num" w:pos="1440"/>
        </w:tabs>
        <w:ind w:left="1440" w:hanging="360"/>
      </w:pPr>
      <w:rPr>
        <w:rFonts w:ascii="Webdings" w:hAnsi="Webdings" w:hint="default"/>
      </w:rPr>
    </w:lvl>
    <w:lvl w:ilvl="2" w:tplc="561870E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DF495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7F8435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09822F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30E1F9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34EC22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178962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2B4B1399"/>
    <w:multiLevelType w:val="hybridMultilevel"/>
    <w:tmpl w:val="9484307E"/>
    <w:lvl w:ilvl="0" w:tplc="0409000F">
      <w:start w:val="1"/>
      <w:numFmt w:val="decimal"/>
      <w:lvlText w:val="%1."/>
      <w:lvlJc w:val="left"/>
      <w:pPr>
        <w:tabs>
          <w:tab w:val="num" w:pos="723"/>
        </w:tabs>
        <w:ind w:left="723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443"/>
        </w:tabs>
        <w:ind w:left="14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3"/>
        </w:tabs>
        <w:ind w:left="21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3"/>
        </w:tabs>
        <w:ind w:left="28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3"/>
        </w:tabs>
        <w:ind w:left="36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3"/>
        </w:tabs>
        <w:ind w:left="43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3"/>
        </w:tabs>
        <w:ind w:left="50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3"/>
        </w:tabs>
        <w:ind w:left="57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3"/>
        </w:tabs>
        <w:ind w:left="6483" w:hanging="360"/>
      </w:pPr>
      <w:rPr>
        <w:rFonts w:ascii="Wingdings" w:hAnsi="Wingdings" w:hint="default"/>
      </w:rPr>
    </w:lvl>
  </w:abstractNum>
  <w:abstractNum w:abstractNumId="10" w15:restartNumberingAfterBreak="0">
    <w:nsid w:val="2C4A4987"/>
    <w:multiLevelType w:val="hybridMultilevel"/>
    <w:tmpl w:val="22F692AC"/>
    <w:lvl w:ilvl="0" w:tplc="04090005">
      <w:start w:val="1"/>
      <w:numFmt w:val="bullet"/>
      <w:lvlText w:val="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2F93548A"/>
    <w:multiLevelType w:val="hybridMultilevel"/>
    <w:tmpl w:val="09520454"/>
    <w:lvl w:ilvl="0" w:tplc="FC7819B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FF3836"/>
    <w:multiLevelType w:val="hybridMultilevel"/>
    <w:tmpl w:val="3EFCD7AC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BB3BF5"/>
    <w:multiLevelType w:val="hybridMultilevel"/>
    <w:tmpl w:val="E8045DBC"/>
    <w:lvl w:ilvl="0" w:tplc="755CC8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FC68B9"/>
    <w:multiLevelType w:val="hybridMultilevel"/>
    <w:tmpl w:val="A454BE74"/>
    <w:lvl w:ilvl="0" w:tplc="755CC8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A13FE6"/>
    <w:multiLevelType w:val="hybridMultilevel"/>
    <w:tmpl w:val="28B2A09C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084B19"/>
    <w:multiLevelType w:val="hybridMultilevel"/>
    <w:tmpl w:val="96CCB890"/>
    <w:lvl w:ilvl="0" w:tplc="0409000F">
      <w:start w:val="1"/>
      <w:numFmt w:val="decimal"/>
      <w:lvlText w:val="%1."/>
      <w:lvlJc w:val="left"/>
      <w:pPr>
        <w:tabs>
          <w:tab w:val="num" w:pos="723"/>
        </w:tabs>
        <w:ind w:left="723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3"/>
        </w:tabs>
        <w:ind w:left="1443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3"/>
        </w:tabs>
        <w:ind w:left="2163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3"/>
        </w:tabs>
        <w:ind w:left="3603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17" w15:restartNumberingAfterBreak="0">
    <w:nsid w:val="414B207B"/>
    <w:multiLevelType w:val="multilevel"/>
    <w:tmpl w:val="D1568A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B177E0"/>
    <w:multiLevelType w:val="hybridMultilevel"/>
    <w:tmpl w:val="277C1B82"/>
    <w:lvl w:ilvl="0" w:tplc="E2DE14C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3F628E"/>
    <w:multiLevelType w:val="hybridMultilevel"/>
    <w:tmpl w:val="5762C41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75706F"/>
    <w:multiLevelType w:val="hybridMultilevel"/>
    <w:tmpl w:val="435699D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BF584E"/>
    <w:multiLevelType w:val="hybridMultilevel"/>
    <w:tmpl w:val="040A35F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24716F"/>
    <w:multiLevelType w:val="hybridMultilevel"/>
    <w:tmpl w:val="429A6270"/>
    <w:lvl w:ilvl="0" w:tplc="FC7819B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0047E6"/>
    <w:multiLevelType w:val="hybridMultilevel"/>
    <w:tmpl w:val="0C70A0C6"/>
    <w:lvl w:ilvl="0" w:tplc="FC7819B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0B52C4"/>
    <w:multiLevelType w:val="hybridMultilevel"/>
    <w:tmpl w:val="E954C33A"/>
    <w:lvl w:ilvl="0" w:tplc="04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21"/>
        </w:tabs>
        <w:ind w:left="12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41"/>
        </w:tabs>
        <w:ind w:left="19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61"/>
        </w:tabs>
        <w:ind w:left="26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81"/>
        </w:tabs>
        <w:ind w:left="33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01"/>
        </w:tabs>
        <w:ind w:left="41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21"/>
        </w:tabs>
        <w:ind w:left="48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41"/>
        </w:tabs>
        <w:ind w:left="55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61"/>
        </w:tabs>
        <w:ind w:left="6261" w:hanging="360"/>
      </w:pPr>
      <w:rPr>
        <w:rFonts w:ascii="Wingdings" w:hAnsi="Wingdings" w:hint="default"/>
      </w:rPr>
    </w:lvl>
  </w:abstractNum>
  <w:abstractNum w:abstractNumId="25" w15:restartNumberingAfterBreak="0">
    <w:nsid w:val="5D012842"/>
    <w:multiLevelType w:val="hybridMultilevel"/>
    <w:tmpl w:val="C34834A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DB3297"/>
    <w:multiLevelType w:val="multilevel"/>
    <w:tmpl w:val="277C1B8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56058A"/>
    <w:multiLevelType w:val="hybridMultilevel"/>
    <w:tmpl w:val="9AB2060E"/>
    <w:lvl w:ilvl="0" w:tplc="04090001">
      <w:start w:val="1"/>
      <w:numFmt w:val="bullet"/>
      <w:lvlText w:val=""/>
      <w:lvlJc w:val="left"/>
      <w:pPr>
        <w:tabs>
          <w:tab w:val="num" w:pos="1146"/>
        </w:tabs>
        <w:ind w:left="114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F4061F"/>
    <w:multiLevelType w:val="hybridMultilevel"/>
    <w:tmpl w:val="E8045DB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600279"/>
    <w:multiLevelType w:val="hybridMultilevel"/>
    <w:tmpl w:val="17E87BCA"/>
    <w:lvl w:ilvl="0" w:tplc="04090001">
      <w:start w:val="1"/>
      <w:numFmt w:val="bullet"/>
      <w:lvlText w:val=""/>
      <w:lvlJc w:val="left"/>
      <w:pPr>
        <w:tabs>
          <w:tab w:val="num" w:pos="1146"/>
        </w:tabs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66"/>
        </w:tabs>
        <w:ind w:left="186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86"/>
        </w:tabs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06"/>
        </w:tabs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26"/>
        </w:tabs>
        <w:ind w:left="402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46"/>
        </w:tabs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66"/>
        </w:tabs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86"/>
        </w:tabs>
        <w:ind w:left="618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06"/>
        </w:tabs>
        <w:ind w:left="6906" w:hanging="360"/>
      </w:pPr>
      <w:rPr>
        <w:rFonts w:ascii="Wingdings" w:hAnsi="Wingdings" w:hint="default"/>
      </w:rPr>
    </w:lvl>
  </w:abstractNum>
  <w:abstractNum w:abstractNumId="30" w15:restartNumberingAfterBreak="0">
    <w:nsid w:val="672004C3"/>
    <w:multiLevelType w:val="hybridMultilevel"/>
    <w:tmpl w:val="9484307E"/>
    <w:lvl w:ilvl="0" w:tplc="04090005">
      <w:start w:val="1"/>
      <w:numFmt w:val="bullet"/>
      <w:lvlText w:val=""/>
      <w:lvlJc w:val="left"/>
      <w:pPr>
        <w:tabs>
          <w:tab w:val="num" w:pos="723"/>
        </w:tabs>
        <w:ind w:left="72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3"/>
        </w:tabs>
        <w:ind w:left="14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3"/>
        </w:tabs>
        <w:ind w:left="21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3"/>
        </w:tabs>
        <w:ind w:left="28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3"/>
        </w:tabs>
        <w:ind w:left="36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3"/>
        </w:tabs>
        <w:ind w:left="43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3"/>
        </w:tabs>
        <w:ind w:left="50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3"/>
        </w:tabs>
        <w:ind w:left="57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3"/>
        </w:tabs>
        <w:ind w:left="6483" w:hanging="360"/>
      </w:pPr>
      <w:rPr>
        <w:rFonts w:ascii="Wingdings" w:hAnsi="Wingdings" w:hint="default"/>
      </w:rPr>
    </w:lvl>
  </w:abstractNum>
  <w:abstractNum w:abstractNumId="31" w15:restartNumberingAfterBreak="0">
    <w:nsid w:val="68B83060"/>
    <w:multiLevelType w:val="hybridMultilevel"/>
    <w:tmpl w:val="ADDEB8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0D5355"/>
    <w:multiLevelType w:val="hybridMultilevel"/>
    <w:tmpl w:val="58AC4B9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784BBF"/>
    <w:multiLevelType w:val="hybridMultilevel"/>
    <w:tmpl w:val="6B843992"/>
    <w:lvl w:ilvl="0" w:tplc="755CC8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4C2450"/>
    <w:multiLevelType w:val="hybridMultilevel"/>
    <w:tmpl w:val="786ADD4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9B5F00"/>
    <w:multiLevelType w:val="hybridMultilevel"/>
    <w:tmpl w:val="BA3E957C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965269"/>
    <w:multiLevelType w:val="hybridMultilevel"/>
    <w:tmpl w:val="78501AD0"/>
    <w:lvl w:ilvl="0" w:tplc="207CB6E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44CE59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1946E3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CCA368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2A203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687C3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1B6B2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0C844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824710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7" w15:restartNumberingAfterBreak="0">
    <w:nsid w:val="7AA022E5"/>
    <w:multiLevelType w:val="hybridMultilevel"/>
    <w:tmpl w:val="F3CC7A7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C76FE5"/>
    <w:multiLevelType w:val="hybridMultilevel"/>
    <w:tmpl w:val="D1568AEC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E85FDD"/>
    <w:multiLevelType w:val="hybridMultilevel"/>
    <w:tmpl w:val="C2886960"/>
    <w:lvl w:ilvl="0" w:tplc="755CC8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EB5B15"/>
    <w:multiLevelType w:val="hybridMultilevel"/>
    <w:tmpl w:val="170CAF68"/>
    <w:lvl w:ilvl="0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B320005"/>
    <w:multiLevelType w:val="hybridMultilevel"/>
    <w:tmpl w:val="F3CC7A72"/>
    <w:lvl w:ilvl="0" w:tplc="755CC8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BA7047D"/>
    <w:multiLevelType w:val="hybridMultilevel"/>
    <w:tmpl w:val="ADDEB8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B0728E"/>
    <w:multiLevelType w:val="hybridMultilevel"/>
    <w:tmpl w:val="070A4986"/>
    <w:lvl w:ilvl="0" w:tplc="755CC8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2"/>
  </w:num>
  <w:num w:numId="3">
    <w:abstractNumId w:val="11"/>
  </w:num>
  <w:num w:numId="4">
    <w:abstractNumId w:val="15"/>
  </w:num>
  <w:num w:numId="5">
    <w:abstractNumId w:val="38"/>
  </w:num>
  <w:num w:numId="6">
    <w:abstractNumId w:val="17"/>
  </w:num>
  <w:num w:numId="7">
    <w:abstractNumId w:val="21"/>
  </w:num>
  <w:num w:numId="8">
    <w:abstractNumId w:val="40"/>
  </w:num>
  <w:num w:numId="9">
    <w:abstractNumId w:val="10"/>
  </w:num>
  <w:num w:numId="10">
    <w:abstractNumId w:val="34"/>
  </w:num>
  <w:num w:numId="11">
    <w:abstractNumId w:val="25"/>
  </w:num>
  <w:num w:numId="12">
    <w:abstractNumId w:val="30"/>
  </w:num>
  <w:num w:numId="13">
    <w:abstractNumId w:val="20"/>
  </w:num>
  <w:num w:numId="14">
    <w:abstractNumId w:val="32"/>
  </w:num>
  <w:num w:numId="15">
    <w:abstractNumId w:val="19"/>
  </w:num>
  <w:num w:numId="16">
    <w:abstractNumId w:val="4"/>
  </w:num>
  <w:num w:numId="17">
    <w:abstractNumId w:val="42"/>
  </w:num>
  <w:num w:numId="18">
    <w:abstractNumId w:val="31"/>
  </w:num>
  <w:num w:numId="19">
    <w:abstractNumId w:val="29"/>
  </w:num>
  <w:num w:numId="20">
    <w:abstractNumId w:val="36"/>
  </w:num>
  <w:num w:numId="21">
    <w:abstractNumId w:val="8"/>
  </w:num>
  <w:num w:numId="22">
    <w:abstractNumId w:val="27"/>
  </w:num>
  <w:num w:numId="23">
    <w:abstractNumId w:val="24"/>
  </w:num>
  <w:num w:numId="24">
    <w:abstractNumId w:val="9"/>
  </w:num>
  <w:num w:numId="25">
    <w:abstractNumId w:val="2"/>
  </w:num>
  <w:num w:numId="26">
    <w:abstractNumId w:val="16"/>
  </w:num>
  <w:num w:numId="27">
    <w:abstractNumId w:val="14"/>
  </w:num>
  <w:num w:numId="28">
    <w:abstractNumId w:val="39"/>
  </w:num>
  <w:num w:numId="29">
    <w:abstractNumId w:val="43"/>
  </w:num>
  <w:num w:numId="30">
    <w:abstractNumId w:val="6"/>
  </w:num>
  <w:num w:numId="31">
    <w:abstractNumId w:val="41"/>
  </w:num>
  <w:num w:numId="32">
    <w:abstractNumId w:val="37"/>
  </w:num>
  <w:num w:numId="33">
    <w:abstractNumId w:val="28"/>
  </w:num>
  <w:num w:numId="34">
    <w:abstractNumId w:val="13"/>
  </w:num>
  <w:num w:numId="35">
    <w:abstractNumId w:val="33"/>
  </w:num>
  <w:num w:numId="36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Courier" w:hAnsi="Courier" w:hint="default"/>
        </w:rPr>
      </w:lvl>
    </w:lvlOverride>
  </w:num>
  <w:num w:numId="37">
    <w:abstractNumId w:val="18"/>
  </w:num>
  <w:num w:numId="38">
    <w:abstractNumId w:val="26"/>
  </w:num>
  <w:num w:numId="39">
    <w:abstractNumId w:val="35"/>
  </w:num>
  <w:num w:numId="40">
    <w:abstractNumId w:val="12"/>
  </w:num>
  <w:num w:numId="41">
    <w:abstractNumId w:val="3"/>
  </w:num>
  <w:num w:numId="42">
    <w:abstractNumId w:val="7"/>
  </w:num>
  <w:num w:numId="43">
    <w:abstractNumId w:val="5"/>
  </w:num>
  <w:num w:numId="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6"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NzCyNDQ1MzQ0tLBQ0lEKTi0uzszPAykwqgUALZrniywAAAA="/>
  </w:docVars>
  <w:rsids>
    <w:rsidRoot w:val="00D953EC"/>
    <w:rsid w:val="0002184B"/>
    <w:rsid w:val="00076634"/>
    <w:rsid w:val="00084B58"/>
    <w:rsid w:val="000D51F4"/>
    <w:rsid w:val="00141AAE"/>
    <w:rsid w:val="001761A2"/>
    <w:rsid w:val="00240266"/>
    <w:rsid w:val="002D1AA3"/>
    <w:rsid w:val="003E67C1"/>
    <w:rsid w:val="0040701B"/>
    <w:rsid w:val="004258F6"/>
    <w:rsid w:val="00436E4D"/>
    <w:rsid w:val="005A5A48"/>
    <w:rsid w:val="005B403A"/>
    <w:rsid w:val="00675A9C"/>
    <w:rsid w:val="006B58C5"/>
    <w:rsid w:val="0073206F"/>
    <w:rsid w:val="0074078C"/>
    <w:rsid w:val="007A63C4"/>
    <w:rsid w:val="00832CCB"/>
    <w:rsid w:val="00881440"/>
    <w:rsid w:val="008C311E"/>
    <w:rsid w:val="008D3B0E"/>
    <w:rsid w:val="008D6750"/>
    <w:rsid w:val="00966BD3"/>
    <w:rsid w:val="009D5215"/>
    <w:rsid w:val="00A07C20"/>
    <w:rsid w:val="00A319A3"/>
    <w:rsid w:val="00BA6379"/>
    <w:rsid w:val="00C65DA9"/>
    <w:rsid w:val="00C70354"/>
    <w:rsid w:val="00CA76DE"/>
    <w:rsid w:val="00D27F4F"/>
    <w:rsid w:val="00D36D6C"/>
    <w:rsid w:val="00D434D2"/>
    <w:rsid w:val="00D953EC"/>
    <w:rsid w:val="00DD47E4"/>
    <w:rsid w:val="00ED766C"/>
    <w:rsid w:val="00F01EB4"/>
    <w:rsid w:val="00F87B69"/>
    <w:rsid w:val="00FA6A63"/>
    <w:rsid w:val="00FE6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A883F63"/>
  <w15:chartTrackingRefBased/>
  <w15:docId w15:val="{08C4304D-7E5F-4C23-8569-06CA51CE1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7" w:semiHidden="1" w:unhideWhenUsed="1"/>
    <w:lsdException w:name="heading 8" w:semiHidden="1" w:unhideWhenUsed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53EC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pPr>
      <w:keepNext/>
      <w:widowControl/>
      <w:autoSpaceDE/>
      <w:autoSpaceDN/>
      <w:outlineLvl w:val="0"/>
    </w:pPr>
    <w:rPr>
      <w:rFonts w:ascii="Arial" w:eastAsia="Times New Roman" w:hAnsi="Arial" w:cs="Times New Roman"/>
      <w:b/>
      <w:caps/>
      <w:sz w:val="20"/>
      <w:szCs w:val="24"/>
      <w:lang w:val="en-NZ"/>
    </w:rPr>
  </w:style>
  <w:style w:type="paragraph" w:styleId="Heading2">
    <w:name w:val="heading 2"/>
    <w:basedOn w:val="Normal"/>
    <w:next w:val="Normal"/>
    <w:link w:val="Heading2Char1"/>
    <w:pPr>
      <w:keepNext/>
      <w:widowControl/>
      <w:autoSpaceDE/>
      <w:autoSpaceDN/>
      <w:outlineLvl w:val="1"/>
    </w:pPr>
    <w:rPr>
      <w:rFonts w:ascii="Arial" w:eastAsia="Times New Roman" w:hAnsi="Arial" w:cs="Times New Roman"/>
      <w:b/>
      <w:sz w:val="28"/>
      <w:szCs w:val="24"/>
      <w:lang w:val="en-NZ"/>
    </w:rPr>
  </w:style>
  <w:style w:type="paragraph" w:styleId="Heading3">
    <w:name w:val="heading 3"/>
    <w:basedOn w:val="Normal"/>
    <w:next w:val="Normal"/>
    <w:pPr>
      <w:keepNext/>
      <w:widowControl/>
      <w:autoSpaceDE/>
      <w:autoSpaceDN/>
      <w:outlineLvl w:val="2"/>
    </w:pPr>
    <w:rPr>
      <w:rFonts w:ascii="Arial" w:eastAsia="Times New Roman" w:hAnsi="Arial" w:cs="Times New Roman"/>
      <w:b/>
      <w:i/>
      <w:sz w:val="20"/>
      <w:szCs w:val="24"/>
      <w:lang w:val="en-NZ"/>
    </w:rPr>
  </w:style>
  <w:style w:type="paragraph" w:styleId="Heading4">
    <w:name w:val="heading 4"/>
    <w:basedOn w:val="Normal"/>
    <w:next w:val="Normal"/>
    <w:pPr>
      <w:keepNext/>
      <w:widowControl/>
      <w:autoSpaceDE/>
      <w:autoSpaceDN/>
      <w:outlineLvl w:val="3"/>
    </w:pPr>
    <w:rPr>
      <w:rFonts w:ascii="Arial" w:eastAsia="Times New Roman" w:hAnsi="Arial" w:cs="Times New Roman"/>
      <w:i/>
      <w:sz w:val="20"/>
      <w:szCs w:val="24"/>
      <w:lang w:val="en-NZ"/>
    </w:rPr>
  </w:style>
  <w:style w:type="paragraph" w:styleId="Heading5">
    <w:name w:val="heading 5"/>
    <w:basedOn w:val="Normal"/>
    <w:next w:val="Normal"/>
    <w:pPr>
      <w:keepNext/>
      <w:widowControl/>
      <w:autoSpaceDE/>
      <w:autoSpaceDN/>
      <w:outlineLvl w:val="4"/>
    </w:pPr>
    <w:rPr>
      <w:rFonts w:ascii="Arial" w:eastAsia="Times New Roman" w:hAnsi="Arial" w:cs="Times New Roman"/>
      <w:sz w:val="20"/>
      <w:szCs w:val="24"/>
      <w:lang w:val="en-NZ"/>
    </w:rPr>
  </w:style>
  <w:style w:type="paragraph" w:styleId="Heading6">
    <w:name w:val="heading 6"/>
    <w:basedOn w:val="Normal"/>
    <w:next w:val="Normal"/>
    <w:pPr>
      <w:keepNext/>
      <w:framePr w:w="5841" w:h="3402" w:hRule="exact" w:wrap="around" w:vAnchor="page" w:hAnchor="page" w:x="5201" w:y="9725"/>
      <w:widowControl/>
      <w:adjustRightInd w:val="0"/>
      <w:spacing w:line="560" w:lineRule="exact"/>
      <w:ind w:right="-114"/>
      <w:outlineLvl w:val="5"/>
    </w:pPr>
    <w:rPr>
      <w:rFonts w:ascii="Arial" w:eastAsia="Times New Roman" w:hAnsi="Arial" w:cs="Arial"/>
      <w:b/>
      <w:bCs/>
      <w:color w:val="FF9147"/>
      <w:sz w:val="56"/>
      <w:szCs w:val="56"/>
    </w:rPr>
  </w:style>
  <w:style w:type="paragraph" w:styleId="Heading7">
    <w:name w:val="heading 7"/>
    <w:basedOn w:val="Normal"/>
    <w:next w:val="Normal"/>
    <w:pPr>
      <w:keepNext/>
      <w:widowControl/>
      <w:autoSpaceDE/>
      <w:autoSpaceDN/>
      <w:ind w:left="709"/>
      <w:outlineLvl w:val="6"/>
    </w:pPr>
    <w:rPr>
      <w:rFonts w:ascii="Arial" w:eastAsia="Times New Roman" w:hAnsi="Arial" w:cs="Arial"/>
      <w:i/>
      <w:iCs/>
      <w:sz w:val="20"/>
      <w:szCs w:val="24"/>
      <w:lang w:val="en-NZ"/>
    </w:rPr>
  </w:style>
  <w:style w:type="paragraph" w:styleId="Heading8">
    <w:name w:val="heading 8"/>
    <w:basedOn w:val="Normal"/>
    <w:next w:val="Normal"/>
    <w:pPr>
      <w:keepNext/>
      <w:widowControl/>
      <w:autoSpaceDE/>
      <w:autoSpaceDN/>
      <w:outlineLvl w:val="7"/>
    </w:pPr>
    <w:rPr>
      <w:rFonts w:ascii="Arial" w:eastAsia="Times New Roman" w:hAnsi="Arial" w:cs="Arial"/>
      <w:sz w:val="32"/>
      <w:szCs w:val="20"/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Pr>
      <w:i/>
      <w:sz w:val="16"/>
    </w:rPr>
  </w:style>
  <w:style w:type="paragraph" w:styleId="Header">
    <w:name w:val="header"/>
    <w:basedOn w:val="Normal"/>
    <w:pPr>
      <w:widowControl/>
      <w:tabs>
        <w:tab w:val="right" w:pos="9356"/>
      </w:tabs>
      <w:autoSpaceDE/>
      <w:autoSpaceDN/>
    </w:pPr>
    <w:rPr>
      <w:rFonts w:ascii="Arial" w:eastAsia="Times New Roman" w:hAnsi="Arial" w:cs="Times New Roman"/>
      <w:b/>
      <w:i/>
      <w:sz w:val="16"/>
      <w:szCs w:val="24"/>
      <w:lang w:val="en-NZ"/>
    </w:rPr>
  </w:style>
  <w:style w:type="paragraph" w:styleId="Footer">
    <w:name w:val="footer"/>
    <w:basedOn w:val="Normal"/>
    <w:pPr>
      <w:widowControl/>
      <w:tabs>
        <w:tab w:val="right" w:pos="9356"/>
      </w:tabs>
      <w:autoSpaceDE/>
      <w:autoSpaceDN/>
    </w:pPr>
    <w:rPr>
      <w:rFonts w:ascii="Arial" w:eastAsia="Times New Roman" w:hAnsi="Arial" w:cs="Times New Roman"/>
      <w:i/>
      <w:sz w:val="16"/>
      <w:szCs w:val="24"/>
      <w:lang w:val="en-NZ"/>
    </w:rPr>
  </w:style>
  <w:style w:type="paragraph" w:styleId="BodyText">
    <w:name w:val="Body Text"/>
    <w:basedOn w:val="Normal"/>
    <w:link w:val="BodyTextChar"/>
    <w:pPr>
      <w:widowControl/>
      <w:autoSpaceDE/>
      <w:autoSpaceDN/>
    </w:pPr>
    <w:rPr>
      <w:rFonts w:ascii="Arial" w:eastAsia="Times New Roman" w:hAnsi="Arial" w:cs="Times New Roman"/>
      <w:sz w:val="20"/>
      <w:szCs w:val="24"/>
      <w:lang w:val="en-NZ"/>
    </w:rPr>
  </w:style>
  <w:style w:type="paragraph" w:styleId="Title">
    <w:name w:val="Title"/>
    <w:basedOn w:val="Normal"/>
    <w:pPr>
      <w:widowControl/>
      <w:autoSpaceDE/>
      <w:autoSpaceDN/>
    </w:pPr>
    <w:rPr>
      <w:rFonts w:ascii="Arial Rounded MT Bold" w:eastAsia="Times New Roman" w:hAnsi="Arial Rounded MT Bold" w:cs="Times New Roman"/>
      <w:b/>
      <w:sz w:val="52"/>
      <w:szCs w:val="24"/>
      <w:lang w:val="en-NZ"/>
    </w:rPr>
  </w:style>
  <w:style w:type="paragraph" w:styleId="Subtitle">
    <w:name w:val="Subtitle"/>
    <w:basedOn w:val="Normal"/>
    <w:pPr>
      <w:widowControl/>
      <w:autoSpaceDE/>
      <w:autoSpaceDN/>
    </w:pPr>
    <w:rPr>
      <w:rFonts w:ascii="Arial" w:eastAsia="Times New Roman" w:hAnsi="Arial" w:cs="Times New Roman"/>
      <w:i/>
      <w:sz w:val="20"/>
      <w:szCs w:val="24"/>
      <w:lang w:val="en-NZ"/>
    </w:rPr>
  </w:style>
  <w:style w:type="paragraph" w:styleId="Caption">
    <w:name w:val="caption"/>
    <w:basedOn w:val="Normal"/>
    <w:next w:val="Normal"/>
    <w:pPr>
      <w:framePr w:w="5841" w:h="3402" w:hRule="exact" w:wrap="around" w:vAnchor="page" w:hAnchor="page" w:x="5201" w:y="9725"/>
      <w:widowControl/>
      <w:autoSpaceDE/>
      <w:autoSpaceDN/>
      <w:spacing w:after="40"/>
    </w:pPr>
    <w:rPr>
      <w:rFonts w:ascii="Arial" w:eastAsia="Times New Roman" w:hAnsi="Arial" w:cs="Arial"/>
      <w:color w:val="FF9147"/>
      <w:sz w:val="32"/>
      <w:szCs w:val="32"/>
    </w:rPr>
  </w:style>
  <w:style w:type="paragraph" w:customStyle="1" w:styleId="Tablecaption">
    <w:name w:val="Table caption"/>
    <w:basedOn w:val="Normal"/>
    <w:pPr>
      <w:widowControl/>
      <w:autoSpaceDE/>
      <w:autoSpaceDN/>
      <w:jc w:val="center"/>
    </w:pPr>
    <w:rPr>
      <w:rFonts w:ascii="Arial" w:eastAsia="Times New Roman" w:hAnsi="Arial" w:cs="Times New Roman"/>
      <w:b/>
      <w:sz w:val="20"/>
      <w:szCs w:val="24"/>
      <w:lang w:val="en-NZ"/>
    </w:rPr>
  </w:style>
  <w:style w:type="paragraph" w:customStyle="1" w:styleId="Figurecaption">
    <w:name w:val="Figure caption"/>
    <w:basedOn w:val="Normal"/>
    <w:pPr>
      <w:widowControl/>
      <w:autoSpaceDE/>
      <w:autoSpaceDN/>
      <w:jc w:val="center"/>
    </w:pPr>
    <w:rPr>
      <w:rFonts w:ascii="Arial" w:eastAsia="Times New Roman" w:hAnsi="Arial" w:cs="Times New Roman"/>
      <w:b/>
      <w:sz w:val="20"/>
      <w:szCs w:val="24"/>
      <w:lang w:val="en-NZ"/>
    </w:rPr>
  </w:style>
  <w:style w:type="paragraph" w:styleId="ListBullet">
    <w:name w:val="List Bullet"/>
    <w:basedOn w:val="Normal"/>
    <w:pPr>
      <w:widowControl/>
      <w:autoSpaceDE/>
      <w:autoSpaceDN/>
      <w:ind w:left="567" w:hanging="567"/>
    </w:pPr>
    <w:rPr>
      <w:rFonts w:ascii="Arial" w:eastAsia="Times New Roman" w:hAnsi="Arial" w:cs="Times New Roman"/>
      <w:sz w:val="20"/>
      <w:szCs w:val="24"/>
      <w:lang w:val="en-NZ"/>
    </w:rPr>
  </w:style>
  <w:style w:type="paragraph" w:styleId="List2">
    <w:name w:val="List 2"/>
    <w:basedOn w:val="Normal"/>
    <w:pPr>
      <w:widowControl/>
      <w:autoSpaceDE/>
      <w:autoSpaceDN/>
      <w:ind w:left="851" w:hanging="284"/>
    </w:pPr>
    <w:rPr>
      <w:rFonts w:ascii="Arial" w:eastAsia="Times New Roman" w:hAnsi="Arial" w:cs="Times New Roman"/>
      <w:sz w:val="20"/>
      <w:szCs w:val="24"/>
      <w:lang w:val="en-NZ"/>
    </w:rPr>
  </w:style>
  <w:style w:type="paragraph" w:styleId="List">
    <w:name w:val="List"/>
    <w:basedOn w:val="Normal"/>
    <w:pPr>
      <w:widowControl/>
      <w:autoSpaceDE/>
      <w:autoSpaceDN/>
      <w:ind w:left="567" w:hanging="567"/>
    </w:pPr>
    <w:rPr>
      <w:rFonts w:ascii="Arial" w:eastAsia="Times New Roman" w:hAnsi="Arial" w:cs="Times New Roman"/>
      <w:sz w:val="20"/>
      <w:szCs w:val="24"/>
      <w:lang w:val="en-NZ"/>
    </w:rPr>
  </w:style>
  <w:style w:type="paragraph" w:styleId="ListBullet2">
    <w:name w:val="List Bullet 2"/>
    <w:basedOn w:val="Normal"/>
    <w:pPr>
      <w:widowControl/>
      <w:autoSpaceDE/>
      <w:autoSpaceDN/>
      <w:ind w:left="851" w:hanging="284"/>
    </w:pPr>
    <w:rPr>
      <w:rFonts w:ascii="Arial" w:eastAsia="Times New Roman" w:hAnsi="Arial" w:cs="Times New Roman"/>
      <w:sz w:val="20"/>
      <w:szCs w:val="24"/>
      <w:lang w:val="en-NZ"/>
    </w:rPr>
  </w:style>
  <w:style w:type="paragraph" w:styleId="ListNumber">
    <w:name w:val="List Number"/>
    <w:basedOn w:val="Normal"/>
    <w:pPr>
      <w:widowControl/>
      <w:autoSpaceDE/>
      <w:autoSpaceDN/>
      <w:ind w:left="567" w:hanging="567"/>
    </w:pPr>
    <w:rPr>
      <w:rFonts w:ascii="Arial" w:eastAsia="Times New Roman" w:hAnsi="Arial" w:cs="Times New Roman"/>
      <w:sz w:val="20"/>
      <w:szCs w:val="24"/>
      <w:lang w:val="en-NZ"/>
    </w:rPr>
  </w:style>
  <w:style w:type="paragraph" w:styleId="ListNumber2">
    <w:name w:val="List Number 2"/>
    <w:basedOn w:val="Normal"/>
    <w:pPr>
      <w:widowControl/>
      <w:autoSpaceDE/>
      <w:autoSpaceDN/>
      <w:ind w:left="851" w:hanging="284"/>
    </w:pPr>
    <w:rPr>
      <w:rFonts w:ascii="Arial" w:eastAsia="Times New Roman" w:hAnsi="Arial" w:cs="Times New Roman"/>
      <w:sz w:val="20"/>
      <w:szCs w:val="24"/>
      <w:lang w:val="en-NZ"/>
    </w:rPr>
  </w:style>
  <w:style w:type="paragraph" w:styleId="ListNumber3">
    <w:name w:val="List Number 3"/>
    <w:basedOn w:val="Normal"/>
    <w:pPr>
      <w:widowControl/>
      <w:autoSpaceDE/>
      <w:autoSpaceDN/>
      <w:ind w:left="1135" w:hanging="284"/>
    </w:pPr>
    <w:rPr>
      <w:rFonts w:ascii="Arial" w:eastAsia="Times New Roman" w:hAnsi="Arial" w:cs="Times New Roman"/>
      <w:sz w:val="20"/>
      <w:szCs w:val="24"/>
      <w:lang w:val="en-NZ"/>
    </w:rPr>
  </w:style>
  <w:style w:type="paragraph" w:styleId="ListNumber4">
    <w:name w:val="List Number 4"/>
    <w:basedOn w:val="Normal"/>
    <w:pPr>
      <w:widowControl/>
      <w:autoSpaceDE/>
      <w:autoSpaceDN/>
      <w:ind w:left="1418" w:hanging="284"/>
    </w:pPr>
    <w:rPr>
      <w:rFonts w:ascii="Arial" w:eastAsia="Times New Roman" w:hAnsi="Arial" w:cs="Times New Roman"/>
      <w:sz w:val="20"/>
      <w:szCs w:val="24"/>
      <w:lang w:val="en-NZ"/>
    </w:rPr>
  </w:style>
  <w:style w:type="paragraph" w:styleId="ListNumber5">
    <w:name w:val="List Number 5"/>
    <w:basedOn w:val="Normal"/>
    <w:pPr>
      <w:widowControl/>
      <w:autoSpaceDE/>
      <w:autoSpaceDN/>
      <w:ind w:left="1702" w:hanging="284"/>
    </w:pPr>
    <w:rPr>
      <w:rFonts w:ascii="Arial" w:eastAsia="Times New Roman" w:hAnsi="Arial" w:cs="Times New Roman"/>
      <w:sz w:val="20"/>
      <w:szCs w:val="24"/>
      <w:lang w:val="en-NZ"/>
    </w:rPr>
  </w:style>
  <w:style w:type="paragraph" w:styleId="Signature">
    <w:name w:val="Signature"/>
    <w:basedOn w:val="Normal"/>
    <w:pPr>
      <w:widowControl/>
      <w:autoSpaceDE/>
      <w:autoSpaceDN/>
      <w:ind w:left="4252"/>
    </w:pPr>
    <w:rPr>
      <w:rFonts w:ascii="Arial" w:eastAsia="Times New Roman" w:hAnsi="Arial" w:cs="Times New Roman"/>
      <w:sz w:val="20"/>
      <w:szCs w:val="24"/>
      <w:lang w:val="en-NZ"/>
    </w:rPr>
  </w:style>
  <w:style w:type="paragraph" w:styleId="BodyTextIndent">
    <w:name w:val="Body Text Indent"/>
    <w:basedOn w:val="Normal"/>
    <w:pPr>
      <w:widowControl/>
      <w:autoSpaceDE/>
      <w:autoSpaceDN/>
      <w:ind w:left="720"/>
    </w:pPr>
    <w:rPr>
      <w:rFonts w:ascii="Arial" w:eastAsia="Times New Roman" w:hAnsi="Arial" w:cs="Arial"/>
      <w:sz w:val="20"/>
      <w:szCs w:val="24"/>
      <w:lang w:val="en-NZ"/>
    </w:rPr>
  </w:style>
  <w:style w:type="paragraph" w:styleId="BodyTextIndent2">
    <w:name w:val="Body Text Indent 2"/>
    <w:basedOn w:val="Normal"/>
    <w:pPr>
      <w:widowControl/>
      <w:autoSpaceDE/>
      <w:autoSpaceDN/>
      <w:ind w:left="443"/>
    </w:pPr>
    <w:rPr>
      <w:rFonts w:ascii="Arial" w:eastAsia="Times New Roman" w:hAnsi="Arial" w:cs="Arial"/>
      <w:sz w:val="20"/>
      <w:szCs w:val="24"/>
      <w:lang w:val="en-NZ"/>
    </w:rPr>
  </w:style>
  <w:style w:type="paragraph" w:styleId="BodyText2">
    <w:name w:val="Body Text 2"/>
    <w:basedOn w:val="Normal"/>
    <w:pPr>
      <w:widowControl/>
      <w:autoSpaceDE/>
      <w:autoSpaceDN/>
    </w:pPr>
    <w:rPr>
      <w:rFonts w:ascii="Arial" w:eastAsia="Times New Roman" w:hAnsi="Arial" w:cs="Arial"/>
      <w:sz w:val="20"/>
      <w:szCs w:val="24"/>
      <w:lang w:val="en-NZ"/>
    </w:rPr>
  </w:style>
  <w:style w:type="paragraph" w:styleId="BodyTextIndent3">
    <w:name w:val="Body Text Indent 3"/>
    <w:basedOn w:val="Normal"/>
    <w:pPr>
      <w:widowControl/>
      <w:autoSpaceDE/>
      <w:autoSpaceDN/>
      <w:ind w:left="720"/>
    </w:pPr>
    <w:rPr>
      <w:rFonts w:ascii="Arial" w:eastAsia="Times New Roman" w:hAnsi="Arial" w:cs="Arial"/>
      <w:sz w:val="20"/>
      <w:szCs w:val="24"/>
      <w:lang w:val="en-NZ"/>
    </w:rPr>
  </w:style>
  <w:style w:type="paragraph" w:styleId="BodyText3">
    <w:name w:val="Body Text 3"/>
    <w:basedOn w:val="Normal"/>
    <w:pPr>
      <w:widowControl/>
      <w:autoSpaceDE/>
      <w:autoSpaceDN/>
    </w:pPr>
    <w:rPr>
      <w:rFonts w:ascii="Arial" w:eastAsia="Times New Roman" w:hAnsi="Arial" w:cs="Arial"/>
      <w:sz w:val="20"/>
      <w:szCs w:val="24"/>
      <w:lang w:val="en-NZ"/>
    </w:rPr>
  </w:style>
  <w:style w:type="paragraph" w:customStyle="1" w:styleId="ReportTitle1">
    <w:name w:val="Report Title 1"/>
    <w:pPr>
      <w:jc w:val="right"/>
    </w:pPr>
    <w:rPr>
      <w:rFonts w:ascii="Arial" w:hAnsi="Arial"/>
      <w:color w:val="333333"/>
      <w:sz w:val="48"/>
      <w:szCs w:val="24"/>
      <w:lang w:val="en-AU" w:eastAsia="en-US"/>
    </w:rPr>
  </w:style>
  <w:style w:type="paragraph" w:customStyle="1" w:styleId="ReportTitle2">
    <w:name w:val="Report Title 2"/>
    <w:pPr>
      <w:spacing w:before="240"/>
      <w:jc w:val="right"/>
    </w:pPr>
    <w:rPr>
      <w:rFonts w:ascii="Arial" w:hAnsi="Arial"/>
      <w:color w:val="333333"/>
      <w:sz w:val="28"/>
      <w:szCs w:val="24"/>
      <w:lang w:val="en-AU" w:eastAsia="en-US"/>
    </w:rPr>
  </w:style>
  <w:style w:type="paragraph" w:styleId="FootnoteText">
    <w:name w:val="footnote text"/>
    <w:basedOn w:val="Normal"/>
    <w:semiHidden/>
    <w:pPr>
      <w:widowControl/>
      <w:autoSpaceDE/>
      <w:autoSpaceDN/>
    </w:pPr>
    <w:rPr>
      <w:rFonts w:ascii="Arial" w:eastAsia="Times New Roman" w:hAnsi="Arial" w:cs="Times New Roman"/>
      <w:sz w:val="20"/>
      <w:szCs w:val="20"/>
      <w:lang w:val="en-NZ" w:eastAsia="en-NZ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character" w:customStyle="1" w:styleId="Heading2Char">
    <w:name w:val="Heading 2 Char"/>
    <w:basedOn w:val="DefaultParagraphFont"/>
    <w:rPr>
      <w:rFonts w:ascii="Arial" w:hAnsi="Arial" w:cs="Arial"/>
      <w:b/>
      <w:bCs/>
      <w:i/>
      <w:iCs/>
      <w:sz w:val="28"/>
      <w:szCs w:val="28"/>
      <w:lang w:val="en-NZ" w:eastAsia="en-NZ" w:bidi="ar-SA"/>
    </w:rPr>
  </w:style>
  <w:style w:type="character" w:customStyle="1" w:styleId="Heading3Char">
    <w:name w:val="Heading 3 Char"/>
    <w:basedOn w:val="DefaultParagraphFont"/>
    <w:rPr>
      <w:rFonts w:ascii="Arial" w:hAnsi="Arial" w:cs="Arial"/>
      <w:b/>
      <w:bCs/>
      <w:sz w:val="26"/>
      <w:szCs w:val="26"/>
      <w:lang w:val="en-NZ" w:eastAsia="en-NZ" w:bidi="ar-SA"/>
    </w:rPr>
  </w:style>
  <w:style w:type="paragraph" w:styleId="TOC1">
    <w:name w:val="toc 1"/>
    <w:basedOn w:val="Normal"/>
    <w:next w:val="Normal"/>
    <w:autoRedefine/>
    <w:semiHidden/>
    <w:pPr>
      <w:widowControl/>
      <w:autoSpaceDE/>
      <w:autoSpaceDN/>
    </w:pPr>
    <w:rPr>
      <w:rFonts w:ascii="Arial" w:eastAsia="Times New Roman" w:hAnsi="Arial" w:cs="Times New Roman"/>
      <w:b/>
      <w:sz w:val="20"/>
      <w:szCs w:val="24"/>
      <w:lang w:val="en-NZ" w:eastAsia="en-NZ"/>
    </w:rPr>
  </w:style>
  <w:style w:type="paragraph" w:styleId="TOC2">
    <w:name w:val="toc 2"/>
    <w:basedOn w:val="Normal"/>
    <w:next w:val="Normal"/>
    <w:autoRedefine/>
    <w:semiHidden/>
    <w:pPr>
      <w:widowControl/>
      <w:autoSpaceDE/>
      <w:autoSpaceDN/>
      <w:ind w:left="240"/>
    </w:pPr>
    <w:rPr>
      <w:rFonts w:ascii="Arial" w:eastAsia="Times New Roman" w:hAnsi="Arial" w:cs="Times New Roman"/>
      <w:sz w:val="20"/>
      <w:szCs w:val="24"/>
      <w:lang w:val="en-NZ" w:eastAsia="en-NZ"/>
    </w:rPr>
  </w:style>
  <w:style w:type="character" w:styleId="Hyperlink">
    <w:name w:val="Hyperlink"/>
    <w:basedOn w:val="DefaultParagraphFont"/>
    <w:rPr>
      <w:color w:val="0000FF"/>
      <w:u w:val="single"/>
    </w:rPr>
  </w:style>
  <w:style w:type="paragraph" w:customStyle="1" w:styleId="StyleHeading1Arial16pt">
    <w:name w:val="Style Heading 1 + Arial 16 pt"/>
    <w:basedOn w:val="Heading1"/>
    <w:link w:val="StyleHeading1Arial16ptChar"/>
    <w:rPr>
      <w:bCs/>
      <w:caps w:val="0"/>
      <w:sz w:val="32"/>
    </w:rPr>
  </w:style>
  <w:style w:type="paragraph" w:customStyle="1" w:styleId="StyleHeading2Arial">
    <w:name w:val="Style Heading 2 + Arial"/>
    <w:basedOn w:val="Heading2"/>
    <w:rPr>
      <w:bCs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pPr>
      <w:widowControl/>
      <w:autoSpaceDE/>
      <w:autoSpaceDN/>
    </w:pPr>
    <w:rPr>
      <w:rFonts w:ascii="Tahoma" w:eastAsia="Times New Roman" w:hAnsi="Tahoma" w:cs="Tahoma"/>
      <w:sz w:val="16"/>
      <w:szCs w:val="16"/>
      <w:lang w:val="en-NZ"/>
    </w:rPr>
  </w:style>
  <w:style w:type="paragraph" w:customStyle="1" w:styleId="Columndescription">
    <w:name w:val="Column description"/>
    <w:basedOn w:val="Heading5"/>
    <w:rPr>
      <w:b/>
      <w:bCs/>
      <w:i/>
      <w:iCs/>
      <w:smallCaps/>
      <w:szCs w:val="20"/>
      <w:lang w:val="en-GB"/>
    </w:rPr>
  </w:style>
  <w:style w:type="paragraph" w:customStyle="1" w:styleId="Mainheading">
    <w:name w:val="Main heading"/>
    <w:basedOn w:val="Normal"/>
    <w:pPr>
      <w:widowControl/>
      <w:autoSpaceDE/>
      <w:autoSpaceDN/>
      <w:jc w:val="center"/>
    </w:pPr>
    <w:rPr>
      <w:rFonts w:ascii="Arial" w:eastAsia="Times New Roman" w:hAnsi="Arial" w:cs="Times New Roman"/>
      <w:b/>
      <w:bCs/>
      <w:sz w:val="32"/>
      <w:szCs w:val="20"/>
      <w:lang w:val="en-GB"/>
    </w:rPr>
  </w:style>
  <w:style w:type="paragraph" w:customStyle="1" w:styleId="Style1">
    <w:name w:val="Style1"/>
    <w:basedOn w:val="Heading3"/>
    <w:rPr>
      <w:rFonts w:ascii="Arial Narrow" w:hAnsi="Arial Narrow"/>
      <w:b w:val="0"/>
      <w:sz w:val="28"/>
    </w:rPr>
  </w:style>
  <w:style w:type="character" w:customStyle="1" w:styleId="BodyTextChar">
    <w:name w:val="Body Text Char"/>
    <w:basedOn w:val="DefaultParagraphFont"/>
    <w:link w:val="BodyText"/>
    <w:rPr>
      <w:sz w:val="24"/>
      <w:szCs w:val="24"/>
      <w:lang w:val="en-AU" w:eastAsia="en-US" w:bidi="ar-SA"/>
    </w:rPr>
  </w:style>
  <w:style w:type="paragraph" w:customStyle="1" w:styleId="H2SCIONArialNarrow14ptBold">
    <w:name w:val="H2 SCION (Arial Narrow 14pt Bold)"/>
    <w:basedOn w:val="Heading2"/>
    <w:next w:val="Normal"/>
    <w:link w:val="H2SCIONArialNarrow14ptBoldChar"/>
    <w:rPr>
      <w:rFonts w:ascii="Arial Narrow" w:hAnsi="Arial Narrow"/>
    </w:rPr>
  </w:style>
  <w:style w:type="character" w:customStyle="1" w:styleId="Heading2Char1">
    <w:name w:val="Heading 2 Char1"/>
    <w:basedOn w:val="DefaultParagraphFont"/>
    <w:link w:val="Heading2"/>
    <w:rPr>
      <w:rFonts w:ascii="Arial" w:hAnsi="Arial"/>
      <w:b/>
      <w:sz w:val="28"/>
      <w:szCs w:val="24"/>
      <w:lang w:val="en-AU" w:eastAsia="en-US" w:bidi="ar-SA"/>
    </w:rPr>
  </w:style>
  <w:style w:type="character" w:customStyle="1" w:styleId="H2SCIONArialNarrow14ptBoldChar">
    <w:name w:val="H2 SCION (Arial Narrow 14pt Bold) Char"/>
    <w:basedOn w:val="Heading2Char1"/>
    <w:link w:val="H2SCIONArialNarrow14ptBold"/>
    <w:rPr>
      <w:rFonts w:ascii="Arial Narrow" w:hAnsi="Arial Narrow"/>
      <w:b/>
      <w:sz w:val="28"/>
      <w:szCs w:val="24"/>
      <w:lang w:val="en-AU" w:eastAsia="en-US" w:bidi="ar-SA"/>
    </w:rPr>
  </w:style>
  <w:style w:type="paragraph" w:customStyle="1" w:styleId="H1SCIONArial16ptArialNarrowBottomThin-t">
    <w:name w:val="H1 SCION + Arial 16 pt + Arial Narrow Bottom: (Thin-t..."/>
    <w:basedOn w:val="StyleHeading1Arial16pt"/>
    <w:next w:val="Normal"/>
    <w:link w:val="H1SCIONArial16ptArialNarrowBottomThin-tChar"/>
    <w:rsid w:val="00436E4D"/>
    <w:pPr>
      <w:spacing w:after="240"/>
    </w:pPr>
    <w:rPr>
      <w:rFonts w:ascii="Arial Narrow" w:hAnsi="Arial Narrow"/>
      <w:szCs w:val="20"/>
    </w:rPr>
  </w:style>
  <w:style w:type="character" w:customStyle="1" w:styleId="Heading1Char">
    <w:name w:val="Heading 1 Char"/>
    <w:basedOn w:val="DefaultParagraphFont"/>
    <w:link w:val="Heading1"/>
    <w:rPr>
      <w:b/>
      <w:caps/>
      <w:sz w:val="24"/>
      <w:szCs w:val="24"/>
      <w:lang w:val="en-AU" w:eastAsia="en-US" w:bidi="ar-SA"/>
    </w:rPr>
  </w:style>
  <w:style w:type="character" w:customStyle="1" w:styleId="StyleHeading1Arial16ptChar">
    <w:name w:val="Style Heading 1 + Arial 16 pt Char"/>
    <w:basedOn w:val="Heading1Char"/>
    <w:link w:val="StyleHeading1Arial16pt"/>
    <w:rPr>
      <w:rFonts w:ascii="Arial" w:hAnsi="Arial"/>
      <w:b/>
      <w:bCs/>
      <w:caps/>
      <w:sz w:val="32"/>
      <w:szCs w:val="24"/>
      <w:lang w:val="en-AU" w:eastAsia="en-US" w:bidi="ar-SA"/>
    </w:rPr>
  </w:style>
  <w:style w:type="character" w:customStyle="1" w:styleId="H1SCIONArial16ptArialNarrowBottomThin-tChar">
    <w:name w:val="H1 SCION + Arial 16 pt + Arial Narrow Bottom: (Thin-t... Char"/>
    <w:basedOn w:val="StyleHeading1Arial16ptChar"/>
    <w:link w:val="H1SCIONArial16ptArialNarrowBottomThin-t"/>
    <w:rsid w:val="00436E4D"/>
    <w:rPr>
      <w:rFonts w:ascii="Arial Narrow" w:hAnsi="Arial Narrow"/>
      <w:b/>
      <w:bCs/>
      <w:caps w:val="0"/>
      <w:sz w:val="32"/>
      <w:szCs w:val="24"/>
      <w:lang w:val="en-AU" w:eastAsia="en-US" w:bidi="ar-SA"/>
    </w:rPr>
  </w:style>
  <w:style w:type="paragraph" w:customStyle="1" w:styleId="H3SCIONArialNarrow14ptBold">
    <w:name w:val="H3 SCION (Arial Narrow 14pt Bold)"/>
    <w:basedOn w:val="H2SCIONArialNarrow14ptBold"/>
    <w:next w:val="Normal"/>
    <w:rPr>
      <w:i/>
    </w:rPr>
  </w:style>
  <w:style w:type="paragraph" w:styleId="Revision">
    <w:name w:val="Revision"/>
    <w:hidden/>
    <w:uiPriority w:val="99"/>
    <w:semiHidden/>
    <w:rPr>
      <w:rFonts w:ascii="Arial" w:hAnsi="Arial"/>
      <w:sz w:val="22"/>
      <w:szCs w:val="24"/>
      <w:lang w:val="en-AU" w:eastAsia="en-US"/>
    </w:rPr>
  </w:style>
  <w:style w:type="character" w:styleId="Strong">
    <w:name w:val="Strong"/>
    <w:basedOn w:val="DefaultParagraphFont"/>
    <w:rPr>
      <w:b/>
      <w:bCs/>
    </w:rPr>
  </w:style>
  <w:style w:type="paragraph" w:styleId="NoSpacing">
    <w:name w:val="No Spacing"/>
    <w:link w:val="NoSpacingChar"/>
    <w:uiPriority w:val="1"/>
    <w:rPr>
      <w:rFonts w:ascii="Arial" w:hAnsi="Arial"/>
      <w:sz w:val="22"/>
      <w:szCs w:val="24"/>
      <w:lang w:val="en-AU" w:eastAsia="en-US"/>
    </w:rPr>
  </w:style>
  <w:style w:type="paragraph" w:styleId="IntenseQuote">
    <w:name w:val="Intense Quote"/>
    <w:basedOn w:val="Normal"/>
    <w:next w:val="Normal"/>
    <w:link w:val="IntenseQuoteChar"/>
    <w:uiPriority w:val="30"/>
    <w:pPr>
      <w:widowControl/>
      <w:pBdr>
        <w:bottom w:val="single" w:sz="4" w:space="4" w:color="4F81BD" w:themeColor="accent1"/>
      </w:pBdr>
      <w:autoSpaceDE/>
      <w:autoSpaceDN/>
      <w:spacing w:before="200" w:after="280"/>
      <w:ind w:left="936" w:right="936"/>
    </w:pPr>
    <w:rPr>
      <w:rFonts w:ascii="Arial" w:eastAsia="Times New Roman" w:hAnsi="Arial" w:cs="Times New Roman"/>
      <w:b/>
      <w:bCs/>
      <w:i/>
      <w:iCs/>
      <w:color w:val="4F81BD" w:themeColor="accent1"/>
      <w:sz w:val="20"/>
      <w:szCs w:val="24"/>
      <w:lang w:val="en-NZ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="Arial" w:hAnsi="Arial"/>
      <w:b/>
      <w:bCs/>
      <w:i/>
      <w:iCs/>
      <w:color w:val="4F81BD" w:themeColor="accent1"/>
      <w:sz w:val="22"/>
      <w:szCs w:val="24"/>
      <w:lang w:val="en-AU" w:eastAsia="en-US"/>
    </w:rPr>
  </w:style>
  <w:style w:type="paragraph" w:customStyle="1" w:styleId="H1Scion">
    <w:name w:val="H1 Scion"/>
    <w:basedOn w:val="NoSpacing"/>
    <w:next w:val="Normal"/>
    <w:link w:val="H1ScionChar"/>
    <w:qFormat/>
    <w:rsid w:val="008C311E"/>
    <w:pPr>
      <w:spacing w:after="240"/>
    </w:pPr>
    <w:rPr>
      <w:color w:val="666666"/>
      <w:sz w:val="36"/>
      <w:szCs w:val="36"/>
    </w:rPr>
  </w:style>
  <w:style w:type="paragraph" w:customStyle="1" w:styleId="H2Scion">
    <w:name w:val="H2 Scion"/>
    <w:basedOn w:val="NoSpacing"/>
    <w:next w:val="Normal"/>
    <w:link w:val="H2ScionChar"/>
    <w:qFormat/>
    <w:rsid w:val="00BA6379"/>
    <w:pPr>
      <w:spacing w:before="240" w:after="240"/>
    </w:pPr>
    <w:rPr>
      <w:b/>
      <w:sz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8C311E"/>
    <w:rPr>
      <w:rFonts w:ascii="Arial" w:hAnsi="Arial"/>
      <w:sz w:val="22"/>
      <w:szCs w:val="24"/>
      <w:lang w:val="en-AU" w:eastAsia="en-US"/>
    </w:rPr>
  </w:style>
  <w:style w:type="character" w:customStyle="1" w:styleId="H1ScionChar">
    <w:name w:val="H1 Scion Char"/>
    <w:basedOn w:val="NoSpacingChar"/>
    <w:link w:val="H1Scion"/>
    <w:rsid w:val="008C311E"/>
    <w:rPr>
      <w:rFonts w:ascii="Arial" w:hAnsi="Arial"/>
      <w:color w:val="666666"/>
      <w:sz w:val="36"/>
      <w:szCs w:val="36"/>
      <w:lang w:val="en-AU" w:eastAsia="en-US"/>
    </w:rPr>
  </w:style>
  <w:style w:type="paragraph" w:customStyle="1" w:styleId="H3Scion">
    <w:name w:val="H3 Scion"/>
    <w:basedOn w:val="NoSpacing"/>
    <w:next w:val="Normal"/>
    <w:link w:val="H3ScionChar"/>
    <w:qFormat/>
    <w:rsid w:val="00BA6379"/>
    <w:pPr>
      <w:spacing w:before="240" w:after="120"/>
    </w:pPr>
    <w:rPr>
      <w:b/>
      <w:i/>
      <w:sz w:val="24"/>
    </w:rPr>
  </w:style>
  <w:style w:type="character" w:customStyle="1" w:styleId="H2ScionChar">
    <w:name w:val="H2 Scion Char"/>
    <w:basedOn w:val="NoSpacingChar"/>
    <w:link w:val="H2Scion"/>
    <w:rsid w:val="00BA6379"/>
    <w:rPr>
      <w:rFonts w:ascii="Arial" w:hAnsi="Arial"/>
      <w:b/>
      <w:sz w:val="24"/>
      <w:szCs w:val="24"/>
      <w:lang w:val="en-AU" w:eastAsia="en-US"/>
    </w:rPr>
  </w:style>
  <w:style w:type="character" w:customStyle="1" w:styleId="H3ScionChar">
    <w:name w:val="H3 Scion Char"/>
    <w:basedOn w:val="NoSpacingChar"/>
    <w:link w:val="H3Scion"/>
    <w:rsid w:val="00BA6379"/>
    <w:rPr>
      <w:rFonts w:ascii="Arial" w:hAnsi="Arial"/>
      <w:b/>
      <w:i/>
      <w:sz w:val="24"/>
      <w:szCs w:val="24"/>
      <w:lang w:val="en-AU" w:eastAsia="en-US"/>
    </w:rPr>
  </w:style>
  <w:style w:type="paragraph" w:customStyle="1" w:styleId="TableParagraph">
    <w:name w:val="Table Paragraph"/>
    <w:basedOn w:val="Normal"/>
    <w:uiPriority w:val="1"/>
    <w:qFormat/>
    <w:rsid w:val="00D953EC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67975A44493742B389D0807EA16AB4" ma:contentTypeVersion="14" ma:contentTypeDescription="Create a new document." ma:contentTypeScope="" ma:versionID="9ec704b5f8caab89a97df2552ca9bfc3">
  <xsd:schema xmlns:xsd="http://www.w3.org/2001/XMLSchema" xmlns:xs="http://www.w3.org/2001/XMLSchema" xmlns:p="http://schemas.microsoft.com/office/2006/metadata/properties" xmlns:ns3="52f456bb-4bc1-494d-8d14-e2870ffee9f2" xmlns:ns4="355b0986-4b41-427b-8950-3b73e5ef12d5" targetNamespace="http://schemas.microsoft.com/office/2006/metadata/properties" ma:root="true" ma:fieldsID="2dca0d97db6667be1e388cf9985ef4ba" ns3:_="" ns4:_="">
    <xsd:import namespace="52f456bb-4bc1-494d-8d14-e2870ffee9f2"/>
    <xsd:import namespace="355b0986-4b41-427b-8950-3b73e5ef12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f456bb-4bc1-494d-8d14-e2870ffee9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b0986-4b41-427b-8950-3b73e5ef12d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2BC0B5-8753-4535-8501-8319CC14DE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f456bb-4bc1-494d-8d14-e2870ffee9f2"/>
    <ds:schemaRef ds:uri="355b0986-4b41-427b-8950-3b73e5ef12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DB6CD0-C7F9-462D-BB34-198540A7F3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47C59EC-D17F-436E-8087-7F41CFD4F02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3D1DCB6-2E12-40BE-AF6D-1DEFDA0E4A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683</Words>
  <Characters>219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ion Research</Company>
  <LinksUpToDate>false</LinksUpToDate>
  <CharactersWithSpaces>2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oyd Donaldson</dc:creator>
  <cp:keywords/>
  <dc:description/>
  <cp:lastModifiedBy>Lloyd Donaldson</cp:lastModifiedBy>
  <cp:revision>21</cp:revision>
  <dcterms:created xsi:type="dcterms:W3CDTF">2021-10-11T23:58:00Z</dcterms:created>
  <dcterms:modified xsi:type="dcterms:W3CDTF">2021-10-12T0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67975A44493742B389D0807EA16AB4</vt:lpwstr>
  </property>
</Properties>
</file>